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1F43AF" w14:textId="7F5F42AF" w:rsidR="001C353E" w:rsidRPr="00875455" w:rsidRDefault="00875455" w:rsidP="00165BC9">
      <w:pPr>
        <w:pStyle w:val="Standard"/>
        <w:spacing w:line="276" w:lineRule="auto"/>
        <w:jc w:val="center"/>
        <w:rPr>
          <w:rFonts w:ascii="Arial Narrow" w:eastAsia="Arial Narrow" w:hAnsi="Arial Narrow" w:cs="Arial Narrow"/>
          <w:b/>
        </w:rPr>
      </w:pPr>
      <w:r>
        <w:rPr>
          <w:rFonts w:ascii="Arial Narrow" w:eastAsia="Arial Narrow" w:hAnsi="Arial Narrow" w:cs="Arial Narrow"/>
          <w:b/>
          <w:sz w:val="28"/>
          <w:szCs w:val="28"/>
        </w:rPr>
        <w:br/>
      </w:r>
      <w:r w:rsidR="00FF4DC0" w:rsidRPr="00875455">
        <w:rPr>
          <w:rFonts w:ascii="Arial Narrow" w:eastAsia="Arial Narrow" w:hAnsi="Arial Narrow" w:cs="Arial Narrow"/>
          <w:b/>
          <w:sz w:val="28"/>
          <w:szCs w:val="28"/>
        </w:rPr>
        <w:t>Canadian Institute of Management</w:t>
      </w:r>
      <w:r w:rsidR="00165BC9" w:rsidRPr="00875455">
        <w:rPr>
          <w:rFonts w:ascii="Arial Narrow" w:eastAsia="Arial Narrow" w:hAnsi="Arial Narrow" w:cs="Arial Narrow"/>
          <w:b/>
          <w:sz w:val="28"/>
          <w:szCs w:val="28"/>
        </w:rPr>
        <w:br/>
      </w:r>
      <w:r w:rsidR="00F85548">
        <w:rPr>
          <w:rFonts w:ascii="Arial Narrow" w:eastAsia="Arial Narrow" w:hAnsi="Arial Narrow" w:cs="Arial Narrow"/>
          <w:b/>
        </w:rPr>
        <w:t>I</w:t>
      </w:r>
      <w:r w:rsidR="00597199">
        <w:rPr>
          <w:rFonts w:ascii="Arial Narrow" w:eastAsia="Arial Narrow" w:hAnsi="Arial Narrow" w:cs="Arial Narrow"/>
          <w:b/>
        </w:rPr>
        <w:t>n-</w:t>
      </w:r>
      <w:r w:rsidR="00F85548">
        <w:rPr>
          <w:rFonts w:ascii="Arial Narrow" w:eastAsia="Arial Narrow" w:hAnsi="Arial Narrow" w:cs="Arial Narrow"/>
          <w:b/>
        </w:rPr>
        <w:t>Camera session</w:t>
      </w:r>
      <w:r w:rsidR="00FF4DC0" w:rsidRPr="00875455">
        <w:rPr>
          <w:rFonts w:ascii="Arial Narrow" w:eastAsia="Arial Narrow" w:hAnsi="Arial Narrow" w:cs="Arial Narrow"/>
          <w:b/>
        </w:rPr>
        <w:t xml:space="preserve"> Minutes</w:t>
      </w:r>
    </w:p>
    <w:p w14:paraId="627475BA" w14:textId="6DFE2704" w:rsidR="001C353E" w:rsidRPr="00875455" w:rsidRDefault="00180512" w:rsidP="00165BC9">
      <w:pPr>
        <w:pStyle w:val="Heading1"/>
        <w:spacing w:after="0" w:line="100" w:lineRule="atLeast"/>
        <w:rPr>
          <w:rFonts w:ascii="Arial Narrow" w:eastAsia="Arial Narrow" w:hAnsi="Arial Narrow" w:cs="Arial Narrow"/>
          <w:b/>
          <w:i/>
          <w:sz w:val="20"/>
          <w:szCs w:val="20"/>
        </w:rPr>
      </w:pPr>
      <w:r>
        <w:rPr>
          <w:rFonts w:ascii="Arial Narrow" w:eastAsia="Arial Narrow" w:hAnsi="Arial Narrow" w:cs="Arial Narrow"/>
          <w:b/>
          <w:i/>
          <w:sz w:val="20"/>
          <w:szCs w:val="20"/>
        </w:rPr>
        <w:t xml:space="preserve">Tuesday, </w:t>
      </w:r>
      <w:r w:rsidR="00CC06C5">
        <w:rPr>
          <w:rFonts w:ascii="Arial Narrow" w:eastAsia="Arial Narrow" w:hAnsi="Arial Narrow" w:cs="Arial Narrow"/>
          <w:b/>
          <w:i/>
          <w:sz w:val="20"/>
          <w:szCs w:val="20"/>
        </w:rPr>
        <w:t>Ma</w:t>
      </w:r>
      <w:r w:rsidR="001D4976">
        <w:rPr>
          <w:rFonts w:ascii="Arial Narrow" w:eastAsia="Arial Narrow" w:hAnsi="Arial Narrow" w:cs="Arial Narrow"/>
          <w:b/>
          <w:i/>
          <w:sz w:val="20"/>
          <w:szCs w:val="20"/>
        </w:rPr>
        <w:t>y 23</w:t>
      </w:r>
      <w:r w:rsidR="00F85548">
        <w:rPr>
          <w:rFonts w:ascii="Arial Narrow" w:eastAsia="Arial Narrow" w:hAnsi="Arial Narrow" w:cs="Arial Narrow"/>
          <w:b/>
          <w:i/>
          <w:sz w:val="20"/>
          <w:szCs w:val="20"/>
        </w:rPr>
        <w:t>, 202</w:t>
      </w:r>
      <w:r w:rsidR="00CC06C5">
        <w:rPr>
          <w:rFonts w:ascii="Arial Narrow" w:eastAsia="Arial Narrow" w:hAnsi="Arial Narrow" w:cs="Arial Narrow"/>
          <w:b/>
          <w:i/>
          <w:sz w:val="20"/>
          <w:szCs w:val="20"/>
        </w:rPr>
        <w:t>3</w:t>
      </w:r>
    </w:p>
    <w:p w14:paraId="28D542CE" w14:textId="77777777" w:rsidR="00165BC9" w:rsidRPr="00165BC9" w:rsidRDefault="00165BC9" w:rsidP="00165BC9">
      <w:pPr>
        <w:pStyle w:val="Textbody"/>
      </w:pPr>
    </w:p>
    <w:p w14:paraId="39E77E5D" w14:textId="165A452E" w:rsidR="00A9720B" w:rsidRPr="00881485" w:rsidRDefault="00F85548" w:rsidP="00881485">
      <w:pPr>
        <w:pStyle w:val="Heading2"/>
        <w:ind w:left="426" w:hanging="426"/>
        <w:rPr>
          <w:rFonts w:ascii="Arial Narrow" w:eastAsia="Arial Narrow" w:hAnsi="Arial Narrow" w:cs="Arial Narrow"/>
          <w:b w:val="0"/>
          <w:sz w:val="20"/>
          <w:szCs w:val="20"/>
        </w:rPr>
      </w:pPr>
      <w:r w:rsidRPr="005F4658">
        <w:rPr>
          <w:rFonts w:ascii="Arial Narrow" w:eastAsia="Arial Narrow" w:hAnsi="Arial Narrow" w:cs="Arial Narrow"/>
          <w:sz w:val="20"/>
          <w:szCs w:val="20"/>
        </w:rPr>
        <w:t>In</w:t>
      </w:r>
      <w:r w:rsidR="00597199" w:rsidRPr="005F4658">
        <w:rPr>
          <w:rFonts w:ascii="Arial Narrow" w:eastAsia="Arial Narrow" w:hAnsi="Arial Narrow" w:cs="Arial Narrow"/>
          <w:sz w:val="20"/>
          <w:szCs w:val="20"/>
        </w:rPr>
        <w:t>-</w:t>
      </w:r>
      <w:r w:rsidRPr="005F4658">
        <w:rPr>
          <w:rFonts w:ascii="Arial Narrow" w:eastAsia="Arial Narrow" w:hAnsi="Arial Narrow" w:cs="Arial Narrow"/>
          <w:sz w:val="20"/>
          <w:szCs w:val="20"/>
        </w:rPr>
        <w:t>camera session</w:t>
      </w:r>
      <w:r w:rsidR="00FF4DC0" w:rsidRPr="005F4658">
        <w:rPr>
          <w:rFonts w:ascii="Arial Narrow" w:eastAsia="Arial Narrow" w:hAnsi="Arial Narrow" w:cs="Arial Narrow"/>
          <w:sz w:val="20"/>
          <w:szCs w:val="20"/>
        </w:rPr>
        <w:t xml:space="preserve"> called to order at </w:t>
      </w:r>
      <w:r w:rsidR="005F4658" w:rsidRPr="005F4658">
        <w:rPr>
          <w:rFonts w:ascii="Arial Narrow" w:eastAsia="Arial Narrow" w:hAnsi="Arial Narrow" w:cs="Arial Narrow"/>
          <w:sz w:val="20"/>
          <w:szCs w:val="20"/>
        </w:rPr>
        <w:t>5</w:t>
      </w:r>
      <w:r w:rsidR="00180512" w:rsidRPr="005F4658">
        <w:rPr>
          <w:rFonts w:ascii="Arial Narrow" w:eastAsia="Arial Narrow" w:hAnsi="Arial Narrow" w:cs="Arial Narrow"/>
          <w:sz w:val="20"/>
          <w:szCs w:val="20"/>
        </w:rPr>
        <w:t>:</w:t>
      </w:r>
      <w:r w:rsidR="001D4976">
        <w:rPr>
          <w:rFonts w:ascii="Arial Narrow" w:eastAsia="Arial Narrow" w:hAnsi="Arial Narrow" w:cs="Arial Narrow"/>
          <w:sz w:val="20"/>
          <w:szCs w:val="20"/>
        </w:rPr>
        <w:t>45</w:t>
      </w:r>
      <w:r w:rsidR="00907741">
        <w:rPr>
          <w:rFonts w:ascii="Arial Narrow" w:eastAsia="Arial Narrow" w:hAnsi="Arial Narrow" w:cs="Arial Narrow"/>
          <w:sz w:val="20"/>
          <w:szCs w:val="20"/>
        </w:rPr>
        <w:t xml:space="preserve"> </w:t>
      </w:r>
      <w:r w:rsidR="001D255B">
        <w:rPr>
          <w:rFonts w:ascii="Arial Narrow" w:eastAsia="Arial Narrow" w:hAnsi="Arial Narrow" w:cs="Arial Narrow"/>
          <w:sz w:val="20"/>
          <w:szCs w:val="20"/>
        </w:rPr>
        <w:t>P</w:t>
      </w:r>
      <w:r w:rsidR="00180512">
        <w:rPr>
          <w:rFonts w:ascii="Arial Narrow" w:eastAsia="Arial Narrow" w:hAnsi="Arial Narrow" w:cs="Arial Narrow"/>
          <w:sz w:val="20"/>
          <w:szCs w:val="20"/>
        </w:rPr>
        <w:t xml:space="preserve">M </w:t>
      </w:r>
      <w:r w:rsidR="001D643C">
        <w:rPr>
          <w:rFonts w:ascii="Arial Narrow" w:eastAsia="Arial Narrow" w:hAnsi="Arial Narrow" w:cs="Arial Narrow"/>
          <w:sz w:val="20"/>
          <w:szCs w:val="20"/>
        </w:rPr>
        <w:t xml:space="preserve">Mountain Time </w:t>
      </w:r>
      <w:r w:rsidR="004F6FA6">
        <w:rPr>
          <w:rFonts w:ascii="Arial Narrow" w:eastAsia="Arial Narrow" w:hAnsi="Arial Narrow" w:cs="Arial Narrow"/>
          <w:sz w:val="20"/>
          <w:szCs w:val="20"/>
        </w:rPr>
        <w:t xml:space="preserve">on </w:t>
      </w:r>
      <w:r w:rsidR="00E35F7B">
        <w:rPr>
          <w:rFonts w:ascii="Arial Narrow" w:eastAsia="Arial Narrow" w:hAnsi="Arial Narrow" w:cs="Arial Narrow"/>
          <w:sz w:val="20"/>
          <w:szCs w:val="20"/>
        </w:rPr>
        <w:t xml:space="preserve">Tuesday, </w:t>
      </w:r>
      <w:r w:rsidR="00BD09DF">
        <w:rPr>
          <w:rFonts w:ascii="Arial Narrow" w:eastAsia="Arial Narrow" w:hAnsi="Arial Narrow" w:cs="Arial Narrow"/>
          <w:sz w:val="20"/>
          <w:szCs w:val="20"/>
        </w:rPr>
        <w:t>Ma</w:t>
      </w:r>
      <w:r w:rsidR="001D4976">
        <w:rPr>
          <w:rFonts w:ascii="Arial Narrow" w:eastAsia="Arial Narrow" w:hAnsi="Arial Narrow" w:cs="Arial Narrow"/>
          <w:sz w:val="20"/>
          <w:szCs w:val="20"/>
        </w:rPr>
        <w:t>y 23</w:t>
      </w:r>
      <w:r>
        <w:rPr>
          <w:rFonts w:ascii="Arial Narrow" w:eastAsia="Arial Narrow" w:hAnsi="Arial Narrow" w:cs="Arial Narrow"/>
          <w:sz w:val="20"/>
          <w:szCs w:val="20"/>
        </w:rPr>
        <w:t>, 20</w:t>
      </w:r>
      <w:r w:rsidR="00BD09DF">
        <w:rPr>
          <w:rFonts w:ascii="Arial Narrow" w:eastAsia="Arial Narrow" w:hAnsi="Arial Narrow" w:cs="Arial Narrow"/>
          <w:sz w:val="20"/>
          <w:szCs w:val="20"/>
        </w:rPr>
        <w:t>23</w:t>
      </w:r>
      <w:r w:rsidR="00FF4DC0">
        <w:rPr>
          <w:rFonts w:ascii="Arial Narrow" w:eastAsia="Arial Narrow" w:hAnsi="Arial Narrow" w:cs="Arial Narrow"/>
          <w:sz w:val="20"/>
          <w:szCs w:val="20"/>
        </w:rPr>
        <w:t xml:space="preserve"> by</w:t>
      </w:r>
      <w:r w:rsidR="00374646">
        <w:rPr>
          <w:rFonts w:ascii="Arial Narrow" w:eastAsia="Arial Narrow" w:hAnsi="Arial Narrow" w:cs="Arial Narrow"/>
          <w:sz w:val="20"/>
          <w:szCs w:val="20"/>
        </w:rPr>
        <w:t xml:space="preserve"> </w:t>
      </w:r>
      <w:r w:rsidR="00AB6ACE">
        <w:rPr>
          <w:rFonts w:ascii="Arial Narrow" w:eastAsia="Arial Narrow" w:hAnsi="Arial Narrow" w:cs="Arial Narrow"/>
          <w:sz w:val="20"/>
          <w:szCs w:val="20"/>
        </w:rPr>
        <w:t>Bob Fisher</w:t>
      </w:r>
      <w:r w:rsidR="00FF4DC0">
        <w:rPr>
          <w:rFonts w:ascii="Arial Narrow" w:eastAsia="Arial Narrow" w:hAnsi="Arial Narrow" w:cs="Arial Narrow"/>
          <w:sz w:val="20"/>
          <w:szCs w:val="20"/>
        </w:rPr>
        <w:t>.</w:t>
      </w:r>
      <w:r w:rsidR="0004409F">
        <w:rPr>
          <w:rFonts w:ascii="Arial Narrow" w:eastAsia="Arial Narrow" w:hAnsi="Arial Narrow" w:cs="Arial Narrow"/>
          <w:sz w:val="20"/>
          <w:szCs w:val="20"/>
        </w:rPr>
        <w:t xml:space="preserve"> </w:t>
      </w:r>
    </w:p>
    <w:p w14:paraId="152EBC4A" w14:textId="77777777" w:rsidR="00AB6ACE" w:rsidRDefault="00AB6ACE">
      <w:pPr>
        <w:pStyle w:val="Standard"/>
        <w:rPr>
          <w:rFonts w:ascii="Arial Narrow" w:eastAsia="Arial Narrow" w:hAnsi="Arial Narrow" w:cs="Arial Narrow"/>
          <w:sz w:val="20"/>
          <w:szCs w:val="20"/>
        </w:rPr>
      </w:pPr>
    </w:p>
    <w:p w14:paraId="00E776C1" w14:textId="77777777" w:rsidR="001C353E" w:rsidRDefault="00FF4DC0">
      <w:pPr>
        <w:pStyle w:val="Standard"/>
      </w:pPr>
      <w:r>
        <w:rPr>
          <w:rFonts w:ascii="Arial Narrow" w:eastAsia="Arial Narrow" w:hAnsi="Arial Narrow" w:cs="Arial Narrow"/>
          <w:b/>
          <w:i/>
          <w:sz w:val="20"/>
          <w:szCs w:val="20"/>
          <w:u w:val="single"/>
        </w:rPr>
        <w:t>Roll Call</w:t>
      </w:r>
      <w:r>
        <w:rPr>
          <w:rFonts w:ascii="Arial Narrow" w:eastAsia="Arial Narrow" w:hAnsi="Arial Narrow" w:cs="Arial Narrow"/>
          <w:b/>
          <w:i/>
          <w:sz w:val="20"/>
          <w:szCs w:val="20"/>
        </w:rPr>
        <w:t>:</w:t>
      </w:r>
    </w:p>
    <w:p w14:paraId="4AC369BC" w14:textId="77777777" w:rsidR="00FF4DC0" w:rsidRDefault="00FF4DC0">
      <w:pPr>
        <w:rPr>
          <w:rFonts w:cs="Mangal"/>
          <w:szCs w:val="20"/>
        </w:rPr>
      </w:pPr>
    </w:p>
    <w:p w14:paraId="45BC1DCD" w14:textId="77777777" w:rsidR="007738DE" w:rsidRDefault="007738DE">
      <w:pPr>
        <w:rPr>
          <w:rFonts w:cs="Mangal"/>
          <w:szCs w:val="20"/>
        </w:rPr>
        <w:sectPr w:rsidR="007738DE">
          <w:headerReference w:type="default" r:id="rId12"/>
          <w:footerReference w:type="default" r:id="rId13"/>
          <w:pgSz w:w="12240" w:h="15840"/>
          <w:pgMar w:top="1440" w:right="1800" w:bottom="1497" w:left="1800" w:header="720" w:footer="1440" w:gutter="0"/>
          <w:cols w:space="720"/>
        </w:sectPr>
      </w:pPr>
    </w:p>
    <w:p w14:paraId="328619AA" w14:textId="77777777" w:rsidR="001F2D88" w:rsidRDefault="001F2D88" w:rsidP="001F2D88">
      <w:pPr>
        <w:pStyle w:val="Standard"/>
        <w:rPr>
          <w:rFonts w:ascii="Arial Narrow" w:eastAsia="Arial Narrow" w:hAnsi="Arial Narrow" w:cs="Arial Narrow"/>
          <w:sz w:val="20"/>
          <w:szCs w:val="20"/>
        </w:rPr>
      </w:pPr>
      <w:r>
        <w:rPr>
          <w:rFonts w:ascii="Arial Narrow" w:eastAsia="Arial Narrow" w:hAnsi="Arial Narrow" w:cs="Arial Narrow"/>
          <w:sz w:val="20"/>
          <w:szCs w:val="20"/>
        </w:rPr>
        <w:t xml:space="preserve">Robert Fisher, C.I.M., </w:t>
      </w:r>
      <w:proofErr w:type="spellStart"/>
      <w:r>
        <w:rPr>
          <w:rFonts w:ascii="Arial Narrow" w:eastAsia="Arial Narrow" w:hAnsi="Arial Narrow" w:cs="Arial Narrow"/>
          <w:sz w:val="20"/>
          <w:szCs w:val="20"/>
        </w:rPr>
        <w:t>C.Mgr</w:t>
      </w:r>
      <w:proofErr w:type="spellEnd"/>
      <w:r>
        <w:rPr>
          <w:rFonts w:ascii="Arial Narrow" w:eastAsia="Arial Narrow" w:hAnsi="Arial Narrow" w:cs="Arial Narrow"/>
          <w:sz w:val="20"/>
          <w:szCs w:val="20"/>
        </w:rPr>
        <w:t xml:space="preserve">. </w:t>
      </w:r>
    </w:p>
    <w:p w14:paraId="6D737187" w14:textId="77777777" w:rsidR="00342938" w:rsidRDefault="00342938" w:rsidP="00342938">
      <w:pPr>
        <w:pStyle w:val="Standard"/>
        <w:rPr>
          <w:rFonts w:ascii="Arial Narrow" w:eastAsia="Arial Narrow" w:hAnsi="Arial Narrow" w:cs="Arial Narrow"/>
          <w:sz w:val="20"/>
          <w:szCs w:val="20"/>
        </w:rPr>
      </w:pPr>
      <w:r>
        <w:rPr>
          <w:rFonts w:ascii="Arial Narrow" w:eastAsia="Arial Narrow" w:hAnsi="Arial Narrow" w:cs="Arial Narrow"/>
          <w:sz w:val="20"/>
          <w:szCs w:val="20"/>
        </w:rPr>
        <w:t xml:space="preserve">Steve </w:t>
      </w:r>
      <w:proofErr w:type="spellStart"/>
      <w:r>
        <w:rPr>
          <w:rFonts w:ascii="Arial Narrow" w:eastAsia="Arial Narrow" w:hAnsi="Arial Narrow" w:cs="Arial Narrow"/>
          <w:sz w:val="20"/>
          <w:szCs w:val="20"/>
        </w:rPr>
        <w:t>Lupky</w:t>
      </w:r>
      <w:proofErr w:type="spellEnd"/>
      <w:r>
        <w:rPr>
          <w:rFonts w:ascii="Arial Narrow" w:eastAsia="Arial Narrow" w:hAnsi="Arial Narrow" w:cs="Arial Narrow"/>
          <w:sz w:val="20"/>
          <w:szCs w:val="20"/>
        </w:rPr>
        <w:t xml:space="preserve">, </w:t>
      </w:r>
      <w:proofErr w:type="spellStart"/>
      <w:r>
        <w:rPr>
          <w:rFonts w:ascii="Arial Narrow" w:eastAsia="Arial Narrow" w:hAnsi="Arial Narrow" w:cs="Arial Narrow"/>
          <w:sz w:val="20"/>
          <w:szCs w:val="20"/>
        </w:rPr>
        <w:t>C.Mgr</w:t>
      </w:r>
      <w:proofErr w:type="spellEnd"/>
      <w:r>
        <w:rPr>
          <w:rFonts w:ascii="Arial Narrow" w:eastAsia="Arial Narrow" w:hAnsi="Arial Narrow" w:cs="Arial Narrow"/>
          <w:sz w:val="20"/>
          <w:szCs w:val="20"/>
        </w:rPr>
        <w:t>.</w:t>
      </w:r>
    </w:p>
    <w:p w14:paraId="633E709F" w14:textId="5EEF07F1" w:rsidR="00342938" w:rsidRDefault="00342938" w:rsidP="001F2D88">
      <w:pPr>
        <w:pStyle w:val="Standard"/>
        <w:rPr>
          <w:rFonts w:ascii="Arial Narrow" w:eastAsia="Arial Narrow" w:hAnsi="Arial Narrow" w:cs="Arial Narrow"/>
          <w:sz w:val="20"/>
          <w:szCs w:val="20"/>
        </w:rPr>
      </w:pPr>
      <w:r>
        <w:rPr>
          <w:rFonts w:ascii="Arial Narrow" w:eastAsia="Arial Narrow" w:hAnsi="Arial Narrow" w:cs="Arial Narrow"/>
          <w:sz w:val="20"/>
          <w:szCs w:val="20"/>
        </w:rPr>
        <w:t xml:space="preserve">Elizabeth Wood, </w:t>
      </w:r>
      <w:proofErr w:type="spellStart"/>
      <w:r>
        <w:rPr>
          <w:rFonts w:ascii="Arial Narrow" w:eastAsia="Arial Narrow" w:hAnsi="Arial Narrow" w:cs="Arial Narrow"/>
          <w:sz w:val="20"/>
          <w:szCs w:val="20"/>
        </w:rPr>
        <w:t>C.Mgr</w:t>
      </w:r>
      <w:proofErr w:type="spellEnd"/>
      <w:r>
        <w:rPr>
          <w:rFonts w:ascii="Arial Narrow" w:eastAsia="Arial Narrow" w:hAnsi="Arial Narrow" w:cs="Arial Narrow"/>
          <w:sz w:val="20"/>
          <w:szCs w:val="20"/>
        </w:rPr>
        <w:t>.</w:t>
      </w:r>
    </w:p>
    <w:p w14:paraId="5D936812" w14:textId="4B025B70" w:rsidR="001F2D88" w:rsidRDefault="001F2D88" w:rsidP="001F2D88">
      <w:pPr>
        <w:pStyle w:val="Standard"/>
        <w:rPr>
          <w:rFonts w:ascii="Arial Narrow" w:eastAsia="Arial Narrow" w:hAnsi="Arial Narrow" w:cs="Arial Narrow"/>
          <w:sz w:val="20"/>
          <w:szCs w:val="20"/>
        </w:rPr>
      </w:pPr>
      <w:r>
        <w:rPr>
          <w:rFonts w:ascii="Arial Narrow" w:eastAsia="Arial Narrow" w:hAnsi="Arial Narrow" w:cs="Arial Narrow"/>
          <w:sz w:val="20"/>
          <w:szCs w:val="20"/>
        </w:rPr>
        <w:t xml:space="preserve">Valerie Gundersen, C.I.M., </w:t>
      </w:r>
      <w:proofErr w:type="spellStart"/>
      <w:r>
        <w:rPr>
          <w:rFonts w:ascii="Arial Narrow" w:eastAsia="Arial Narrow" w:hAnsi="Arial Narrow" w:cs="Arial Narrow"/>
          <w:sz w:val="20"/>
          <w:szCs w:val="20"/>
        </w:rPr>
        <w:t>C.Mgr</w:t>
      </w:r>
      <w:proofErr w:type="spellEnd"/>
      <w:r>
        <w:rPr>
          <w:rFonts w:ascii="Arial Narrow" w:eastAsia="Arial Narrow" w:hAnsi="Arial Narrow" w:cs="Arial Narrow"/>
          <w:sz w:val="20"/>
          <w:szCs w:val="20"/>
        </w:rPr>
        <w:t>.</w:t>
      </w:r>
    </w:p>
    <w:p w14:paraId="3B014F7A" w14:textId="6C99810A" w:rsidR="002C0794" w:rsidRDefault="002C0794" w:rsidP="002C0794">
      <w:pPr>
        <w:pStyle w:val="Standard"/>
        <w:rPr>
          <w:rFonts w:ascii="Arial Narrow" w:eastAsia="Arial Narrow" w:hAnsi="Arial Narrow" w:cs="Arial Narrow"/>
          <w:sz w:val="20"/>
          <w:szCs w:val="20"/>
        </w:rPr>
      </w:pPr>
    </w:p>
    <w:p w14:paraId="57F84408" w14:textId="77777777" w:rsidR="00CC06C5" w:rsidRDefault="00CC06C5" w:rsidP="002C0794">
      <w:pPr>
        <w:pStyle w:val="Standard"/>
        <w:rPr>
          <w:rFonts w:ascii="Arial Narrow" w:eastAsia="Arial Narrow" w:hAnsi="Arial Narrow" w:cs="Arial Narrow"/>
          <w:sz w:val="20"/>
          <w:szCs w:val="20"/>
        </w:rPr>
      </w:pPr>
    </w:p>
    <w:p w14:paraId="02732FF1" w14:textId="77777777" w:rsidR="00575C82" w:rsidRPr="00575B40" w:rsidRDefault="00575C82" w:rsidP="004F6FA6">
      <w:pPr>
        <w:pStyle w:val="Standard"/>
        <w:rPr>
          <w:rFonts w:ascii="Arial Narrow" w:eastAsia="Arial Narrow" w:hAnsi="Arial Narrow" w:cs="Arial Narrow"/>
          <w:b/>
          <w:i/>
          <w:sz w:val="20"/>
          <w:szCs w:val="20"/>
        </w:rPr>
        <w:sectPr w:rsidR="00575C82" w:rsidRPr="00575B40">
          <w:type w:val="continuous"/>
          <w:pgSz w:w="12240" w:h="15840"/>
          <w:pgMar w:top="1440" w:right="1800" w:bottom="1497" w:left="1800" w:header="720" w:footer="1440" w:gutter="0"/>
          <w:cols w:space="0"/>
        </w:sectPr>
      </w:pPr>
    </w:p>
    <w:p w14:paraId="55DDAC47" w14:textId="7CFD976F" w:rsidR="002C0794" w:rsidRPr="002C0794" w:rsidRDefault="00C5232B" w:rsidP="00B316AA">
      <w:pPr>
        <w:pStyle w:val="Standard"/>
        <w:rPr>
          <w:rFonts w:ascii="Arial Narrow" w:eastAsia="Arial Narrow" w:hAnsi="Arial Narrow" w:cs="Arial Narrow"/>
          <w:sz w:val="20"/>
          <w:szCs w:val="20"/>
        </w:rPr>
      </w:pPr>
      <w:r>
        <w:rPr>
          <w:rFonts w:ascii="Arial Narrow" w:eastAsia="Arial Narrow" w:hAnsi="Arial Narrow" w:cs="Arial Narrow"/>
          <w:b/>
          <w:iCs/>
          <w:sz w:val="20"/>
          <w:szCs w:val="20"/>
        </w:rPr>
        <w:t xml:space="preserve"> </w:t>
      </w:r>
      <w:r w:rsidR="00FF4DC0">
        <w:rPr>
          <w:rFonts w:ascii="Arial Narrow" w:eastAsia="Arial Narrow" w:hAnsi="Arial Narrow" w:cs="Arial Narrow"/>
          <w:b/>
          <w:i/>
          <w:sz w:val="20"/>
          <w:szCs w:val="20"/>
        </w:rPr>
        <w:t xml:space="preserve">Minutes recorded </w:t>
      </w:r>
      <w:r w:rsidR="002D446C">
        <w:rPr>
          <w:rFonts w:ascii="Arial Narrow" w:eastAsia="Arial Narrow" w:hAnsi="Arial Narrow" w:cs="Arial Narrow"/>
          <w:b/>
          <w:i/>
          <w:sz w:val="20"/>
          <w:szCs w:val="20"/>
        </w:rPr>
        <w:t>by</w:t>
      </w:r>
      <w:r w:rsidR="00597199">
        <w:rPr>
          <w:rFonts w:ascii="Arial Narrow" w:eastAsia="Arial Narrow" w:hAnsi="Arial Narrow" w:cs="Arial Narrow"/>
          <w:b/>
          <w:i/>
          <w:sz w:val="20"/>
          <w:szCs w:val="20"/>
        </w:rPr>
        <w:t>:</w:t>
      </w:r>
      <w:r w:rsidR="00FF4DC0">
        <w:rPr>
          <w:rFonts w:ascii="Arial Narrow" w:eastAsia="Arial Narrow" w:hAnsi="Arial Narrow" w:cs="Arial Narrow"/>
          <w:sz w:val="20"/>
          <w:szCs w:val="20"/>
        </w:rPr>
        <w:t xml:space="preserve"> </w:t>
      </w:r>
      <w:r w:rsidR="00F85548">
        <w:rPr>
          <w:rFonts w:ascii="Arial Narrow" w:eastAsia="Arial Narrow" w:hAnsi="Arial Narrow" w:cs="Arial Narrow"/>
          <w:sz w:val="20"/>
          <w:szCs w:val="20"/>
        </w:rPr>
        <w:t xml:space="preserve">Valerie Gundersen </w:t>
      </w:r>
      <w:proofErr w:type="spellStart"/>
      <w:r w:rsidR="00F85548">
        <w:rPr>
          <w:rFonts w:ascii="Arial Narrow" w:eastAsia="Arial Narrow" w:hAnsi="Arial Narrow" w:cs="Arial Narrow"/>
          <w:sz w:val="20"/>
          <w:szCs w:val="20"/>
        </w:rPr>
        <w:t>C.Mgr</w:t>
      </w:r>
      <w:proofErr w:type="spellEnd"/>
      <w:r w:rsidR="00F85548">
        <w:rPr>
          <w:rFonts w:ascii="Arial Narrow" w:eastAsia="Arial Narrow" w:hAnsi="Arial Narrow" w:cs="Arial Narrow"/>
          <w:sz w:val="20"/>
          <w:szCs w:val="20"/>
        </w:rPr>
        <w:t>.</w:t>
      </w:r>
    </w:p>
    <w:p w14:paraId="19E64DF3" w14:textId="77777777" w:rsidR="002C0794" w:rsidRPr="002C0794" w:rsidRDefault="002C0794" w:rsidP="002C0794">
      <w:pPr>
        <w:pStyle w:val="Standard"/>
        <w:ind w:left="502"/>
        <w:rPr>
          <w:rFonts w:ascii="Arial Narrow" w:eastAsia="Arial Narrow" w:hAnsi="Arial Narrow" w:cs="Arial Narrow"/>
          <w:sz w:val="20"/>
          <w:szCs w:val="20"/>
        </w:rPr>
      </w:pPr>
    </w:p>
    <w:p w14:paraId="500320EC" w14:textId="2312DA7F" w:rsidR="001D4976" w:rsidRDefault="00180512" w:rsidP="001D4976">
      <w:pPr>
        <w:pStyle w:val="Standard"/>
        <w:numPr>
          <w:ilvl w:val="0"/>
          <w:numId w:val="42"/>
        </w:numPr>
        <w:rPr>
          <w:rFonts w:ascii="Arial Narrow" w:eastAsia="Arial Narrow" w:hAnsi="Arial Narrow" w:cs="Arial Narrow"/>
          <w:sz w:val="20"/>
          <w:szCs w:val="20"/>
        </w:rPr>
      </w:pPr>
      <w:r w:rsidRPr="00180512">
        <w:rPr>
          <w:rFonts w:ascii="Arial Narrow" w:eastAsia="Arial Narrow" w:hAnsi="Arial Narrow" w:cs="Arial Narrow"/>
          <w:sz w:val="20"/>
          <w:szCs w:val="20"/>
        </w:rPr>
        <w:t xml:space="preserve">Call to </w:t>
      </w:r>
      <w:r w:rsidRPr="005F4658">
        <w:rPr>
          <w:rFonts w:ascii="Arial Narrow" w:eastAsia="Arial Narrow" w:hAnsi="Arial Narrow" w:cs="Arial Narrow"/>
          <w:sz w:val="20"/>
          <w:szCs w:val="20"/>
        </w:rPr>
        <w:t xml:space="preserve">order </w:t>
      </w:r>
      <w:r w:rsidR="00BD09DF">
        <w:rPr>
          <w:rFonts w:ascii="Arial Narrow" w:eastAsia="Arial Narrow" w:hAnsi="Arial Narrow" w:cs="Arial Narrow"/>
          <w:sz w:val="20"/>
          <w:szCs w:val="20"/>
        </w:rPr>
        <w:t>5</w:t>
      </w:r>
      <w:r w:rsidRPr="005F4658">
        <w:rPr>
          <w:rFonts w:ascii="Arial Narrow" w:eastAsia="Arial Narrow" w:hAnsi="Arial Narrow" w:cs="Arial Narrow"/>
          <w:sz w:val="20"/>
          <w:szCs w:val="20"/>
        </w:rPr>
        <w:t>:</w:t>
      </w:r>
      <w:r w:rsidR="00342938">
        <w:rPr>
          <w:rFonts w:ascii="Arial Narrow" w:eastAsia="Arial Narrow" w:hAnsi="Arial Narrow" w:cs="Arial Narrow"/>
          <w:sz w:val="20"/>
          <w:szCs w:val="20"/>
        </w:rPr>
        <w:t>45</w:t>
      </w:r>
      <w:r w:rsidRPr="005F4658">
        <w:rPr>
          <w:rFonts w:ascii="Arial Narrow" w:eastAsia="Arial Narrow" w:hAnsi="Arial Narrow" w:cs="Arial Narrow"/>
          <w:sz w:val="20"/>
          <w:szCs w:val="20"/>
        </w:rPr>
        <w:t xml:space="preserve"> </w:t>
      </w:r>
      <w:r w:rsidR="006E630C" w:rsidRPr="005F4658">
        <w:rPr>
          <w:rFonts w:ascii="Arial Narrow" w:eastAsia="Arial Narrow" w:hAnsi="Arial Narrow" w:cs="Arial Narrow"/>
          <w:sz w:val="20"/>
          <w:szCs w:val="20"/>
        </w:rPr>
        <w:t>Mountain</w:t>
      </w:r>
      <w:r w:rsidR="009F3C8E" w:rsidRPr="005F4658">
        <w:rPr>
          <w:rFonts w:ascii="Arial Narrow" w:eastAsia="Arial Narrow" w:hAnsi="Arial Narrow" w:cs="Arial Narrow"/>
          <w:sz w:val="20"/>
          <w:szCs w:val="20"/>
        </w:rPr>
        <w:t xml:space="preserve"> Time</w:t>
      </w:r>
    </w:p>
    <w:p w14:paraId="28294648" w14:textId="77777777" w:rsidR="00DE7330" w:rsidRPr="00A91620" w:rsidRDefault="00DE7330" w:rsidP="00DE7330">
      <w:pPr>
        <w:pStyle w:val="Standard"/>
        <w:numPr>
          <w:ilvl w:val="0"/>
          <w:numId w:val="42"/>
        </w:numPr>
        <w:rPr>
          <w:rFonts w:ascii="Arial Narrow" w:eastAsia="Arial Narrow" w:hAnsi="Arial Narrow" w:cs="Arial Narrow"/>
          <w:sz w:val="20"/>
          <w:szCs w:val="20"/>
        </w:rPr>
      </w:pPr>
      <w:r w:rsidRPr="00A91620">
        <w:rPr>
          <w:rFonts w:ascii="Arial Narrow" w:eastAsia="Arial Narrow" w:hAnsi="Arial Narrow" w:cs="Arial Narrow"/>
          <w:sz w:val="20"/>
          <w:szCs w:val="20"/>
        </w:rPr>
        <w:t xml:space="preserve">Matt’s contract is due next year 2024, we will need to address that around this time.  We should put it out for bid as a CEO position, even though it’s not a typical CEO position.  Posting it internally to the CIM membership that the CEO position will be coming up May 2024.  </w:t>
      </w:r>
    </w:p>
    <w:p w14:paraId="527A03AF" w14:textId="77777777" w:rsidR="00DE7330" w:rsidRPr="00DE7330" w:rsidRDefault="00DE7330" w:rsidP="00DE7330">
      <w:pPr>
        <w:pStyle w:val="Standard"/>
        <w:rPr>
          <w:rFonts w:ascii="Arial Narrow" w:eastAsia="Arial Narrow" w:hAnsi="Arial Narrow" w:cs="Arial Narrow"/>
          <w:sz w:val="20"/>
          <w:szCs w:val="20"/>
        </w:rPr>
      </w:pPr>
    </w:p>
    <w:p w14:paraId="2DEC2E03" w14:textId="2545D2ED" w:rsidR="00DE7330" w:rsidRPr="00DE7330" w:rsidRDefault="00DE7330" w:rsidP="00A91620">
      <w:pPr>
        <w:pStyle w:val="Standard"/>
        <w:ind w:left="876"/>
        <w:rPr>
          <w:rFonts w:ascii="Arial Narrow" w:eastAsia="Arial Narrow" w:hAnsi="Arial Narrow" w:cs="Arial Narrow"/>
          <w:sz w:val="20"/>
          <w:szCs w:val="20"/>
        </w:rPr>
      </w:pPr>
      <w:r w:rsidRPr="00DE7330">
        <w:rPr>
          <w:rFonts w:ascii="Arial Narrow" w:eastAsia="Arial Narrow" w:hAnsi="Arial Narrow" w:cs="Arial Narrow"/>
          <w:sz w:val="20"/>
          <w:szCs w:val="20"/>
        </w:rPr>
        <w:t>Steve</w:t>
      </w:r>
      <w:r w:rsidR="00A91620">
        <w:rPr>
          <w:rFonts w:ascii="Arial Narrow" w:eastAsia="Arial Narrow" w:hAnsi="Arial Narrow" w:cs="Arial Narrow"/>
          <w:sz w:val="20"/>
          <w:szCs w:val="20"/>
        </w:rPr>
        <w:t xml:space="preserve"> suggested</w:t>
      </w:r>
      <w:r w:rsidRPr="00DE7330">
        <w:rPr>
          <w:rFonts w:ascii="Arial Narrow" w:eastAsia="Arial Narrow" w:hAnsi="Arial Narrow" w:cs="Arial Narrow"/>
          <w:sz w:val="20"/>
          <w:szCs w:val="20"/>
        </w:rPr>
        <w:t xml:space="preserve"> it’s good to see what’s out there and be transparent, but posting internally will require walking a fine line including scope of work, etc. and only Matt qualifies, it looks bad.  We would need scoring criteria to ensure we leave it open for all.  We would need to identify qualifications and expectations for the role.  </w:t>
      </w:r>
    </w:p>
    <w:p w14:paraId="58ADEFF9" w14:textId="77777777" w:rsidR="00DE7330" w:rsidRPr="00DE7330" w:rsidRDefault="00DE7330" w:rsidP="00A91620">
      <w:pPr>
        <w:pStyle w:val="Standard"/>
        <w:ind w:left="876"/>
        <w:rPr>
          <w:rFonts w:ascii="Arial Narrow" w:eastAsia="Arial Narrow" w:hAnsi="Arial Narrow" w:cs="Arial Narrow"/>
          <w:sz w:val="20"/>
          <w:szCs w:val="20"/>
        </w:rPr>
      </w:pPr>
    </w:p>
    <w:p w14:paraId="23DBF6DB" w14:textId="77777777" w:rsidR="00DE7330" w:rsidRPr="00DE7330" w:rsidRDefault="00DE7330" w:rsidP="00A91620">
      <w:pPr>
        <w:pStyle w:val="Standard"/>
        <w:ind w:left="876"/>
        <w:rPr>
          <w:rFonts w:ascii="Arial Narrow" w:eastAsia="Arial Narrow" w:hAnsi="Arial Narrow" w:cs="Arial Narrow"/>
          <w:sz w:val="20"/>
          <w:szCs w:val="20"/>
        </w:rPr>
      </w:pPr>
      <w:r w:rsidRPr="00DE7330">
        <w:rPr>
          <w:rFonts w:ascii="Arial Narrow" w:eastAsia="Arial Narrow" w:hAnsi="Arial Narrow" w:cs="Arial Narrow"/>
          <w:sz w:val="20"/>
          <w:szCs w:val="20"/>
        </w:rPr>
        <w:t xml:space="preserve">Job description can be pulled from the existing contract to draft an RFP for what we need and develop a scoring criteria for the role.  </w:t>
      </w:r>
    </w:p>
    <w:p w14:paraId="4899E967" w14:textId="77777777" w:rsidR="00DE7330" w:rsidRPr="00DE7330" w:rsidRDefault="00DE7330" w:rsidP="00DE7330">
      <w:pPr>
        <w:pStyle w:val="Standard"/>
        <w:rPr>
          <w:rFonts w:ascii="Arial Narrow" w:eastAsia="Arial Narrow" w:hAnsi="Arial Narrow" w:cs="Arial Narrow"/>
          <w:sz w:val="20"/>
          <w:szCs w:val="20"/>
        </w:rPr>
      </w:pPr>
    </w:p>
    <w:p w14:paraId="539BF6F3" w14:textId="03CF9E8E" w:rsidR="00DE7330" w:rsidRPr="00DE7330" w:rsidRDefault="00534E50" w:rsidP="00534E50">
      <w:pPr>
        <w:pStyle w:val="Standard"/>
        <w:numPr>
          <w:ilvl w:val="0"/>
          <w:numId w:val="42"/>
        </w:numPr>
        <w:rPr>
          <w:rFonts w:ascii="Arial Narrow" w:eastAsia="Arial Narrow" w:hAnsi="Arial Narrow" w:cs="Arial Narrow"/>
          <w:sz w:val="20"/>
          <w:szCs w:val="20"/>
        </w:rPr>
      </w:pPr>
      <w:r>
        <w:rPr>
          <w:rFonts w:ascii="Arial Narrow" w:eastAsia="Arial Narrow" w:hAnsi="Arial Narrow" w:cs="Arial Narrow"/>
          <w:sz w:val="20"/>
          <w:szCs w:val="20"/>
        </w:rPr>
        <w:t xml:space="preserve">Bob noted that </w:t>
      </w:r>
      <w:r w:rsidR="00DE7330" w:rsidRPr="00DE7330">
        <w:rPr>
          <w:rFonts w:ascii="Arial Narrow" w:eastAsia="Arial Narrow" w:hAnsi="Arial Narrow" w:cs="Arial Narrow"/>
          <w:sz w:val="20"/>
          <w:szCs w:val="20"/>
        </w:rPr>
        <w:t>both Steve and Liz come up for re-election for the next AGM</w:t>
      </w:r>
      <w:r>
        <w:rPr>
          <w:rFonts w:ascii="Arial Narrow" w:eastAsia="Arial Narrow" w:hAnsi="Arial Narrow" w:cs="Arial Narrow"/>
          <w:sz w:val="20"/>
          <w:szCs w:val="20"/>
        </w:rPr>
        <w:t xml:space="preserve">.  He asked, </w:t>
      </w:r>
      <w:r w:rsidR="00DE7330" w:rsidRPr="00DE7330">
        <w:rPr>
          <w:rFonts w:ascii="Arial Narrow" w:eastAsia="Arial Narrow" w:hAnsi="Arial Narrow" w:cs="Arial Narrow"/>
          <w:sz w:val="20"/>
          <w:szCs w:val="20"/>
        </w:rPr>
        <w:t>for planning purposes</w:t>
      </w:r>
      <w:r w:rsidR="00881485">
        <w:rPr>
          <w:rFonts w:ascii="Arial Narrow" w:eastAsia="Arial Narrow" w:hAnsi="Arial Narrow" w:cs="Arial Narrow"/>
          <w:sz w:val="20"/>
          <w:szCs w:val="20"/>
        </w:rPr>
        <w:t>,</w:t>
      </w:r>
      <w:r w:rsidR="00DE7330" w:rsidRPr="00DE7330">
        <w:rPr>
          <w:rFonts w:ascii="Arial Narrow" w:eastAsia="Arial Narrow" w:hAnsi="Arial Narrow" w:cs="Arial Narrow"/>
          <w:sz w:val="20"/>
          <w:szCs w:val="20"/>
        </w:rPr>
        <w:t xml:space="preserve"> if either have determined if they would choose to run again</w:t>
      </w:r>
      <w:r w:rsidR="00881485">
        <w:rPr>
          <w:rFonts w:ascii="Arial Narrow" w:eastAsia="Arial Narrow" w:hAnsi="Arial Narrow" w:cs="Arial Narrow"/>
          <w:sz w:val="20"/>
          <w:szCs w:val="20"/>
        </w:rPr>
        <w:t>.  If either has decided, he a</w:t>
      </w:r>
      <w:r w:rsidR="00DE7330" w:rsidRPr="00DE7330">
        <w:rPr>
          <w:rFonts w:ascii="Arial Narrow" w:eastAsia="Arial Narrow" w:hAnsi="Arial Narrow" w:cs="Arial Narrow"/>
          <w:sz w:val="20"/>
          <w:szCs w:val="20"/>
        </w:rPr>
        <w:t>sked if they can send Bob an email to let him know</w:t>
      </w:r>
      <w:r w:rsidR="00D042B8">
        <w:rPr>
          <w:rFonts w:ascii="Arial Narrow" w:eastAsia="Arial Narrow" w:hAnsi="Arial Narrow" w:cs="Arial Narrow"/>
          <w:sz w:val="20"/>
          <w:szCs w:val="20"/>
        </w:rPr>
        <w:t xml:space="preserve"> their plans</w:t>
      </w:r>
      <w:r w:rsidR="00DE7330" w:rsidRPr="00DE7330">
        <w:rPr>
          <w:rFonts w:ascii="Arial Narrow" w:eastAsia="Arial Narrow" w:hAnsi="Arial Narrow" w:cs="Arial Narrow"/>
          <w:sz w:val="20"/>
          <w:szCs w:val="20"/>
        </w:rPr>
        <w:t xml:space="preserve">.  </w:t>
      </w:r>
    </w:p>
    <w:p w14:paraId="215D9CA6" w14:textId="77777777" w:rsidR="00DE7330" w:rsidRPr="00DE7330" w:rsidRDefault="00DE7330" w:rsidP="00DE7330">
      <w:pPr>
        <w:pStyle w:val="Standard"/>
        <w:rPr>
          <w:rFonts w:ascii="Arial Narrow" w:eastAsia="Arial Narrow" w:hAnsi="Arial Narrow" w:cs="Arial Narrow"/>
          <w:sz w:val="20"/>
          <w:szCs w:val="20"/>
        </w:rPr>
      </w:pPr>
    </w:p>
    <w:p w14:paraId="09EEF3C2" w14:textId="77777777" w:rsidR="00881485" w:rsidRPr="00881485" w:rsidRDefault="00D56462" w:rsidP="006317F3">
      <w:pPr>
        <w:pStyle w:val="Standard"/>
        <w:numPr>
          <w:ilvl w:val="0"/>
          <w:numId w:val="42"/>
        </w:numPr>
        <w:rPr>
          <w:rFonts w:ascii="Arial Narrow" w:eastAsia="Arial Narrow" w:hAnsi="Arial Narrow" w:cs="Arial Narrow"/>
          <w:b/>
          <w:sz w:val="20"/>
          <w:szCs w:val="20"/>
        </w:rPr>
      </w:pPr>
      <w:r>
        <w:rPr>
          <w:rFonts w:ascii="Arial Narrow" w:eastAsia="Arial Narrow" w:hAnsi="Arial Narrow" w:cs="Arial Narrow"/>
          <w:sz w:val="20"/>
          <w:szCs w:val="20"/>
        </w:rPr>
        <w:t xml:space="preserve">Regarding the failed election for the Winnipeg Chapter, </w:t>
      </w:r>
      <w:r w:rsidR="00DE7330" w:rsidRPr="00DE7330">
        <w:rPr>
          <w:rFonts w:ascii="Arial Narrow" w:eastAsia="Arial Narrow" w:hAnsi="Arial Narrow" w:cs="Arial Narrow"/>
          <w:sz w:val="20"/>
          <w:szCs w:val="20"/>
        </w:rPr>
        <w:t xml:space="preserve">Steve will </w:t>
      </w:r>
      <w:r>
        <w:rPr>
          <w:rFonts w:ascii="Arial Narrow" w:eastAsia="Arial Narrow" w:hAnsi="Arial Narrow" w:cs="Arial Narrow"/>
          <w:sz w:val="20"/>
          <w:szCs w:val="20"/>
        </w:rPr>
        <w:t>engage with some of the</w:t>
      </w:r>
      <w:r w:rsidR="00DE7330" w:rsidRPr="00DE7330">
        <w:rPr>
          <w:rFonts w:ascii="Arial Narrow" w:eastAsia="Arial Narrow" w:hAnsi="Arial Narrow" w:cs="Arial Narrow"/>
          <w:sz w:val="20"/>
          <w:szCs w:val="20"/>
        </w:rPr>
        <w:t xml:space="preserve"> veteran Manitoba </w:t>
      </w:r>
      <w:r>
        <w:rPr>
          <w:rFonts w:ascii="Arial Narrow" w:eastAsia="Arial Narrow" w:hAnsi="Arial Narrow" w:cs="Arial Narrow"/>
          <w:sz w:val="20"/>
          <w:szCs w:val="20"/>
        </w:rPr>
        <w:t xml:space="preserve">members </w:t>
      </w:r>
      <w:r w:rsidR="00DE7330" w:rsidRPr="00DE7330">
        <w:rPr>
          <w:rFonts w:ascii="Arial Narrow" w:eastAsia="Arial Narrow" w:hAnsi="Arial Narrow" w:cs="Arial Narrow"/>
          <w:sz w:val="20"/>
          <w:szCs w:val="20"/>
        </w:rPr>
        <w:t xml:space="preserve">to see if they would </w:t>
      </w:r>
      <w:r w:rsidR="00881485">
        <w:rPr>
          <w:rFonts w:ascii="Arial Narrow" w:eastAsia="Arial Narrow" w:hAnsi="Arial Narrow" w:cs="Arial Narrow"/>
          <w:sz w:val="20"/>
          <w:szCs w:val="20"/>
        </w:rPr>
        <w:t>assist in</w:t>
      </w:r>
      <w:r w:rsidR="00DE7330" w:rsidRPr="00DE7330">
        <w:rPr>
          <w:rFonts w:ascii="Arial Narrow" w:eastAsia="Arial Narrow" w:hAnsi="Arial Narrow" w:cs="Arial Narrow"/>
          <w:sz w:val="20"/>
          <w:szCs w:val="20"/>
        </w:rPr>
        <w:t xml:space="preserve"> revitaliz</w:t>
      </w:r>
      <w:r w:rsidR="00881485">
        <w:rPr>
          <w:rFonts w:ascii="Arial Narrow" w:eastAsia="Arial Narrow" w:hAnsi="Arial Narrow" w:cs="Arial Narrow"/>
          <w:sz w:val="20"/>
          <w:szCs w:val="20"/>
        </w:rPr>
        <w:t>ing</w:t>
      </w:r>
      <w:r w:rsidR="00DE7330" w:rsidRPr="00DE7330">
        <w:rPr>
          <w:rFonts w:ascii="Arial Narrow" w:eastAsia="Arial Narrow" w:hAnsi="Arial Narrow" w:cs="Arial Narrow"/>
          <w:sz w:val="20"/>
          <w:szCs w:val="20"/>
        </w:rPr>
        <w:t xml:space="preserve"> the Chapter.  </w:t>
      </w:r>
      <w:r w:rsidR="00881485">
        <w:rPr>
          <w:rFonts w:ascii="Arial Narrow" w:eastAsia="Arial Narrow" w:hAnsi="Arial Narrow" w:cs="Arial Narrow"/>
          <w:sz w:val="20"/>
          <w:szCs w:val="20"/>
        </w:rPr>
        <w:t xml:space="preserve">They will probably </w:t>
      </w:r>
      <w:r w:rsidR="00DE7330" w:rsidRPr="00DE7330">
        <w:rPr>
          <w:rFonts w:ascii="Arial Narrow" w:eastAsia="Arial Narrow" w:hAnsi="Arial Narrow" w:cs="Arial Narrow"/>
          <w:sz w:val="20"/>
          <w:szCs w:val="20"/>
        </w:rPr>
        <w:t xml:space="preserve">have to hold an event to </w:t>
      </w:r>
      <w:r w:rsidR="007A5541">
        <w:rPr>
          <w:rFonts w:ascii="Arial Narrow" w:eastAsia="Arial Narrow" w:hAnsi="Arial Narrow" w:cs="Arial Narrow"/>
          <w:sz w:val="20"/>
          <w:szCs w:val="20"/>
        </w:rPr>
        <w:t xml:space="preserve">cultivate </w:t>
      </w:r>
      <w:r w:rsidR="00DE7330" w:rsidRPr="00DE7330">
        <w:rPr>
          <w:rFonts w:ascii="Arial Narrow" w:eastAsia="Arial Narrow" w:hAnsi="Arial Narrow" w:cs="Arial Narrow"/>
          <w:sz w:val="20"/>
          <w:szCs w:val="20"/>
        </w:rPr>
        <w:t>some interes</w:t>
      </w:r>
      <w:r w:rsidR="007A5541">
        <w:rPr>
          <w:rFonts w:ascii="Arial Narrow" w:eastAsia="Arial Narrow" w:hAnsi="Arial Narrow" w:cs="Arial Narrow"/>
          <w:sz w:val="20"/>
          <w:szCs w:val="20"/>
        </w:rPr>
        <w:t>t</w:t>
      </w:r>
      <w:r w:rsidR="00DE7330" w:rsidRPr="00DE7330">
        <w:rPr>
          <w:rFonts w:ascii="Arial Narrow" w:eastAsia="Arial Narrow" w:hAnsi="Arial Narrow" w:cs="Arial Narrow"/>
          <w:sz w:val="20"/>
          <w:szCs w:val="20"/>
        </w:rPr>
        <w:t xml:space="preserve">.  </w:t>
      </w:r>
    </w:p>
    <w:p w14:paraId="2F09FFFE" w14:textId="77777777" w:rsidR="00881485" w:rsidRDefault="00881485" w:rsidP="00881485">
      <w:pPr>
        <w:pStyle w:val="ListParagraph"/>
        <w:rPr>
          <w:rFonts w:ascii="Arial Narrow" w:eastAsia="Arial Narrow" w:hAnsi="Arial Narrow" w:cs="Arial Narrow"/>
          <w:sz w:val="20"/>
        </w:rPr>
      </w:pPr>
    </w:p>
    <w:p w14:paraId="613FBFD3" w14:textId="28EF9334" w:rsidR="001C353E" w:rsidRPr="002C0794" w:rsidRDefault="00DE7330" w:rsidP="00881485">
      <w:pPr>
        <w:pStyle w:val="Standard"/>
        <w:ind w:left="876"/>
        <w:rPr>
          <w:rFonts w:ascii="Arial Narrow" w:eastAsia="Arial Narrow" w:hAnsi="Arial Narrow" w:cs="Arial Narrow"/>
          <w:b/>
          <w:sz w:val="20"/>
          <w:szCs w:val="20"/>
        </w:rPr>
      </w:pPr>
      <w:r w:rsidRPr="00DE7330">
        <w:rPr>
          <w:rFonts w:ascii="Arial Narrow" w:eastAsia="Arial Narrow" w:hAnsi="Arial Narrow" w:cs="Arial Narrow"/>
          <w:sz w:val="20"/>
          <w:szCs w:val="20"/>
        </w:rPr>
        <w:t>Steve will be engaging with some of the student members at the university so will take the opportunity to try to get them in</w:t>
      </w:r>
      <w:r w:rsidR="00881485">
        <w:rPr>
          <w:rFonts w:ascii="Arial Narrow" w:eastAsia="Arial Narrow" w:hAnsi="Arial Narrow" w:cs="Arial Narrow"/>
          <w:sz w:val="20"/>
          <w:szCs w:val="20"/>
        </w:rPr>
        <w:t>volved as well</w:t>
      </w:r>
      <w:r w:rsidRPr="00DE7330">
        <w:rPr>
          <w:rFonts w:ascii="Arial Narrow" w:eastAsia="Arial Narrow" w:hAnsi="Arial Narrow" w:cs="Arial Narrow"/>
          <w:sz w:val="20"/>
          <w:szCs w:val="20"/>
        </w:rPr>
        <w:t xml:space="preserve">.  He’ll try to get at least 4 core people to help get this going.  </w:t>
      </w:r>
      <w:r w:rsidR="007D6274" w:rsidRPr="002C0794">
        <w:rPr>
          <w:rFonts w:ascii="Arial Narrow" w:eastAsia="Arial Narrow" w:hAnsi="Arial Narrow" w:cs="Arial Narrow"/>
          <w:b/>
          <w:sz w:val="20"/>
          <w:szCs w:val="20"/>
        </w:rPr>
        <w:tab/>
      </w:r>
      <w:r w:rsidR="007D6274" w:rsidRPr="002C0794">
        <w:rPr>
          <w:rFonts w:ascii="Arial Narrow" w:eastAsia="Arial Narrow" w:hAnsi="Arial Narrow" w:cs="Arial Narrow"/>
          <w:b/>
          <w:sz w:val="20"/>
          <w:szCs w:val="20"/>
        </w:rPr>
        <w:tab/>
      </w:r>
      <w:r w:rsidR="007D6274" w:rsidRPr="002C0794">
        <w:rPr>
          <w:rFonts w:ascii="Arial Narrow" w:eastAsia="Arial Narrow" w:hAnsi="Arial Narrow" w:cs="Arial Narrow"/>
          <w:b/>
          <w:sz w:val="20"/>
          <w:szCs w:val="20"/>
        </w:rPr>
        <w:tab/>
      </w:r>
      <w:r w:rsidR="007D6274" w:rsidRPr="002C0794">
        <w:rPr>
          <w:rFonts w:ascii="Arial Narrow" w:eastAsia="Arial Narrow" w:hAnsi="Arial Narrow" w:cs="Arial Narrow"/>
          <w:b/>
          <w:sz w:val="20"/>
          <w:szCs w:val="20"/>
        </w:rPr>
        <w:tab/>
      </w:r>
      <w:r w:rsidR="001F39BA" w:rsidRPr="002C0794">
        <w:rPr>
          <w:rFonts w:ascii="Arial Narrow" w:eastAsia="Arial Narrow" w:hAnsi="Arial Narrow" w:cs="Arial Narrow"/>
          <w:b/>
          <w:sz w:val="20"/>
          <w:szCs w:val="20"/>
        </w:rPr>
        <w:t xml:space="preserve">              </w:t>
      </w:r>
      <w:r w:rsidR="001F39BA" w:rsidRPr="002C0794">
        <w:rPr>
          <w:rFonts w:ascii="Arial Narrow" w:eastAsia="Arial Narrow" w:hAnsi="Arial Narrow" w:cs="Arial Narrow"/>
          <w:b/>
          <w:sz w:val="20"/>
          <w:szCs w:val="20"/>
        </w:rPr>
        <w:tab/>
      </w:r>
    </w:p>
    <w:p w14:paraId="65AEEBE6" w14:textId="77777777" w:rsidR="001C353E" w:rsidRPr="002C0794" w:rsidRDefault="001C353E">
      <w:pPr>
        <w:pStyle w:val="Standard"/>
        <w:rPr>
          <w:rFonts w:ascii="Arial Narrow" w:eastAsia="Arial Narrow" w:hAnsi="Arial Narrow" w:cs="Arial Narrow"/>
          <w:sz w:val="20"/>
          <w:szCs w:val="20"/>
        </w:rPr>
      </w:pPr>
    </w:p>
    <w:p w14:paraId="0599535D" w14:textId="77777777" w:rsidR="00881485" w:rsidRDefault="00881485">
      <w:pPr>
        <w:pStyle w:val="Standard"/>
        <w:tabs>
          <w:tab w:val="left" w:pos="-3402"/>
        </w:tabs>
        <w:rPr>
          <w:rFonts w:ascii="Arial Narrow" w:eastAsia="Arial Narrow" w:hAnsi="Arial Narrow" w:cs="Arial Narrow"/>
          <w:bCs/>
          <w:sz w:val="20"/>
          <w:szCs w:val="20"/>
        </w:rPr>
      </w:pPr>
    </w:p>
    <w:p w14:paraId="6E8AC7E5" w14:textId="77777777" w:rsidR="00881485" w:rsidRDefault="00881485">
      <w:pPr>
        <w:pStyle w:val="Standard"/>
        <w:tabs>
          <w:tab w:val="left" w:pos="-3402"/>
        </w:tabs>
        <w:rPr>
          <w:rFonts w:ascii="Arial Narrow" w:eastAsia="Arial Narrow" w:hAnsi="Arial Narrow" w:cs="Arial Narrow"/>
          <w:bCs/>
          <w:sz w:val="20"/>
          <w:szCs w:val="20"/>
        </w:rPr>
      </w:pPr>
    </w:p>
    <w:p w14:paraId="38031995" w14:textId="77777777" w:rsidR="00881485" w:rsidRDefault="00881485">
      <w:pPr>
        <w:pStyle w:val="Standard"/>
        <w:tabs>
          <w:tab w:val="left" w:pos="-3402"/>
        </w:tabs>
        <w:rPr>
          <w:rFonts w:ascii="Arial Narrow" w:eastAsia="Arial Narrow" w:hAnsi="Arial Narrow" w:cs="Arial Narrow"/>
          <w:bCs/>
          <w:sz w:val="20"/>
          <w:szCs w:val="20"/>
        </w:rPr>
      </w:pPr>
    </w:p>
    <w:p w14:paraId="1A2C1A09" w14:textId="77777777" w:rsidR="00881485" w:rsidRDefault="00881485">
      <w:pPr>
        <w:pStyle w:val="Standard"/>
        <w:tabs>
          <w:tab w:val="left" w:pos="-3402"/>
        </w:tabs>
        <w:rPr>
          <w:rFonts w:ascii="Arial Narrow" w:eastAsia="Arial Narrow" w:hAnsi="Arial Narrow" w:cs="Arial Narrow"/>
          <w:bCs/>
          <w:sz w:val="20"/>
          <w:szCs w:val="20"/>
        </w:rPr>
      </w:pPr>
    </w:p>
    <w:p w14:paraId="45071E5B" w14:textId="69F9407E" w:rsidR="00151D1E" w:rsidRDefault="00D63F59">
      <w:pPr>
        <w:pStyle w:val="Standard"/>
        <w:tabs>
          <w:tab w:val="left" w:pos="-3402"/>
        </w:tabs>
        <w:rPr>
          <w:rFonts w:ascii="Arial Narrow" w:eastAsia="Arial Narrow" w:hAnsi="Arial Narrow" w:cs="Arial Narrow"/>
          <w:bCs/>
          <w:sz w:val="20"/>
          <w:szCs w:val="20"/>
        </w:rPr>
      </w:pPr>
      <w:r w:rsidRPr="00D63F59">
        <w:rPr>
          <w:rFonts w:ascii="Arial Narrow" w:eastAsia="Arial Narrow" w:hAnsi="Arial Narrow" w:cs="Arial Narrow"/>
          <w:bCs/>
          <w:sz w:val="20"/>
          <w:szCs w:val="20"/>
        </w:rPr>
        <w:t>Meeting adjourned</w:t>
      </w:r>
      <w:r w:rsidR="00597199">
        <w:rPr>
          <w:rFonts w:ascii="Arial Narrow" w:eastAsia="Arial Narrow" w:hAnsi="Arial Narrow" w:cs="Arial Narrow"/>
          <w:bCs/>
          <w:sz w:val="20"/>
          <w:szCs w:val="20"/>
        </w:rPr>
        <w:t xml:space="preserve"> </w:t>
      </w:r>
      <w:r w:rsidR="001D643C">
        <w:rPr>
          <w:rFonts w:ascii="Arial Narrow" w:eastAsia="Arial Narrow" w:hAnsi="Arial Narrow" w:cs="Arial Narrow"/>
          <w:bCs/>
          <w:sz w:val="20"/>
          <w:szCs w:val="20"/>
        </w:rPr>
        <w:t>5</w:t>
      </w:r>
      <w:r w:rsidR="007A2494">
        <w:rPr>
          <w:rFonts w:ascii="Arial Narrow" w:eastAsia="Arial Narrow" w:hAnsi="Arial Narrow" w:cs="Arial Narrow"/>
          <w:bCs/>
          <w:sz w:val="20"/>
          <w:szCs w:val="20"/>
        </w:rPr>
        <w:t>:</w:t>
      </w:r>
      <w:r w:rsidR="001D4976">
        <w:rPr>
          <w:rFonts w:ascii="Arial Narrow" w:eastAsia="Arial Narrow" w:hAnsi="Arial Narrow" w:cs="Arial Narrow"/>
          <w:bCs/>
          <w:sz w:val="20"/>
          <w:szCs w:val="20"/>
        </w:rPr>
        <w:t>55</w:t>
      </w:r>
      <w:r w:rsidR="001D643C">
        <w:rPr>
          <w:rFonts w:ascii="Arial Narrow" w:eastAsia="Arial Narrow" w:hAnsi="Arial Narrow" w:cs="Arial Narrow"/>
          <w:bCs/>
          <w:sz w:val="20"/>
          <w:szCs w:val="20"/>
        </w:rPr>
        <w:t xml:space="preserve"> M</w:t>
      </w:r>
      <w:r w:rsidR="00597199" w:rsidRPr="00597199">
        <w:rPr>
          <w:rFonts w:ascii="Arial Narrow" w:eastAsia="Arial Narrow" w:hAnsi="Arial Narrow" w:cs="Arial Narrow"/>
          <w:bCs/>
          <w:sz w:val="20"/>
          <w:szCs w:val="20"/>
        </w:rPr>
        <w:t>T.</w:t>
      </w:r>
      <w:r w:rsidR="00597199">
        <w:rPr>
          <w:rFonts w:ascii="Arial Narrow" w:eastAsia="Arial Narrow" w:hAnsi="Arial Narrow" w:cs="Arial Narrow"/>
          <w:bCs/>
          <w:sz w:val="20"/>
          <w:szCs w:val="20"/>
        </w:rPr>
        <w:t>by Bob Fisher</w:t>
      </w:r>
      <w:r w:rsidRPr="00D63F59">
        <w:rPr>
          <w:rFonts w:ascii="Arial Narrow" w:eastAsia="Arial Narrow" w:hAnsi="Arial Narrow" w:cs="Arial Narrow"/>
          <w:bCs/>
          <w:sz w:val="20"/>
          <w:szCs w:val="20"/>
        </w:rPr>
        <w:t>.</w:t>
      </w:r>
    </w:p>
    <w:p w14:paraId="36CDB06B" w14:textId="77777777" w:rsidR="00151D1E" w:rsidRDefault="00151D1E">
      <w:pPr>
        <w:pStyle w:val="Standard"/>
        <w:tabs>
          <w:tab w:val="left" w:pos="-3402"/>
        </w:tabs>
        <w:rPr>
          <w:rFonts w:ascii="Arial Narrow" w:eastAsia="Arial Narrow" w:hAnsi="Arial Narrow" w:cs="Arial Narrow"/>
          <w:bCs/>
          <w:sz w:val="20"/>
          <w:szCs w:val="20"/>
        </w:rPr>
      </w:pPr>
    </w:p>
    <w:p w14:paraId="28BD8761" w14:textId="0DFF0C37" w:rsidR="001C353E" w:rsidRDefault="00FF4DC0">
      <w:pPr>
        <w:pStyle w:val="Standard"/>
      </w:pPr>
      <w:r>
        <w:rPr>
          <w:rFonts w:ascii="Arial Narrow" w:eastAsia="Arial Narrow" w:hAnsi="Arial Narrow" w:cs="Arial Narrow"/>
          <w:b/>
          <w:i/>
          <w:sz w:val="20"/>
          <w:szCs w:val="20"/>
        </w:rPr>
        <w:t>Minutes submitted by:</w:t>
      </w:r>
      <w:r>
        <w:rPr>
          <w:rFonts w:ascii="Arial Narrow" w:eastAsia="Arial Narrow" w:hAnsi="Arial Narrow" w:cs="Arial Narrow"/>
          <w:sz w:val="20"/>
          <w:szCs w:val="20"/>
        </w:rPr>
        <w:tab/>
      </w:r>
      <w:r w:rsidR="00597199">
        <w:rPr>
          <w:rFonts w:ascii="Arial Narrow" w:eastAsia="Arial Narrow" w:hAnsi="Arial Narrow" w:cs="Arial Narrow"/>
          <w:sz w:val="20"/>
          <w:szCs w:val="20"/>
        </w:rPr>
        <w:t>Valerie Gundersen</w:t>
      </w:r>
    </w:p>
    <w:p w14:paraId="09FF6577" w14:textId="77777777" w:rsidR="001C353E" w:rsidRDefault="00FF4DC0">
      <w:pPr>
        <w:pStyle w:val="Standard"/>
        <w:rPr>
          <w:rFonts w:ascii="Arial Narrow" w:eastAsia="Arial Narrow" w:hAnsi="Arial Narrow" w:cs="Arial Narrow"/>
          <w:sz w:val="20"/>
          <w:szCs w:val="20"/>
        </w:rPr>
      </w:pPr>
      <w:r>
        <w:rPr>
          <w:rFonts w:ascii="Arial Narrow" w:eastAsia="Arial Narrow" w:hAnsi="Arial Narrow" w:cs="Arial Narrow"/>
          <w:sz w:val="20"/>
          <w:szCs w:val="20"/>
        </w:rPr>
        <w:t>Approved by:</w:t>
      </w:r>
      <w:r>
        <w:rPr>
          <w:rFonts w:ascii="Arial Narrow" w:eastAsia="Arial Narrow" w:hAnsi="Arial Narrow" w:cs="Arial Narrow"/>
          <w:sz w:val="20"/>
          <w:szCs w:val="20"/>
        </w:rPr>
        <w:tab/>
      </w:r>
    </w:p>
    <w:p w14:paraId="25E435D0" w14:textId="77777777" w:rsidR="001C353E" w:rsidRDefault="001C353E">
      <w:pPr>
        <w:pStyle w:val="Standard"/>
      </w:pPr>
    </w:p>
    <w:p w14:paraId="3EF12D27" w14:textId="77777777" w:rsidR="001C353E" w:rsidRDefault="001C353E">
      <w:pPr>
        <w:pStyle w:val="Standard"/>
      </w:pPr>
    </w:p>
    <w:p w14:paraId="455DFAAC" w14:textId="77777777" w:rsidR="001C353E" w:rsidRDefault="00FF4DC0">
      <w:pPr>
        <w:pStyle w:val="Standard"/>
      </w:pPr>
      <w:r>
        <w:rPr>
          <w:rFonts w:ascii="Arial Narrow" w:eastAsia="Arial Narrow" w:hAnsi="Arial Narrow" w:cs="Arial Narrow"/>
          <w:sz w:val="20"/>
          <w:szCs w:val="20"/>
          <w:u w:val="single"/>
        </w:rPr>
        <w:tab/>
      </w:r>
      <w:r>
        <w:rPr>
          <w:rFonts w:ascii="Arial Narrow" w:eastAsia="Arial Narrow" w:hAnsi="Arial Narrow" w:cs="Arial Narrow"/>
          <w:sz w:val="20"/>
          <w:szCs w:val="20"/>
          <w:u w:val="single"/>
        </w:rPr>
        <w:tab/>
      </w:r>
      <w:r>
        <w:rPr>
          <w:rFonts w:ascii="Arial Narrow" w:eastAsia="Arial Narrow" w:hAnsi="Arial Narrow" w:cs="Arial Narrow"/>
          <w:sz w:val="20"/>
          <w:szCs w:val="20"/>
          <w:u w:val="single"/>
        </w:rPr>
        <w:tab/>
      </w:r>
      <w:r>
        <w:rPr>
          <w:rFonts w:ascii="Arial Narrow" w:eastAsia="Arial Narrow" w:hAnsi="Arial Narrow" w:cs="Arial Narrow"/>
          <w:sz w:val="20"/>
          <w:szCs w:val="20"/>
          <w:u w:val="single"/>
        </w:rPr>
        <w:tab/>
      </w:r>
      <w:r>
        <w:rPr>
          <w:rFonts w:ascii="Arial Narrow" w:eastAsia="Arial Narrow" w:hAnsi="Arial Narrow" w:cs="Arial Narrow"/>
          <w:sz w:val="20"/>
          <w:szCs w:val="20"/>
        </w:rPr>
        <w:tab/>
      </w:r>
      <w:r>
        <w:rPr>
          <w:rFonts w:ascii="Arial Narrow" w:eastAsia="Arial Narrow" w:hAnsi="Arial Narrow" w:cs="Arial Narrow"/>
          <w:sz w:val="20"/>
          <w:szCs w:val="20"/>
        </w:rPr>
        <w:tab/>
      </w:r>
      <w:r>
        <w:rPr>
          <w:rFonts w:ascii="Arial Narrow" w:eastAsia="Arial Narrow" w:hAnsi="Arial Narrow" w:cs="Arial Narrow"/>
          <w:sz w:val="20"/>
          <w:szCs w:val="20"/>
          <w:u w:val="single"/>
        </w:rPr>
        <w:tab/>
      </w:r>
      <w:r>
        <w:rPr>
          <w:rFonts w:ascii="Arial Narrow" w:eastAsia="Arial Narrow" w:hAnsi="Arial Narrow" w:cs="Arial Narrow"/>
          <w:sz w:val="20"/>
          <w:szCs w:val="20"/>
          <w:u w:val="single"/>
        </w:rPr>
        <w:tab/>
      </w:r>
      <w:r>
        <w:rPr>
          <w:rFonts w:ascii="Arial Narrow" w:eastAsia="Arial Narrow" w:hAnsi="Arial Narrow" w:cs="Arial Narrow"/>
          <w:sz w:val="20"/>
          <w:szCs w:val="20"/>
          <w:u w:val="single"/>
        </w:rPr>
        <w:tab/>
      </w:r>
      <w:r>
        <w:rPr>
          <w:rFonts w:ascii="Arial Narrow" w:eastAsia="Arial Narrow" w:hAnsi="Arial Narrow" w:cs="Arial Narrow"/>
          <w:sz w:val="20"/>
          <w:szCs w:val="20"/>
          <w:u w:val="single"/>
        </w:rPr>
        <w:tab/>
      </w:r>
      <w:r>
        <w:rPr>
          <w:rFonts w:ascii="Arial Narrow" w:eastAsia="Arial Narrow" w:hAnsi="Arial Narrow" w:cs="Arial Narrow"/>
          <w:sz w:val="20"/>
          <w:szCs w:val="20"/>
          <w:u w:val="single"/>
        </w:rPr>
        <w:tab/>
      </w:r>
    </w:p>
    <w:p w14:paraId="41667997" w14:textId="729F5205" w:rsidR="00803274" w:rsidRDefault="00A0342C" w:rsidP="003B164D">
      <w:pPr>
        <w:pStyle w:val="Standard"/>
        <w:rPr>
          <w:rFonts w:ascii="Arial Narrow" w:eastAsia="Arial Narrow" w:hAnsi="Arial Narrow" w:cs="Arial Narrow"/>
          <w:sz w:val="20"/>
          <w:szCs w:val="20"/>
        </w:rPr>
      </w:pPr>
      <w:r>
        <w:rPr>
          <w:rFonts w:ascii="Arial Narrow" w:eastAsia="Arial Narrow" w:hAnsi="Arial Narrow" w:cs="Arial Narrow"/>
          <w:sz w:val="20"/>
          <w:szCs w:val="20"/>
        </w:rPr>
        <w:t xml:space="preserve">Robert Fisher, C.I.M., </w:t>
      </w:r>
      <w:proofErr w:type="spellStart"/>
      <w:r>
        <w:rPr>
          <w:rFonts w:ascii="Arial Narrow" w:eastAsia="Arial Narrow" w:hAnsi="Arial Narrow" w:cs="Arial Narrow"/>
          <w:sz w:val="20"/>
          <w:szCs w:val="20"/>
        </w:rPr>
        <w:t>C.Mgr</w:t>
      </w:r>
      <w:proofErr w:type="spellEnd"/>
      <w:r w:rsidR="00FF4DC0">
        <w:rPr>
          <w:rFonts w:ascii="Arial Narrow" w:eastAsia="Arial Narrow" w:hAnsi="Arial Narrow" w:cs="Arial Narrow"/>
          <w:sz w:val="20"/>
          <w:szCs w:val="20"/>
        </w:rPr>
        <w:t>.</w:t>
      </w:r>
      <w:r w:rsidR="00FF4DC0">
        <w:rPr>
          <w:rFonts w:ascii="Arial Narrow" w:eastAsia="Arial Narrow" w:hAnsi="Arial Narrow" w:cs="Arial Narrow"/>
          <w:sz w:val="20"/>
          <w:szCs w:val="20"/>
        </w:rPr>
        <w:tab/>
      </w:r>
      <w:r w:rsidR="00FF4DC0">
        <w:rPr>
          <w:rFonts w:ascii="Arial Narrow" w:eastAsia="Arial Narrow" w:hAnsi="Arial Narrow" w:cs="Arial Narrow"/>
          <w:sz w:val="20"/>
          <w:szCs w:val="20"/>
        </w:rPr>
        <w:tab/>
      </w:r>
      <w:r w:rsidR="00FF4DC0">
        <w:rPr>
          <w:rFonts w:ascii="Arial Narrow" w:eastAsia="Arial Narrow" w:hAnsi="Arial Narrow" w:cs="Arial Narrow"/>
          <w:sz w:val="20"/>
          <w:szCs w:val="20"/>
        </w:rPr>
        <w:tab/>
      </w:r>
      <w:r w:rsidR="00FF4DC0">
        <w:rPr>
          <w:rFonts w:ascii="Arial Narrow" w:eastAsia="Arial Narrow" w:hAnsi="Arial Narrow" w:cs="Arial Narrow"/>
          <w:sz w:val="20"/>
          <w:szCs w:val="20"/>
        </w:rPr>
        <w:tab/>
      </w:r>
      <w:r w:rsidR="00E87C56">
        <w:rPr>
          <w:rFonts w:ascii="Arial Narrow" w:eastAsia="Arial Narrow" w:hAnsi="Arial Narrow" w:cs="Arial Narrow"/>
          <w:sz w:val="20"/>
          <w:szCs w:val="20"/>
        </w:rPr>
        <w:t>Valerie Gundersen</w:t>
      </w:r>
      <w:r w:rsidR="00FF4DC0">
        <w:rPr>
          <w:rFonts w:ascii="Arial Narrow" w:eastAsia="Arial Narrow" w:hAnsi="Arial Narrow" w:cs="Arial Narrow"/>
          <w:sz w:val="20"/>
          <w:szCs w:val="20"/>
        </w:rPr>
        <w:t xml:space="preserve">, C.I.M., </w:t>
      </w:r>
      <w:proofErr w:type="spellStart"/>
      <w:r w:rsidR="00FF4DC0">
        <w:rPr>
          <w:rFonts w:ascii="Arial Narrow" w:eastAsia="Arial Narrow" w:hAnsi="Arial Narrow" w:cs="Arial Narrow"/>
          <w:sz w:val="20"/>
          <w:szCs w:val="20"/>
        </w:rPr>
        <w:t>C.Mgr</w:t>
      </w:r>
      <w:proofErr w:type="spellEnd"/>
      <w:r w:rsidR="00FF4252">
        <w:rPr>
          <w:rFonts w:ascii="Arial Narrow" w:eastAsia="Arial Narrow" w:hAnsi="Arial Narrow" w:cs="Arial Narrow"/>
          <w:sz w:val="20"/>
          <w:szCs w:val="20"/>
        </w:rPr>
        <w:t xml:space="preserve">. </w:t>
      </w:r>
      <w:r w:rsidR="00FF4DC0">
        <w:rPr>
          <w:rFonts w:ascii="Arial Narrow" w:eastAsia="Arial Narrow" w:hAnsi="Arial Narrow" w:cs="Arial Narrow"/>
          <w:sz w:val="20"/>
          <w:szCs w:val="20"/>
        </w:rPr>
        <w:br/>
      </w:r>
      <w:r w:rsidR="00FF4252">
        <w:rPr>
          <w:rFonts w:ascii="Arial Narrow" w:eastAsia="Arial Narrow" w:hAnsi="Arial Narrow" w:cs="Arial Narrow"/>
          <w:sz w:val="20"/>
          <w:szCs w:val="20"/>
        </w:rPr>
        <w:t>President &amp;</w:t>
      </w:r>
      <w:r w:rsidR="00FF4DC0">
        <w:rPr>
          <w:rFonts w:ascii="Arial Narrow" w:eastAsia="Arial Narrow" w:hAnsi="Arial Narrow" w:cs="Arial Narrow"/>
          <w:sz w:val="20"/>
          <w:szCs w:val="20"/>
        </w:rPr>
        <w:t xml:space="preserve"> </w:t>
      </w:r>
      <w:r w:rsidR="006402DF">
        <w:rPr>
          <w:rFonts w:ascii="Arial Narrow" w:eastAsia="Arial Narrow" w:hAnsi="Arial Narrow" w:cs="Arial Narrow"/>
          <w:sz w:val="20"/>
          <w:szCs w:val="20"/>
        </w:rPr>
        <w:t>Chair</w:t>
      </w:r>
      <w:r w:rsidR="006402DF">
        <w:rPr>
          <w:rFonts w:ascii="Arial Narrow" w:eastAsia="Arial Narrow" w:hAnsi="Arial Narrow" w:cs="Arial Narrow"/>
          <w:sz w:val="20"/>
          <w:szCs w:val="20"/>
        </w:rPr>
        <w:tab/>
      </w:r>
      <w:r w:rsidR="00FF4DC0">
        <w:rPr>
          <w:rFonts w:ascii="Arial Narrow" w:eastAsia="Arial Narrow" w:hAnsi="Arial Narrow" w:cs="Arial Narrow"/>
          <w:sz w:val="20"/>
          <w:szCs w:val="20"/>
        </w:rPr>
        <w:tab/>
      </w:r>
      <w:r w:rsidR="00FF4DC0">
        <w:rPr>
          <w:rFonts w:ascii="Arial Narrow" w:eastAsia="Arial Narrow" w:hAnsi="Arial Narrow" w:cs="Arial Narrow"/>
          <w:sz w:val="20"/>
          <w:szCs w:val="20"/>
        </w:rPr>
        <w:tab/>
      </w:r>
      <w:r w:rsidR="00FF4DC0">
        <w:rPr>
          <w:rFonts w:ascii="Arial Narrow" w:eastAsia="Arial Narrow" w:hAnsi="Arial Narrow" w:cs="Arial Narrow"/>
          <w:sz w:val="20"/>
          <w:szCs w:val="20"/>
        </w:rPr>
        <w:tab/>
      </w:r>
      <w:r w:rsidR="00FF4DC0">
        <w:rPr>
          <w:rFonts w:ascii="Arial Narrow" w:eastAsia="Arial Narrow" w:hAnsi="Arial Narrow" w:cs="Arial Narrow"/>
          <w:sz w:val="20"/>
          <w:szCs w:val="20"/>
        </w:rPr>
        <w:tab/>
        <w:t>Secretary</w:t>
      </w:r>
    </w:p>
    <w:p w14:paraId="180BD6BF" w14:textId="77777777" w:rsidR="001D4976" w:rsidRPr="001D4976" w:rsidRDefault="001D4976" w:rsidP="001D4976"/>
    <w:p w14:paraId="67041928" w14:textId="77777777" w:rsidR="001D4976" w:rsidRPr="001D4976" w:rsidRDefault="001D4976" w:rsidP="001D4976"/>
    <w:p w14:paraId="511134BF" w14:textId="77777777" w:rsidR="001D4976" w:rsidRPr="001D4976" w:rsidRDefault="001D4976" w:rsidP="001D4976"/>
    <w:p w14:paraId="478C4589" w14:textId="77777777" w:rsidR="001D4976" w:rsidRPr="001D4976" w:rsidRDefault="001D4976" w:rsidP="001D4976"/>
    <w:p w14:paraId="20C66778" w14:textId="77777777" w:rsidR="001D4976" w:rsidRPr="001D4976" w:rsidRDefault="001D4976" w:rsidP="001D4976"/>
    <w:p w14:paraId="134E6736" w14:textId="77777777" w:rsidR="001D4976" w:rsidRPr="001D4976" w:rsidRDefault="001D4976" w:rsidP="001D4976"/>
    <w:p w14:paraId="6E67E536" w14:textId="77777777" w:rsidR="001D4976" w:rsidRPr="001D4976" w:rsidRDefault="001D4976" w:rsidP="001D4976"/>
    <w:p w14:paraId="5090414C" w14:textId="77777777" w:rsidR="001D4976" w:rsidRPr="001D4976" w:rsidRDefault="001D4976" w:rsidP="001D4976"/>
    <w:p w14:paraId="4B5729AA" w14:textId="77777777" w:rsidR="001D4976" w:rsidRPr="001D4976" w:rsidRDefault="001D4976" w:rsidP="001D4976"/>
    <w:p w14:paraId="42D097D4" w14:textId="77777777" w:rsidR="001D4976" w:rsidRPr="001D4976" w:rsidRDefault="001D4976" w:rsidP="001D4976"/>
    <w:p w14:paraId="376EFFDD" w14:textId="77777777" w:rsidR="001D4976" w:rsidRPr="001D4976" w:rsidRDefault="001D4976" w:rsidP="001D4976"/>
    <w:sectPr w:rsidR="001D4976" w:rsidRPr="001D4976" w:rsidSect="00165BC9">
      <w:headerReference w:type="default" r:id="rId14"/>
      <w:type w:val="continuous"/>
      <w:pgSz w:w="12240" w:h="15840"/>
      <w:pgMar w:top="1440" w:right="1800" w:bottom="1497" w:left="1800" w:header="720" w:footer="1440" w:gutter="0"/>
      <w:cols w:space="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00036E" w14:textId="77777777" w:rsidR="001C62F1" w:rsidRDefault="001C62F1">
      <w:pPr>
        <w:spacing w:line="240" w:lineRule="auto"/>
      </w:pPr>
      <w:r>
        <w:separator/>
      </w:r>
    </w:p>
  </w:endnote>
  <w:endnote w:type="continuationSeparator" w:id="0">
    <w:p w14:paraId="70CD1914" w14:textId="77777777" w:rsidR="001C62F1" w:rsidRDefault="001C62F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altName w:val="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StarSymbol">
    <w:altName w:val="Segoe UI Symbol"/>
    <w:charset w:val="02"/>
    <w:family w:val="auto"/>
    <w:pitch w:val="default"/>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angal">
    <w:altName w:val="Nirmala UI"/>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4F052D" w14:textId="6CAB1A8D" w:rsidR="00B606F8" w:rsidRPr="00994F45" w:rsidRDefault="00B606F8">
    <w:pPr>
      <w:pStyle w:val="Standard"/>
      <w:tabs>
        <w:tab w:val="center" w:pos="4320"/>
      </w:tabs>
      <w:spacing w:after="720"/>
      <w:rPr>
        <w:rFonts w:ascii="Arial Narrow" w:eastAsia="Arial Narrow" w:hAnsi="Arial Narrow" w:cs="Arial Narrow"/>
        <w:sz w:val="14"/>
        <w:szCs w:val="14"/>
        <w:u w:val="single"/>
      </w:rPr>
    </w:pPr>
    <w:r w:rsidRPr="00165BC9">
      <w:rPr>
        <w:rFonts w:ascii="Arial Narrow" w:eastAsia="Arial Narrow" w:hAnsi="Arial Narrow" w:cs="Arial Narrow"/>
        <w:sz w:val="14"/>
        <w:szCs w:val="14"/>
        <w:u w:val="single"/>
      </w:rPr>
      <w:t>Canadian Institute of Management</w:t>
    </w:r>
    <w:r w:rsidRPr="00165BC9">
      <w:rPr>
        <w:rFonts w:ascii="Arial Narrow" w:eastAsia="Arial Narrow" w:hAnsi="Arial Narrow" w:cs="Arial Narrow"/>
        <w:sz w:val="14"/>
        <w:szCs w:val="14"/>
        <w:u w:val="single"/>
      </w:rPr>
      <w:br/>
    </w:r>
    <w:r w:rsidR="00B316AA">
      <w:rPr>
        <w:rFonts w:ascii="Arial Narrow" w:eastAsia="Arial Narrow" w:hAnsi="Arial Narrow" w:cs="Arial Narrow"/>
        <w:sz w:val="14"/>
        <w:szCs w:val="14"/>
        <w:u w:val="single"/>
      </w:rPr>
      <w:t xml:space="preserve">Executive Call in-camera </w:t>
    </w:r>
    <w:r>
      <w:rPr>
        <w:rFonts w:ascii="Arial Narrow" w:eastAsia="Arial Narrow" w:hAnsi="Arial Narrow" w:cs="Arial Narrow"/>
        <w:sz w:val="14"/>
        <w:szCs w:val="14"/>
        <w:u w:val="single"/>
      </w:rPr>
      <w:t xml:space="preserve"> Meeting Minutes</w:t>
    </w:r>
    <w:r>
      <w:rPr>
        <w:rFonts w:ascii="Arial Narrow" w:eastAsia="Arial Narrow" w:hAnsi="Arial Narrow" w:cs="Arial Narrow"/>
        <w:sz w:val="14"/>
        <w:szCs w:val="14"/>
        <w:u w:val="single"/>
      </w:rPr>
      <w:tab/>
    </w:r>
    <w:r w:rsidR="00994F45">
      <w:rPr>
        <w:rFonts w:ascii="Arial Narrow" w:eastAsia="Arial Narrow" w:hAnsi="Arial Narrow" w:cs="Arial Narrow"/>
        <w:sz w:val="14"/>
        <w:szCs w:val="14"/>
        <w:u w:val="single"/>
      </w:rPr>
      <w:t>Ma</w:t>
    </w:r>
    <w:r w:rsidR="001D4976">
      <w:rPr>
        <w:rFonts w:ascii="Arial Narrow" w:eastAsia="Arial Narrow" w:hAnsi="Arial Narrow" w:cs="Arial Narrow"/>
        <w:sz w:val="14"/>
        <w:szCs w:val="14"/>
        <w:u w:val="single"/>
      </w:rPr>
      <w:t>y 23</w:t>
    </w:r>
    <w:r w:rsidR="00BA3D72">
      <w:rPr>
        <w:rFonts w:ascii="Arial Narrow" w:eastAsia="Arial Narrow" w:hAnsi="Arial Narrow" w:cs="Arial Narrow"/>
        <w:sz w:val="14"/>
        <w:szCs w:val="14"/>
        <w:u w:val="single"/>
      </w:rPr>
      <w:t>, 202</w:t>
    </w:r>
    <w:r w:rsidR="00994F45">
      <w:rPr>
        <w:rFonts w:ascii="Arial Narrow" w:eastAsia="Arial Narrow" w:hAnsi="Arial Narrow" w:cs="Arial Narrow"/>
        <w:sz w:val="14"/>
        <w:szCs w:val="14"/>
        <w:u w:val="single"/>
      </w:rPr>
      <w:t>3</w:t>
    </w:r>
    <w:r w:rsidRPr="00165BC9">
      <w:rPr>
        <w:rFonts w:ascii="Arial Narrow" w:eastAsia="Arial Narrow" w:hAnsi="Arial Narrow" w:cs="Arial Narrow"/>
        <w:sz w:val="14"/>
        <w:szCs w:val="14"/>
        <w:u w:val="single"/>
      </w:rPr>
      <w:tab/>
    </w:r>
    <w:r w:rsidRPr="00165BC9">
      <w:rPr>
        <w:rFonts w:ascii="Arial Narrow" w:eastAsia="Arial Narrow" w:hAnsi="Arial Narrow" w:cs="Arial Narrow"/>
        <w:sz w:val="14"/>
        <w:szCs w:val="14"/>
        <w:u w:val="single"/>
      </w:rPr>
      <w:tab/>
    </w:r>
    <w:r w:rsidRPr="00165BC9">
      <w:rPr>
        <w:rFonts w:ascii="Arial Narrow" w:eastAsia="Arial Narrow" w:hAnsi="Arial Narrow" w:cs="Arial Narrow"/>
        <w:sz w:val="14"/>
        <w:szCs w:val="14"/>
        <w:u w:val="single"/>
      </w:rPr>
      <w:tab/>
    </w:r>
    <w:r w:rsidRPr="00165BC9">
      <w:rPr>
        <w:rFonts w:ascii="Arial Narrow" w:eastAsia="Arial Narrow" w:hAnsi="Arial Narrow" w:cs="Arial Narrow"/>
        <w:sz w:val="14"/>
        <w:szCs w:val="14"/>
        <w:u w:val="single"/>
      </w:rPr>
      <w:tab/>
    </w:r>
    <w:r w:rsidRPr="00165BC9">
      <w:rPr>
        <w:rFonts w:ascii="Arial Narrow" w:eastAsia="Arial Narrow" w:hAnsi="Arial Narrow" w:cs="Arial Narrow"/>
        <w:sz w:val="14"/>
        <w:szCs w:val="14"/>
        <w:u w:val="single"/>
      </w:rPr>
      <w:tab/>
      <w:t xml:space="preserve">Page </w:t>
    </w:r>
    <w:r w:rsidRPr="00165BC9">
      <w:rPr>
        <w:sz w:val="14"/>
        <w:szCs w:val="14"/>
      </w:rPr>
      <w:fldChar w:fldCharType="begin"/>
    </w:r>
    <w:r w:rsidRPr="00165BC9">
      <w:rPr>
        <w:sz w:val="14"/>
        <w:szCs w:val="14"/>
      </w:rPr>
      <w:instrText xml:space="preserve"> PAGE </w:instrText>
    </w:r>
    <w:r w:rsidRPr="00165BC9">
      <w:rPr>
        <w:sz w:val="14"/>
        <w:szCs w:val="14"/>
      </w:rPr>
      <w:fldChar w:fldCharType="separate"/>
    </w:r>
    <w:r w:rsidR="007C3DEA">
      <w:rPr>
        <w:noProof/>
        <w:sz w:val="14"/>
        <w:szCs w:val="14"/>
      </w:rPr>
      <w:t>2</w:t>
    </w:r>
    <w:r w:rsidRPr="00165BC9">
      <w:rPr>
        <w:sz w:val="14"/>
        <w:szCs w:val="1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7ABB46" w14:textId="77777777" w:rsidR="001C62F1" w:rsidRDefault="001C62F1">
      <w:pPr>
        <w:spacing w:line="240" w:lineRule="auto"/>
      </w:pPr>
      <w:r>
        <w:rPr>
          <w:color w:val="000000"/>
        </w:rPr>
        <w:separator/>
      </w:r>
    </w:p>
  </w:footnote>
  <w:footnote w:type="continuationSeparator" w:id="0">
    <w:p w14:paraId="60CF675A" w14:textId="77777777" w:rsidR="001C62F1" w:rsidRDefault="001C62F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0F943" w14:textId="1085F647" w:rsidR="00B606F8" w:rsidRDefault="00FE3E38" w:rsidP="009B6067">
    <w:pPr>
      <w:pStyle w:val="Header"/>
      <w:jc w:val="center"/>
    </w:pPr>
    <w:r>
      <w:rPr>
        <w:noProof/>
        <w:lang w:val="en-US" w:eastAsia="en-US" w:bidi="ar-SA"/>
      </w:rPr>
      <w:drawing>
        <wp:inline distT="0" distB="0" distL="0" distR="0" wp14:anchorId="7661C0A6" wp14:editId="06FF705B">
          <wp:extent cx="4933950" cy="12096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33950" cy="1209675"/>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6F33B" w14:textId="77777777" w:rsidR="00B606F8" w:rsidRPr="00165BC9" w:rsidRDefault="00B606F8" w:rsidP="00165B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E738E"/>
    <w:multiLevelType w:val="hybridMultilevel"/>
    <w:tmpl w:val="1048EFBA"/>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6290559"/>
    <w:multiLevelType w:val="hybridMultilevel"/>
    <w:tmpl w:val="A60A4ACC"/>
    <w:lvl w:ilvl="0" w:tplc="10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F724C6A"/>
    <w:multiLevelType w:val="hybridMultilevel"/>
    <w:tmpl w:val="92D6C8E2"/>
    <w:lvl w:ilvl="0" w:tplc="AF725D60">
      <w:start w:val="1"/>
      <w:numFmt w:val="lowerLetter"/>
      <w:lvlText w:val="%1)"/>
      <w:lvlJc w:val="left"/>
      <w:pPr>
        <w:ind w:left="786" w:hanging="360"/>
      </w:pPr>
      <w:rPr>
        <w:rFonts w:hint="default"/>
      </w:rPr>
    </w:lvl>
    <w:lvl w:ilvl="1" w:tplc="10090019">
      <w:start w:val="1"/>
      <w:numFmt w:val="lowerLetter"/>
      <w:lvlText w:val="%2."/>
      <w:lvlJc w:val="left"/>
      <w:pPr>
        <w:ind w:left="1506" w:hanging="360"/>
      </w:pPr>
    </w:lvl>
    <w:lvl w:ilvl="2" w:tplc="1009001B" w:tentative="1">
      <w:start w:val="1"/>
      <w:numFmt w:val="lowerRoman"/>
      <w:lvlText w:val="%3."/>
      <w:lvlJc w:val="right"/>
      <w:pPr>
        <w:ind w:left="2226" w:hanging="180"/>
      </w:pPr>
    </w:lvl>
    <w:lvl w:ilvl="3" w:tplc="1009000F" w:tentative="1">
      <w:start w:val="1"/>
      <w:numFmt w:val="decimal"/>
      <w:lvlText w:val="%4."/>
      <w:lvlJc w:val="left"/>
      <w:pPr>
        <w:ind w:left="2946" w:hanging="360"/>
      </w:pPr>
    </w:lvl>
    <w:lvl w:ilvl="4" w:tplc="10090019" w:tentative="1">
      <w:start w:val="1"/>
      <w:numFmt w:val="lowerLetter"/>
      <w:lvlText w:val="%5."/>
      <w:lvlJc w:val="left"/>
      <w:pPr>
        <w:ind w:left="3666" w:hanging="360"/>
      </w:pPr>
    </w:lvl>
    <w:lvl w:ilvl="5" w:tplc="1009001B" w:tentative="1">
      <w:start w:val="1"/>
      <w:numFmt w:val="lowerRoman"/>
      <w:lvlText w:val="%6."/>
      <w:lvlJc w:val="right"/>
      <w:pPr>
        <w:ind w:left="4386" w:hanging="180"/>
      </w:pPr>
    </w:lvl>
    <w:lvl w:ilvl="6" w:tplc="1009000F" w:tentative="1">
      <w:start w:val="1"/>
      <w:numFmt w:val="decimal"/>
      <w:lvlText w:val="%7."/>
      <w:lvlJc w:val="left"/>
      <w:pPr>
        <w:ind w:left="5106" w:hanging="360"/>
      </w:pPr>
    </w:lvl>
    <w:lvl w:ilvl="7" w:tplc="10090019" w:tentative="1">
      <w:start w:val="1"/>
      <w:numFmt w:val="lowerLetter"/>
      <w:lvlText w:val="%8."/>
      <w:lvlJc w:val="left"/>
      <w:pPr>
        <w:ind w:left="5826" w:hanging="360"/>
      </w:pPr>
    </w:lvl>
    <w:lvl w:ilvl="8" w:tplc="1009001B" w:tentative="1">
      <w:start w:val="1"/>
      <w:numFmt w:val="lowerRoman"/>
      <w:lvlText w:val="%9."/>
      <w:lvlJc w:val="right"/>
      <w:pPr>
        <w:ind w:left="6546" w:hanging="180"/>
      </w:pPr>
    </w:lvl>
  </w:abstractNum>
  <w:abstractNum w:abstractNumId="3" w15:restartNumberingAfterBreak="0">
    <w:nsid w:val="109F52CB"/>
    <w:multiLevelType w:val="hybridMultilevel"/>
    <w:tmpl w:val="241E1394"/>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12003AC7"/>
    <w:multiLevelType w:val="hybridMultilevel"/>
    <w:tmpl w:val="88BAE77A"/>
    <w:lvl w:ilvl="0" w:tplc="D55CAB78">
      <w:start w:val="6"/>
      <w:numFmt w:val="bullet"/>
      <w:lvlText w:val=""/>
      <w:lvlJc w:val="left"/>
      <w:pPr>
        <w:ind w:left="786" w:hanging="360"/>
      </w:pPr>
      <w:rPr>
        <w:rFonts w:ascii="Symbol" w:eastAsia="Arial Narrow" w:hAnsi="Symbol" w:cs="Arial Narrow"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5" w15:restartNumberingAfterBreak="0">
    <w:nsid w:val="127074D1"/>
    <w:multiLevelType w:val="hybridMultilevel"/>
    <w:tmpl w:val="D166B3AA"/>
    <w:lvl w:ilvl="0" w:tplc="07ACA51A">
      <w:start w:val="1"/>
      <w:numFmt w:val="decimal"/>
      <w:lvlText w:val="%1."/>
      <w:lvlJc w:val="left"/>
      <w:pPr>
        <w:ind w:left="876" w:hanging="360"/>
      </w:pPr>
      <w:rPr>
        <w:rFonts w:hint="default"/>
        <w:b w:val="0"/>
        <w:bCs/>
      </w:rPr>
    </w:lvl>
    <w:lvl w:ilvl="1" w:tplc="04090019" w:tentative="1">
      <w:start w:val="1"/>
      <w:numFmt w:val="lowerLetter"/>
      <w:lvlText w:val="%2."/>
      <w:lvlJc w:val="left"/>
      <w:pPr>
        <w:ind w:left="1596" w:hanging="360"/>
      </w:pPr>
    </w:lvl>
    <w:lvl w:ilvl="2" w:tplc="0409001B" w:tentative="1">
      <w:start w:val="1"/>
      <w:numFmt w:val="lowerRoman"/>
      <w:lvlText w:val="%3."/>
      <w:lvlJc w:val="right"/>
      <w:pPr>
        <w:ind w:left="2316" w:hanging="180"/>
      </w:pPr>
    </w:lvl>
    <w:lvl w:ilvl="3" w:tplc="0409000F" w:tentative="1">
      <w:start w:val="1"/>
      <w:numFmt w:val="decimal"/>
      <w:lvlText w:val="%4."/>
      <w:lvlJc w:val="left"/>
      <w:pPr>
        <w:ind w:left="3036" w:hanging="360"/>
      </w:pPr>
    </w:lvl>
    <w:lvl w:ilvl="4" w:tplc="04090019" w:tentative="1">
      <w:start w:val="1"/>
      <w:numFmt w:val="lowerLetter"/>
      <w:lvlText w:val="%5."/>
      <w:lvlJc w:val="left"/>
      <w:pPr>
        <w:ind w:left="3756" w:hanging="360"/>
      </w:pPr>
    </w:lvl>
    <w:lvl w:ilvl="5" w:tplc="0409001B" w:tentative="1">
      <w:start w:val="1"/>
      <w:numFmt w:val="lowerRoman"/>
      <w:lvlText w:val="%6."/>
      <w:lvlJc w:val="right"/>
      <w:pPr>
        <w:ind w:left="4476" w:hanging="180"/>
      </w:pPr>
    </w:lvl>
    <w:lvl w:ilvl="6" w:tplc="0409000F" w:tentative="1">
      <w:start w:val="1"/>
      <w:numFmt w:val="decimal"/>
      <w:lvlText w:val="%7."/>
      <w:lvlJc w:val="left"/>
      <w:pPr>
        <w:ind w:left="5196" w:hanging="360"/>
      </w:pPr>
    </w:lvl>
    <w:lvl w:ilvl="7" w:tplc="04090019" w:tentative="1">
      <w:start w:val="1"/>
      <w:numFmt w:val="lowerLetter"/>
      <w:lvlText w:val="%8."/>
      <w:lvlJc w:val="left"/>
      <w:pPr>
        <w:ind w:left="5916" w:hanging="360"/>
      </w:pPr>
    </w:lvl>
    <w:lvl w:ilvl="8" w:tplc="0409001B" w:tentative="1">
      <w:start w:val="1"/>
      <w:numFmt w:val="lowerRoman"/>
      <w:lvlText w:val="%9."/>
      <w:lvlJc w:val="right"/>
      <w:pPr>
        <w:ind w:left="6636" w:hanging="180"/>
      </w:pPr>
    </w:lvl>
  </w:abstractNum>
  <w:abstractNum w:abstractNumId="6" w15:restartNumberingAfterBreak="0">
    <w:nsid w:val="134E39DA"/>
    <w:multiLevelType w:val="multilevel"/>
    <w:tmpl w:val="5C220CDE"/>
    <w:styleLink w:val="WW8Num3"/>
    <w:lvl w:ilvl="0">
      <w:start w:val="4"/>
      <w:numFmt w:val="decimal"/>
      <w:lvlText w:val="%1."/>
      <w:lvlJc w:val="left"/>
      <w:pPr>
        <w:ind w:left="4083" w:firstLine="3723"/>
      </w:pPr>
      <w:rPr>
        <w:rFonts w:cs="Arial Narrow"/>
      </w:rPr>
    </w:lvl>
    <w:lvl w:ilvl="1">
      <w:start w:val="1"/>
      <w:numFmt w:val="lowerLetter"/>
      <w:lvlText w:val="%2)"/>
      <w:lvlJc w:val="left"/>
      <w:pPr>
        <w:ind w:left="4803" w:firstLine="4443"/>
      </w:pPr>
    </w:lvl>
    <w:lvl w:ilvl="2">
      <w:numFmt w:val="bullet"/>
      <w:lvlText w:val="-"/>
      <w:lvlJc w:val="left"/>
      <w:pPr>
        <w:ind w:left="5703" w:firstLine="5343"/>
      </w:pPr>
      <w:rPr>
        <w:rFonts w:ascii="Arial" w:hAnsi="Arial"/>
      </w:rPr>
    </w:lvl>
    <w:lvl w:ilvl="3">
      <w:start w:val="1"/>
      <w:numFmt w:val="decimal"/>
      <w:lvlText w:val="%1.%2.%3.%4."/>
      <w:lvlJc w:val="left"/>
      <w:pPr>
        <w:ind w:left="6243" w:firstLine="5883"/>
      </w:pPr>
    </w:lvl>
    <w:lvl w:ilvl="4">
      <w:start w:val="1"/>
      <w:numFmt w:val="lowerLetter"/>
      <w:lvlText w:val="%1.%2.%3.%4.%5."/>
      <w:lvlJc w:val="left"/>
      <w:pPr>
        <w:ind w:left="6963" w:firstLine="6603"/>
      </w:pPr>
    </w:lvl>
    <w:lvl w:ilvl="5">
      <w:start w:val="1"/>
      <w:numFmt w:val="lowerRoman"/>
      <w:lvlText w:val="%1.%2.%3.%4.%5.%6."/>
      <w:lvlJc w:val="right"/>
      <w:pPr>
        <w:ind w:left="7683" w:firstLine="7503"/>
      </w:pPr>
    </w:lvl>
    <w:lvl w:ilvl="6">
      <w:start w:val="1"/>
      <w:numFmt w:val="decimal"/>
      <w:lvlText w:val="%1.%2.%3.%4.%5.%6.%7."/>
      <w:lvlJc w:val="left"/>
      <w:pPr>
        <w:ind w:left="8403" w:firstLine="8043"/>
      </w:pPr>
    </w:lvl>
    <w:lvl w:ilvl="7">
      <w:start w:val="1"/>
      <w:numFmt w:val="lowerLetter"/>
      <w:lvlText w:val="%1.%2.%3.%4.%5.%6.%7.%8."/>
      <w:lvlJc w:val="left"/>
      <w:pPr>
        <w:ind w:left="9123" w:firstLine="8763"/>
      </w:pPr>
    </w:lvl>
    <w:lvl w:ilvl="8">
      <w:start w:val="1"/>
      <w:numFmt w:val="lowerRoman"/>
      <w:lvlText w:val="%1.%2.%3.%4.%5.%6.%7.%8.%9."/>
      <w:lvlJc w:val="right"/>
      <w:pPr>
        <w:ind w:left="9843" w:firstLine="9663"/>
      </w:pPr>
    </w:lvl>
  </w:abstractNum>
  <w:abstractNum w:abstractNumId="7" w15:restartNumberingAfterBreak="0">
    <w:nsid w:val="1C6D3388"/>
    <w:multiLevelType w:val="hybridMultilevel"/>
    <w:tmpl w:val="CE80A3CA"/>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1D1865BE"/>
    <w:multiLevelType w:val="hybridMultilevel"/>
    <w:tmpl w:val="E3EA2584"/>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9" w15:restartNumberingAfterBreak="0">
    <w:nsid w:val="24417806"/>
    <w:multiLevelType w:val="hybridMultilevel"/>
    <w:tmpl w:val="8488CA9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248828D3"/>
    <w:multiLevelType w:val="hybridMultilevel"/>
    <w:tmpl w:val="9962DF3C"/>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278D1202"/>
    <w:multiLevelType w:val="multilevel"/>
    <w:tmpl w:val="F828B6EC"/>
    <w:styleLink w:val="WW8Num2"/>
    <w:lvl w:ilvl="0">
      <w:start w:val="1"/>
      <w:numFmt w:val="decimal"/>
      <w:lvlText w:val="%1."/>
      <w:lvlJc w:val="left"/>
      <w:pPr>
        <w:ind w:left="720" w:firstLine="360"/>
      </w:pPr>
      <w:rPr>
        <w:rFonts w:eastAsia="Arial Narrow" w:cs="Arial Narrow"/>
        <w:b/>
        <w:position w:val="0"/>
        <w:sz w:val="20"/>
        <w:szCs w:val="20"/>
        <w:u w:val="none"/>
        <w:vertAlign w:val="baseline"/>
      </w:rPr>
    </w:lvl>
    <w:lvl w:ilvl="1">
      <w:start w:val="1"/>
      <w:numFmt w:val="lowerLetter"/>
      <w:lvlText w:val="%2."/>
      <w:lvlJc w:val="left"/>
      <w:pPr>
        <w:ind w:left="1440" w:firstLine="1080"/>
      </w:pPr>
      <w:rPr>
        <w:b w:val="0"/>
        <w:i/>
        <w:position w:val="0"/>
        <w:sz w:val="18"/>
        <w:szCs w:val="18"/>
        <w:vertAlign w:val="baseline"/>
      </w:rPr>
    </w:lvl>
    <w:lvl w:ilvl="2">
      <w:start w:val="1"/>
      <w:numFmt w:val="lowerRoman"/>
      <w:lvlText w:val="%1.%2.%3."/>
      <w:lvlJc w:val="right"/>
      <w:pPr>
        <w:ind w:left="2160" w:firstLine="1980"/>
      </w:pPr>
      <w:rPr>
        <w:rFonts w:ascii="Arial" w:hAnsi="Arial" w:cs="Arial"/>
        <w:position w:val="0"/>
        <w:sz w:val="22"/>
        <w:vertAlign w:val="baseline"/>
      </w:rPr>
    </w:lvl>
    <w:lvl w:ilvl="3">
      <w:start w:val="1"/>
      <w:numFmt w:val="decimal"/>
      <w:lvlText w:val="%1.%2.%3.%4."/>
      <w:lvlJc w:val="left"/>
      <w:pPr>
        <w:ind w:left="2880" w:firstLine="2520"/>
      </w:pPr>
      <w:rPr>
        <w:rFonts w:ascii="Arial" w:hAnsi="Arial" w:cs="Arial"/>
        <w:position w:val="0"/>
        <w:sz w:val="22"/>
        <w:vertAlign w:val="baseline"/>
      </w:rPr>
    </w:lvl>
    <w:lvl w:ilvl="4">
      <w:start w:val="1"/>
      <w:numFmt w:val="lowerLetter"/>
      <w:lvlText w:val="%1.%2.%3.%4.%5."/>
      <w:lvlJc w:val="left"/>
      <w:pPr>
        <w:ind w:left="3600" w:firstLine="3240"/>
      </w:pPr>
      <w:rPr>
        <w:rFonts w:ascii="Arial" w:hAnsi="Arial" w:cs="Arial"/>
        <w:position w:val="0"/>
        <w:sz w:val="22"/>
        <w:vertAlign w:val="baseline"/>
      </w:rPr>
    </w:lvl>
    <w:lvl w:ilvl="5">
      <w:start w:val="1"/>
      <w:numFmt w:val="lowerRoman"/>
      <w:lvlText w:val="%1.%2.%3.%4.%5.%6."/>
      <w:lvlJc w:val="right"/>
      <w:pPr>
        <w:ind w:left="4320" w:firstLine="4140"/>
      </w:pPr>
      <w:rPr>
        <w:rFonts w:ascii="Arial" w:hAnsi="Arial" w:cs="Arial"/>
        <w:position w:val="0"/>
        <w:sz w:val="22"/>
        <w:vertAlign w:val="baseline"/>
      </w:rPr>
    </w:lvl>
    <w:lvl w:ilvl="6">
      <w:start w:val="1"/>
      <w:numFmt w:val="decimal"/>
      <w:lvlText w:val="%1.%2.%3.%4.%5.%6.%7."/>
      <w:lvlJc w:val="left"/>
      <w:pPr>
        <w:ind w:left="5040" w:firstLine="4680"/>
      </w:pPr>
      <w:rPr>
        <w:rFonts w:ascii="Arial" w:hAnsi="Arial" w:cs="Arial"/>
        <w:position w:val="0"/>
        <w:sz w:val="22"/>
        <w:vertAlign w:val="baseline"/>
      </w:rPr>
    </w:lvl>
    <w:lvl w:ilvl="7">
      <w:start w:val="1"/>
      <w:numFmt w:val="lowerLetter"/>
      <w:lvlText w:val="%1.%2.%3.%4.%5.%6.%7.%8."/>
      <w:lvlJc w:val="left"/>
      <w:pPr>
        <w:ind w:left="5760" w:firstLine="5400"/>
      </w:pPr>
      <w:rPr>
        <w:rFonts w:ascii="Arial" w:hAnsi="Arial" w:cs="Arial"/>
        <w:position w:val="0"/>
        <w:sz w:val="22"/>
        <w:vertAlign w:val="baseline"/>
      </w:rPr>
    </w:lvl>
    <w:lvl w:ilvl="8">
      <w:start w:val="1"/>
      <w:numFmt w:val="lowerRoman"/>
      <w:lvlText w:val="%1.%2.%3.%4.%5.%6.%7.%8.%9."/>
      <w:lvlJc w:val="right"/>
      <w:pPr>
        <w:ind w:left="6480" w:firstLine="6300"/>
      </w:pPr>
      <w:rPr>
        <w:rFonts w:ascii="Arial" w:hAnsi="Arial" w:cs="Arial"/>
        <w:position w:val="0"/>
        <w:sz w:val="22"/>
        <w:vertAlign w:val="baseline"/>
      </w:rPr>
    </w:lvl>
  </w:abstractNum>
  <w:abstractNum w:abstractNumId="12" w15:restartNumberingAfterBreak="0">
    <w:nsid w:val="288417AD"/>
    <w:multiLevelType w:val="hybridMultilevel"/>
    <w:tmpl w:val="55DC3D02"/>
    <w:lvl w:ilvl="0" w:tplc="2E3E7BE2">
      <w:start w:val="1"/>
      <w:numFmt w:val="decimal"/>
      <w:lvlText w:val="%1."/>
      <w:lvlJc w:val="left"/>
      <w:pPr>
        <w:ind w:left="1800" w:hanging="360"/>
      </w:pPr>
      <w:rPr>
        <w:rFonts w:hint="default"/>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13" w15:restartNumberingAfterBreak="0">
    <w:nsid w:val="2CDB1BB1"/>
    <w:multiLevelType w:val="hybridMultilevel"/>
    <w:tmpl w:val="4B1AA61A"/>
    <w:lvl w:ilvl="0" w:tplc="52A0180E">
      <w:start w:val="18"/>
      <w:numFmt w:val="bullet"/>
      <w:lvlText w:val="-"/>
      <w:lvlJc w:val="left"/>
      <w:pPr>
        <w:ind w:left="1440" w:hanging="360"/>
      </w:pPr>
      <w:rPr>
        <w:rFonts w:ascii="Arial Narrow" w:eastAsia="Arial Narrow" w:hAnsi="Arial Narrow" w:cs="Arial Narro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F4F393A"/>
    <w:multiLevelType w:val="hybridMultilevel"/>
    <w:tmpl w:val="B69E750A"/>
    <w:lvl w:ilvl="0" w:tplc="227AFB0C">
      <w:start w:val="1"/>
      <w:numFmt w:val="lowerLetter"/>
      <w:lvlText w:val="%1)"/>
      <w:lvlJc w:val="left"/>
      <w:pPr>
        <w:ind w:left="786" w:hanging="360"/>
      </w:pPr>
      <w:rPr>
        <w:rFonts w:hint="default"/>
      </w:rPr>
    </w:lvl>
    <w:lvl w:ilvl="1" w:tplc="10090019" w:tentative="1">
      <w:start w:val="1"/>
      <w:numFmt w:val="lowerLetter"/>
      <w:lvlText w:val="%2."/>
      <w:lvlJc w:val="left"/>
      <w:pPr>
        <w:ind w:left="1506" w:hanging="360"/>
      </w:pPr>
    </w:lvl>
    <w:lvl w:ilvl="2" w:tplc="1009001B" w:tentative="1">
      <w:start w:val="1"/>
      <w:numFmt w:val="lowerRoman"/>
      <w:lvlText w:val="%3."/>
      <w:lvlJc w:val="right"/>
      <w:pPr>
        <w:ind w:left="2226" w:hanging="180"/>
      </w:pPr>
    </w:lvl>
    <w:lvl w:ilvl="3" w:tplc="1009000F" w:tentative="1">
      <w:start w:val="1"/>
      <w:numFmt w:val="decimal"/>
      <w:lvlText w:val="%4."/>
      <w:lvlJc w:val="left"/>
      <w:pPr>
        <w:ind w:left="2946" w:hanging="360"/>
      </w:pPr>
    </w:lvl>
    <w:lvl w:ilvl="4" w:tplc="10090019" w:tentative="1">
      <w:start w:val="1"/>
      <w:numFmt w:val="lowerLetter"/>
      <w:lvlText w:val="%5."/>
      <w:lvlJc w:val="left"/>
      <w:pPr>
        <w:ind w:left="3666" w:hanging="360"/>
      </w:pPr>
    </w:lvl>
    <w:lvl w:ilvl="5" w:tplc="1009001B" w:tentative="1">
      <w:start w:val="1"/>
      <w:numFmt w:val="lowerRoman"/>
      <w:lvlText w:val="%6."/>
      <w:lvlJc w:val="right"/>
      <w:pPr>
        <w:ind w:left="4386" w:hanging="180"/>
      </w:pPr>
    </w:lvl>
    <w:lvl w:ilvl="6" w:tplc="1009000F" w:tentative="1">
      <w:start w:val="1"/>
      <w:numFmt w:val="decimal"/>
      <w:lvlText w:val="%7."/>
      <w:lvlJc w:val="left"/>
      <w:pPr>
        <w:ind w:left="5106" w:hanging="360"/>
      </w:pPr>
    </w:lvl>
    <w:lvl w:ilvl="7" w:tplc="10090019" w:tentative="1">
      <w:start w:val="1"/>
      <w:numFmt w:val="lowerLetter"/>
      <w:lvlText w:val="%8."/>
      <w:lvlJc w:val="left"/>
      <w:pPr>
        <w:ind w:left="5826" w:hanging="360"/>
      </w:pPr>
    </w:lvl>
    <w:lvl w:ilvl="8" w:tplc="1009001B" w:tentative="1">
      <w:start w:val="1"/>
      <w:numFmt w:val="lowerRoman"/>
      <w:lvlText w:val="%9."/>
      <w:lvlJc w:val="right"/>
      <w:pPr>
        <w:ind w:left="6546" w:hanging="180"/>
      </w:pPr>
    </w:lvl>
  </w:abstractNum>
  <w:abstractNum w:abstractNumId="15" w15:restartNumberingAfterBreak="0">
    <w:nsid w:val="2F9E0828"/>
    <w:multiLevelType w:val="hybridMultilevel"/>
    <w:tmpl w:val="1E54C4A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36EB13E2"/>
    <w:multiLevelType w:val="hybridMultilevel"/>
    <w:tmpl w:val="29D4110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3C3D1DAD"/>
    <w:multiLevelType w:val="multilevel"/>
    <w:tmpl w:val="3E326F84"/>
    <w:lvl w:ilvl="0">
      <w:numFmt w:val="bullet"/>
      <w:lvlText w:val="➢"/>
      <w:lvlJc w:val="left"/>
      <w:pPr>
        <w:ind w:left="720" w:hanging="360"/>
      </w:pPr>
      <w:rPr>
        <w:rFonts w:ascii="StarSymbol" w:hAnsi="StarSymbol"/>
      </w:rPr>
    </w:lvl>
    <w:lvl w:ilvl="1">
      <w:numFmt w:val="bullet"/>
      <w:lvlText w:val="➢"/>
      <w:lvlJc w:val="left"/>
      <w:pPr>
        <w:ind w:left="1080" w:hanging="360"/>
      </w:pPr>
      <w:rPr>
        <w:rFonts w:ascii="StarSymbol" w:hAnsi="StarSymbol"/>
      </w:rPr>
    </w:lvl>
    <w:lvl w:ilvl="2">
      <w:numFmt w:val="bullet"/>
      <w:lvlText w:val="➢"/>
      <w:lvlJc w:val="left"/>
      <w:pPr>
        <w:ind w:left="1440" w:hanging="360"/>
      </w:pPr>
      <w:rPr>
        <w:rFonts w:ascii="StarSymbol" w:hAnsi="StarSymbol"/>
      </w:rPr>
    </w:lvl>
    <w:lvl w:ilvl="3">
      <w:numFmt w:val="bullet"/>
      <w:lvlText w:val="➢"/>
      <w:lvlJc w:val="left"/>
      <w:pPr>
        <w:ind w:left="1800" w:hanging="360"/>
      </w:pPr>
      <w:rPr>
        <w:rFonts w:ascii="StarSymbol" w:hAnsi="StarSymbol"/>
      </w:rPr>
    </w:lvl>
    <w:lvl w:ilvl="4">
      <w:numFmt w:val="bullet"/>
      <w:lvlText w:val="➢"/>
      <w:lvlJc w:val="left"/>
      <w:pPr>
        <w:ind w:left="2160" w:hanging="360"/>
      </w:pPr>
      <w:rPr>
        <w:rFonts w:ascii="StarSymbol" w:hAnsi="StarSymbol"/>
      </w:rPr>
    </w:lvl>
    <w:lvl w:ilvl="5">
      <w:numFmt w:val="bullet"/>
      <w:lvlText w:val="➢"/>
      <w:lvlJc w:val="left"/>
      <w:pPr>
        <w:ind w:left="2520" w:hanging="360"/>
      </w:pPr>
      <w:rPr>
        <w:rFonts w:ascii="StarSymbol" w:hAnsi="StarSymbol"/>
      </w:rPr>
    </w:lvl>
    <w:lvl w:ilvl="6">
      <w:numFmt w:val="bullet"/>
      <w:lvlText w:val="➢"/>
      <w:lvlJc w:val="left"/>
      <w:pPr>
        <w:ind w:left="2880" w:hanging="360"/>
      </w:pPr>
      <w:rPr>
        <w:rFonts w:ascii="StarSymbol" w:hAnsi="StarSymbol"/>
      </w:rPr>
    </w:lvl>
    <w:lvl w:ilvl="7">
      <w:numFmt w:val="bullet"/>
      <w:lvlText w:val="➢"/>
      <w:lvlJc w:val="left"/>
      <w:pPr>
        <w:ind w:left="3240" w:hanging="360"/>
      </w:pPr>
      <w:rPr>
        <w:rFonts w:ascii="StarSymbol" w:hAnsi="StarSymbol"/>
      </w:rPr>
    </w:lvl>
    <w:lvl w:ilvl="8">
      <w:numFmt w:val="bullet"/>
      <w:lvlText w:val="➢"/>
      <w:lvlJc w:val="left"/>
      <w:pPr>
        <w:ind w:left="3600" w:hanging="360"/>
      </w:pPr>
      <w:rPr>
        <w:rFonts w:ascii="StarSymbol" w:hAnsi="StarSymbol"/>
      </w:rPr>
    </w:lvl>
  </w:abstractNum>
  <w:abstractNum w:abstractNumId="18" w15:restartNumberingAfterBreak="0">
    <w:nsid w:val="3D047E76"/>
    <w:multiLevelType w:val="hybridMultilevel"/>
    <w:tmpl w:val="9F1463F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3D8253CA"/>
    <w:multiLevelType w:val="multilevel"/>
    <w:tmpl w:val="6E4E3D72"/>
    <w:lvl w:ilvl="0">
      <w:numFmt w:val="bullet"/>
      <w:lvlText w:val="➢"/>
      <w:lvlJc w:val="left"/>
      <w:pPr>
        <w:ind w:left="720" w:hanging="360"/>
      </w:pPr>
      <w:rPr>
        <w:rFonts w:ascii="StarSymbol" w:hAnsi="StarSymbol"/>
      </w:rPr>
    </w:lvl>
    <w:lvl w:ilvl="1">
      <w:numFmt w:val="bullet"/>
      <w:lvlText w:val="➢"/>
      <w:lvlJc w:val="left"/>
      <w:pPr>
        <w:ind w:left="1080" w:hanging="360"/>
      </w:pPr>
      <w:rPr>
        <w:rFonts w:ascii="StarSymbol" w:hAnsi="StarSymbol"/>
      </w:rPr>
    </w:lvl>
    <w:lvl w:ilvl="2">
      <w:numFmt w:val="bullet"/>
      <w:lvlText w:val="➢"/>
      <w:lvlJc w:val="left"/>
      <w:pPr>
        <w:ind w:left="1440" w:hanging="360"/>
      </w:pPr>
      <w:rPr>
        <w:rFonts w:ascii="StarSymbol" w:hAnsi="StarSymbol"/>
      </w:rPr>
    </w:lvl>
    <w:lvl w:ilvl="3">
      <w:numFmt w:val="bullet"/>
      <w:lvlText w:val="➢"/>
      <w:lvlJc w:val="left"/>
      <w:pPr>
        <w:ind w:left="1800" w:hanging="360"/>
      </w:pPr>
      <w:rPr>
        <w:rFonts w:ascii="StarSymbol" w:hAnsi="StarSymbol"/>
      </w:rPr>
    </w:lvl>
    <w:lvl w:ilvl="4">
      <w:numFmt w:val="bullet"/>
      <w:lvlText w:val="➢"/>
      <w:lvlJc w:val="left"/>
      <w:pPr>
        <w:ind w:left="2160" w:hanging="360"/>
      </w:pPr>
      <w:rPr>
        <w:rFonts w:ascii="StarSymbol" w:hAnsi="StarSymbol"/>
      </w:rPr>
    </w:lvl>
    <w:lvl w:ilvl="5">
      <w:numFmt w:val="bullet"/>
      <w:lvlText w:val="➢"/>
      <w:lvlJc w:val="left"/>
      <w:pPr>
        <w:ind w:left="2520" w:hanging="360"/>
      </w:pPr>
      <w:rPr>
        <w:rFonts w:ascii="StarSymbol" w:hAnsi="StarSymbol"/>
      </w:rPr>
    </w:lvl>
    <w:lvl w:ilvl="6">
      <w:numFmt w:val="bullet"/>
      <w:lvlText w:val="➢"/>
      <w:lvlJc w:val="left"/>
      <w:pPr>
        <w:ind w:left="2880" w:hanging="360"/>
      </w:pPr>
      <w:rPr>
        <w:rFonts w:ascii="StarSymbol" w:hAnsi="StarSymbol"/>
      </w:rPr>
    </w:lvl>
    <w:lvl w:ilvl="7">
      <w:numFmt w:val="bullet"/>
      <w:lvlText w:val="➢"/>
      <w:lvlJc w:val="left"/>
      <w:pPr>
        <w:ind w:left="3240" w:hanging="360"/>
      </w:pPr>
      <w:rPr>
        <w:rFonts w:ascii="StarSymbol" w:hAnsi="StarSymbol"/>
      </w:rPr>
    </w:lvl>
    <w:lvl w:ilvl="8">
      <w:numFmt w:val="bullet"/>
      <w:lvlText w:val="➢"/>
      <w:lvlJc w:val="left"/>
      <w:pPr>
        <w:ind w:left="3600" w:hanging="360"/>
      </w:pPr>
      <w:rPr>
        <w:rFonts w:ascii="StarSymbol" w:hAnsi="StarSymbol"/>
      </w:rPr>
    </w:lvl>
  </w:abstractNum>
  <w:abstractNum w:abstractNumId="20" w15:restartNumberingAfterBreak="0">
    <w:nsid w:val="404F4DC8"/>
    <w:multiLevelType w:val="multilevel"/>
    <w:tmpl w:val="7FCC59DA"/>
    <w:lvl w:ilvl="0">
      <w:numFmt w:val="bullet"/>
      <w:lvlText w:val="➢"/>
      <w:lvlJc w:val="left"/>
      <w:pPr>
        <w:ind w:left="720" w:hanging="360"/>
      </w:pPr>
      <w:rPr>
        <w:rFonts w:ascii="StarSymbol" w:hAnsi="StarSymbol"/>
      </w:rPr>
    </w:lvl>
    <w:lvl w:ilvl="1">
      <w:numFmt w:val="bullet"/>
      <w:lvlText w:val="➢"/>
      <w:lvlJc w:val="left"/>
      <w:pPr>
        <w:ind w:left="1080" w:hanging="360"/>
      </w:pPr>
      <w:rPr>
        <w:rFonts w:ascii="StarSymbol" w:hAnsi="StarSymbol"/>
      </w:rPr>
    </w:lvl>
    <w:lvl w:ilvl="2">
      <w:numFmt w:val="bullet"/>
      <w:lvlText w:val="➢"/>
      <w:lvlJc w:val="left"/>
      <w:pPr>
        <w:ind w:left="1440" w:hanging="360"/>
      </w:pPr>
      <w:rPr>
        <w:rFonts w:ascii="StarSymbol" w:hAnsi="StarSymbol"/>
      </w:rPr>
    </w:lvl>
    <w:lvl w:ilvl="3">
      <w:numFmt w:val="bullet"/>
      <w:lvlText w:val="➢"/>
      <w:lvlJc w:val="left"/>
      <w:pPr>
        <w:ind w:left="1800" w:hanging="360"/>
      </w:pPr>
      <w:rPr>
        <w:rFonts w:ascii="StarSymbol" w:hAnsi="StarSymbol"/>
      </w:rPr>
    </w:lvl>
    <w:lvl w:ilvl="4">
      <w:numFmt w:val="bullet"/>
      <w:lvlText w:val="➢"/>
      <w:lvlJc w:val="left"/>
      <w:pPr>
        <w:ind w:left="2160" w:hanging="360"/>
      </w:pPr>
      <w:rPr>
        <w:rFonts w:ascii="StarSymbol" w:hAnsi="StarSymbol"/>
      </w:rPr>
    </w:lvl>
    <w:lvl w:ilvl="5">
      <w:numFmt w:val="bullet"/>
      <w:lvlText w:val="➢"/>
      <w:lvlJc w:val="left"/>
      <w:pPr>
        <w:ind w:left="2520" w:hanging="360"/>
      </w:pPr>
      <w:rPr>
        <w:rFonts w:ascii="StarSymbol" w:hAnsi="StarSymbol"/>
      </w:rPr>
    </w:lvl>
    <w:lvl w:ilvl="6">
      <w:numFmt w:val="bullet"/>
      <w:lvlText w:val="➢"/>
      <w:lvlJc w:val="left"/>
      <w:pPr>
        <w:ind w:left="2880" w:hanging="360"/>
      </w:pPr>
      <w:rPr>
        <w:rFonts w:ascii="StarSymbol" w:hAnsi="StarSymbol"/>
      </w:rPr>
    </w:lvl>
    <w:lvl w:ilvl="7">
      <w:numFmt w:val="bullet"/>
      <w:lvlText w:val="➢"/>
      <w:lvlJc w:val="left"/>
      <w:pPr>
        <w:ind w:left="3240" w:hanging="360"/>
      </w:pPr>
      <w:rPr>
        <w:rFonts w:ascii="StarSymbol" w:hAnsi="StarSymbol"/>
      </w:rPr>
    </w:lvl>
    <w:lvl w:ilvl="8">
      <w:numFmt w:val="bullet"/>
      <w:lvlText w:val="➢"/>
      <w:lvlJc w:val="left"/>
      <w:pPr>
        <w:ind w:left="3600" w:hanging="360"/>
      </w:pPr>
      <w:rPr>
        <w:rFonts w:ascii="StarSymbol" w:hAnsi="StarSymbol"/>
      </w:rPr>
    </w:lvl>
  </w:abstractNum>
  <w:abstractNum w:abstractNumId="21" w15:restartNumberingAfterBreak="0">
    <w:nsid w:val="42225803"/>
    <w:multiLevelType w:val="multilevel"/>
    <w:tmpl w:val="8294EE02"/>
    <w:lvl w:ilvl="0">
      <w:numFmt w:val="bullet"/>
      <w:lvlText w:val="➢"/>
      <w:lvlJc w:val="left"/>
      <w:pPr>
        <w:ind w:left="720" w:hanging="360"/>
      </w:pPr>
      <w:rPr>
        <w:rFonts w:ascii="StarSymbol" w:hAnsi="StarSymbol"/>
      </w:rPr>
    </w:lvl>
    <w:lvl w:ilvl="1">
      <w:numFmt w:val="bullet"/>
      <w:lvlText w:val="➢"/>
      <w:lvlJc w:val="left"/>
      <w:pPr>
        <w:ind w:left="1080" w:hanging="360"/>
      </w:pPr>
      <w:rPr>
        <w:rFonts w:ascii="StarSymbol" w:hAnsi="StarSymbol"/>
      </w:rPr>
    </w:lvl>
    <w:lvl w:ilvl="2">
      <w:numFmt w:val="bullet"/>
      <w:lvlText w:val="➢"/>
      <w:lvlJc w:val="left"/>
      <w:pPr>
        <w:ind w:left="1440" w:hanging="360"/>
      </w:pPr>
      <w:rPr>
        <w:rFonts w:ascii="StarSymbol" w:hAnsi="StarSymbol"/>
      </w:rPr>
    </w:lvl>
    <w:lvl w:ilvl="3">
      <w:numFmt w:val="bullet"/>
      <w:lvlText w:val="➢"/>
      <w:lvlJc w:val="left"/>
      <w:pPr>
        <w:ind w:left="1800" w:hanging="360"/>
      </w:pPr>
      <w:rPr>
        <w:rFonts w:ascii="StarSymbol" w:hAnsi="StarSymbol"/>
      </w:rPr>
    </w:lvl>
    <w:lvl w:ilvl="4">
      <w:numFmt w:val="bullet"/>
      <w:lvlText w:val="➢"/>
      <w:lvlJc w:val="left"/>
      <w:pPr>
        <w:ind w:left="2160" w:hanging="360"/>
      </w:pPr>
      <w:rPr>
        <w:rFonts w:ascii="StarSymbol" w:hAnsi="StarSymbol"/>
      </w:rPr>
    </w:lvl>
    <w:lvl w:ilvl="5">
      <w:numFmt w:val="bullet"/>
      <w:lvlText w:val="➢"/>
      <w:lvlJc w:val="left"/>
      <w:pPr>
        <w:ind w:left="2520" w:hanging="360"/>
      </w:pPr>
      <w:rPr>
        <w:rFonts w:ascii="StarSymbol" w:hAnsi="StarSymbol"/>
      </w:rPr>
    </w:lvl>
    <w:lvl w:ilvl="6">
      <w:numFmt w:val="bullet"/>
      <w:lvlText w:val="➢"/>
      <w:lvlJc w:val="left"/>
      <w:pPr>
        <w:ind w:left="2880" w:hanging="360"/>
      </w:pPr>
      <w:rPr>
        <w:rFonts w:ascii="StarSymbol" w:hAnsi="StarSymbol"/>
      </w:rPr>
    </w:lvl>
    <w:lvl w:ilvl="7">
      <w:numFmt w:val="bullet"/>
      <w:lvlText w:val="➢"/>
      <w:lvlJc w:val="left"/>
      <w:pPr>
        <w:ind w:left="3240" w:hanging="360"/>
      </w:pPr>
      <w:rPr>
        <w:rFonts w:ascii="StarSymbol" w:hAnsi="StarSymbol"/>
      </w:rPr>
    </w:lvl>
    <w:lvl w:ilvl="8">
      <w:numFmt w:val="bullet"/>
      <w:lvlText w:val="➢"/>
      <w:lvlJc w:val="left"/>
      <w:pPr>
        <w:ind w:left="3600" w:hanging="360"/>
      </w:pPr>
      <w:rPr>
        <w:rFonts w:ascii="StarSymbol" w:hAnsi="StarSymbol"/>
      </w:rPr>
    </w:lvl>
  </w:abstractNum>
  <w:abstractNum w:abstractNumId="22" w15:restartNumberingAfterBreak="0">
    <w:nsid w:val="45A46C62"/>
    <w:multiLevelType w:val="multilevel"/>
    <w:tmpl w:val="7A8A7D5C"/>
    <w:lvl w:ilvl="0">
      <w:numFmt w:val="bullet"/>
      <w:lvlText w:val="➢"/>
      <w:lvlJc w:val="left"/>
      <w:pPr>
        <w:ind w:left="720" w:hanging="360"/>
      </w:pPr>
      <w:rPr>
        <w:rFonts w:ascii="StarSymbol" w:hAnsi="StarSymbol"/>
      </w:rPr>
    </w:lvl>
    <w:lvl w:ilvl="1">
      <w:numFmt w:val="bullet"/>
      <w:lvlText w:val="➢"/>
      <w:lvlJc w:val="left"/>
      <w:pPr>
        <w:ind w:left="1080" w:hanging="360"/>
      </w:pPr>
      <w:rPr>
        <w:rFonts w:ascii="StarSymbol" w:hAnsi="StarSymbol"/>
      </w:rPr>
    </w:lvl>
    <w:lvl w:ilvl="2">
      <w:numFmt w:val="bullet"/>
      <w:lvlText w:val="➢"/>
      <w:lvlJc w:val="left"/>
      <w:pPr>
        <w:ind w:left="1440" w:hanging="360"/>
      </w:pPr>
      <w:rPr>
        <w:rFonts w:ascii="StarSymbol" w:hAnsi="StarSymbol"/>
      </w:rPr>
    </w:lvl>
    <w:lvl w:ilvl="3">
      <w:numFmt w:val="bullet"/>
      <w:lvlText w:val="➢"/>
      <w:lvlJc w:val="left"/>
      <w:pPr>
        <w:ind w:left="1800" w:hanging="360"/>
      </w:pPr>
      <w:rPr>
        <w:rFonts w:ascii="StarSymbol" w:hAnsi="StarSymbol"/>
      </w:rPr>
    </w:lvl>
    <w:lvl w:ilvl="4">
      <w:numFmt w:val="bullet"/>
      <w:lvlText w:val="➢"/>
      <w:lvlJc w:val="left"/>
      <w:pPr>
        <w:ind w:left="2160" w:hanging="360"/>
      </w:pPr>
      <w:rPr>
        <w:rFonts w:ascii="StarSymbol" w:hAnsi="StarSymbol"/>
      </w:rPr>
    </w:lvl>
    <w:lvl w:ilvl="5">
      <w:numFmt w:val="bullet"/>
      <w:lvlText w:val="➢"/>
      <w:lvlJc w:val="left"/>
      <w:pPr>
        <w:ind w:left="2520" w:hanging="360"/>
      </w:pPr>
      <w:rPr>
        <w:rFonts w:ascii="StarSymbol" w:hAnsi="StarSymbol"/>
      </w:rPr>
    </w:lvl>
    <w:lvl w:ilvl="6">
      <w:numFmt w:val="bullet"/>
      <w:lvlText w:val="➢"/>
      <w:lvlJc w:val="left"/>
      <w:pPr>
        <w:ind w:left="2880" w:hanging="360"/>
      </w:pPr>
      <w:rPr>
        <w:rFonts w:ascii="StarSymbol" w:hAnsi="StarSymbol"/>
      </w:rPr>
    </w:lvl>
    <w:lvl w:ilvl="7">
      <w:numFmt w:val="bullet"/>
      <w:lvlText w:val="➢"/>
      <w:lvlJc w:val="left"/>
      <w:pPr>
        <w:ind w:left="3240" w:hanging="360"/>
      </w:pPr>
      <w:rPr>
        <w:rFonts w:ascii="StarSymbol" w:hAnsi="StarSymbol"/>
      </w:rPr>
    </w:lvl>
    <w:lvl w:ilvl="8">
      <w:numFmt w:val="bullet"/>
      <w:lvlText w:val="➢"/>
      <w:lvlJc w:val="left"/>
      <w:pPr>
        <w:ind w:left="3600" w:hanging="360"/>
      </w:pPr>
      <w:rPr>
        <w:rFonts w:ascii="StarSymbol" w:hAnsi="StarSymbol"/>
      </w:rPr>
    </w:lvl>
  </w:abstractNum>
  <w:abstractNum w:abstractNumId="23" w15:restartNumberingAfterBreak="0">
    <w:nsid w:val="48B21806"/>
    <w:multiLevelType w:val="hybridMultilevel"/>
    <w:tmpl w:val="7EECB2A2"/>
    <w:lvl w:ilvl="0" w:tplc="2FCE414C">
      <w:start w:val="6"/>
      <w:numFmt w:val="bullet"/>
      <w:lvlText w:val=""/>
      <w:lvlJc w:val="left"/>
      <w:pPr>
        <w:ind w:left="1146" w:hanging="360"/>
      </w:pPr>
      <w:rPr>
        <w:rFonts w:ascii="Symbol" w:eastAsia="Arial Narrow" w:hAnsi="Symbol" w:cs="Arial Narrow"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24" w15:restartNumberingAfterBreak="0">
    <w:nsid w:val="49AE6772"/>
    <w:multiLevelType w:val="hybridMultilevel"/>
    <w:tmpl w:val="BA2472C2"/>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4C477472"/>
    <w:multiLevelType w:val="hybridMultilevel"/>
    <w:tmpl w:val="B9441E8A"/>
    <w:lvl w:ilvl="0" w:tplc="6A629A8E">
      <w:start w:val="1"/>
      <w:numFmt w:val="lowerLetter"/>
      <w:lvlText w:val="%1)"/>
      <w:lvlJc w:val="left"/>
      <w:pPr>
        <w:ind w:left="786" w:hanging="360"/>
      </w:pPr>
      <w:rPr>
        <w:rFonts w:hint="default"/>
      </w:rPr>
    </w:lvl>
    <w:lvl w:ilvl="1" w:tplc="10090019" w:tentative="1">
      <w:start w:val="1"/>
      <w:numFmt w:val="lowerLetter"/>
      <w:lvlText w:val="%2."/>
      <w:lvlJc w:val="left"/>
      <w:pPr>
        <w:ind w:left="1506" w:hanging="360"/>
      </w:pPr>
    </w:lvl>
    <w:lvl w:ilvl="2" w:tplc="1009001B" w:tentative="1">
      <w:start w:val="1"/>
      <w:numFmt w:val="lowerRoman"/>
      <w:lvlText w:val="%3."/>
      <w:lvlJc w:val="right"/>
      <w:pPr>
        <w:ind w:left="2226" w:hanging="180"/>
      </w:pPr>
    </w:lvl>
    <w:lvl w:ilvl="3" w:tplc="1009000F" w:tentative="1">
      <w:start w:val="1"/>
      <w:numFmt w:val="decimal"/>
      <w:lvlText w:val="%4."/>
      <w:lvlJc w:val="left"/>
      <w:pPr>
        <w:ind w:left="2946" w:hanging="360"/>
      </w:pPr>
    </w:lvl>
    <w:lvl w:ilvl="4" w:tplc="10090019" w:tentative="1">
      <w:start w:val="1"/>
      <w:numFmt w:val="lowerLetter"/>
      <w:lvlText w:val="%5."/>
      <w:lvlJc w:val="left"/>
      <w:pPr>
        <w:ind w:left="3666" w:hanging="360"/>
      </w:pPr>
    </w:lvl>
    <w:lvl w:ilvl="5" w:tplc="1009001B" w:tentative="1">
      <w:start w:val="1"/>
      <w:numFmt w:val="lowerRoman"/>
      <w:lvlText w:val="%6."/>
      <w:lvlJc w:val="right"/>
      <w:pPr>
        <w:ind w:left="4386" w:hanging="180"/>
      </w:pPr>
    </w:lvl>
    <w:lvl w:ilvl="6" w:tplc="1009000F" w:tentative="1">
      <w:start w:val="1"/>
      <w:numFmt w:val="decimal"/>
      <w:lvlText w:val="%7."/>
      <w:lvlJc w:val="left"/>
      <w:pPr>
        <w:ind w:left="5106" w:hanging="360"/>
      </w:pPr>
    </w:lvl>
    <w:lvl w:ilvl="7" w:tplc="10090019" w:tentative="1">
      <w:start w:val="1"/>
      <w:numFmt w:val="lowerLetter"/>
      <w:lvlText w:val="%8."/>
      <w:lvlJc w:val="left"/>
      <w:pPr>
        <w:ind w:left="5826" w:hanging="360"/>
      </w:pPr>
    </w:lvl>
    <w:lvl w:ilvl="8" w:tplc="1009001B" w:tentative="1">
      <w:start w:val="1"/>
      <w:numFmt w:val="lowerRoman"/>
      <w:lvlText w:val="%9."/>
      <w:lvlJc w:val="right"/>
      <w:pPr>
        <w:ind w:left="6546" w:hanging="180"/>
      </w:pPr>
    </w:lvl>
  </w:abstractNum>
  <w:abstractNum w:abstractNumId="26" w15:restartNumberingAfterBreak="0">
    <w:nsid w:val="4D201553"/>
    <w:multiLevelType w:val="multilevel"/>
    <w:tmpl w:val="7316AE32"/>
    <w:styleLink w:val="WW8Num1"/>
    <w:lvl w:ilvl="0">
      <w:start w:val="1"/>
      <w:numFmt w:val="none"/>
      <w:suff w:val="nothing"/>
      <w:lvlText w:val="%1"/>
      <w:lvlJc w:val="left"/>
      <w:pPr>
        <w:ind w:left="432" w:hanging="432"/>
      </w:pPr>
      <w:rPr>
        <w:b/>
        <w:position w:val="0"/>
        <w:sz w:val="22"/>
        <w:vertAlign w:val="baseline"/>
      </w:rPr>
    </w:lvl>
    <w:lvl w:ilvl="1">
      <w:start w:val="1"/>
      <w:numFmt w:val="none"/>
      <w:suff w:val="nothing"/>
      <w:lvlText w:val="%2"/>
      <w:lvlJc w:val="left"/>
      <w:pPr>
        <w:ind w:left="576" w:hanging="576"/>
      </w:pPr>
      <w:rPr>
        <w:b/>
        <w:i/>
        <w:position w:val="0"/>
        <w:sz w:val="22"/>
        <w:vertAlign w:val="baseline"/>
      </w:rPr>
    </w:lvl>
    <w:lvl w:ilvl="2">
      <w:start w:val="1"/>
      <w:numFmt w:val="none"/>
      <w:suff w:val="nothing"/>
      <w:lvlText w:val="%3"/>
      <w:lvlJc w:val="left"/>
      <w:pPr>
        <w:ind w:left="720" w:hanging="720"/>
      </w:pPr>
      <w:rPr>
        <w:position w:val="0"/>
        <w:sz w:val="22"/>
        <w:vertAlign w:val="baseline"/>
      </w:rPr>
    </w:lvl>
    <w:lvl w:ilvl="3">
      <w:start w:val="1"/>
      <w:numFmt w:val="none"/>
      <w:suff w:val="nothing"/>
      <w:lvlText w:val="%4"/>
      <w:lvlJc w:val="left"/>
      <w:pPr>
        <w:ind w:left="864" w:hanging="864"/>
      </w:pPr>
    </w:lvl>
    <w:lvl w:ilvl="4">
      <w:start w:val="1"/>
      <w:numFmt w:val="none"/>
      <w:suff w:val="nothing"/>
      <w:lvlText w:val="%5"/>
      <w:lvlJc w:val="left"/>
      <w:pPr>
        <w:ind w:left="1008" w:hanging="1008"/>
      </w:pPr>
    </w:lvl>
    <w:lvl w:ilvl="5">
      <w:start w:val="1"/>
      <w:numFmt w:val="none"/>
      <w:suff w:val="nothing"/>
      <w:lvlText w:val="%6"/>
      <w:lvlJc w:val="left"/>
      <w:pPr>
        <w:ind w:left="1152" w:hanging="1152"/>
      </w:pPr>
    </w:lvl>
    <w:lvl w:ilvl="6">
      <w:start w:val="1"/>
      <w:numFmt w:val="none"/>
      <w:suff w:val="nothing"/>
      <w:lvlText w:val="%7"/>
      <w:lvlJc w:val="left"/>
      <w:pPr>
        <w:ind w:left="1296" w:hanging="1296"/>
      </w:pPr>
    </w:lvl>
    <w:lvl w:ilvl="7">
      <w:start w:val="1"/>
      <w:numFmt w:val="none"/>
      <w:suff w:val="nothing"/>
      <w:lvlText w:val="%8"/>
      <w:lvlJc w:val="left"/>
      <w:pPr>
        <w:ind w:left="1440" w:hanging="1440"/>
      </w:pPr>
    </w:lvl>
    <w:lvl w:ilvl="8">
      <w:start w:val="1"/>
      <w:numFmt w:val="none"/>
      <w:suff w:val="nothing"/>
      <w:lvlText w:val="%9"/>
      <w:lvlJc w:val="left"/>
      <w:pPr>
        <w:ind w:left="1584" w:hanging="1584"/>
      </w:pPr>
    </w:lvl>
  </w:abstractNum>
  <w:abstractNum w:abstractNumId="27" w15:restartNumberingAfterBreak="0">
    <w:nsid w:val="52067516"/>
    <w:multiLevelType w:val="hybridMultilevel"/>
    <w:tmpl w:val="BA02927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547D0356"/>
    <w:multiLevelType w:val="hybridMultilevel"/>
    <w:tmpl w:val="EF7CF1FA"/>
    <w:lvl w:ilvl="0" w:tplc="9716B086">
      <w:start w:val="1"/>
      <w:numFmt w:val="lowerLetter"/>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55BE3051"/>
    <w:multiLevelType w:val="hybridMultilevel"/>
    <w:tmpl w:val="CA2C7EDC"/>
    <w:lvl w:ilvl="0" w:tplc="B7DE6EC4">
      <w:start w:val="1"/>
      <w:numFmt w:val="decimal"/>
      <w:lvlText w:val="%1."/>
      <w:lvlJc w:val="left"/>
      <w:pPr>
        <w:ind w:left="502" w:hanging="360"/>
      </w:pPr>
      <w:rPr>
        <w:rFonts w:ascii="Arial Narrow" w:hAnsi="Arial Narrow" w:hint="default"/>
        <w:b/>
        <w:sz w:val="20"/>
        <w:szCs w:val="20"/>
      </w:rPr>
    </w:lvl>
    <w:lvl w:ilvl="1" w:tplc="21A8ACE2">
      <w:start w:val="1"/>
      <w:numFmt w:val="lowerLetter"/>
      <w:lvlText w:val="%2."/>
      <w:lvlJc w:val="left"/>
      <w:pPr>
        <w:ind w:left="1440" w:hanging="360"/>
      </w:pPr>
      <w:rPr>
        <w:b/>
      </w:r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584C129A"/>
    <w:multiLevelType w:val="hybridMultilevel"/>
    <w:tmpl w:val="1FA0A4EC"/>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15:restartNumberingAfterBreak="0">
    <w:nsid w:val="5BA75233"/>
    <w:multiLevelType w:val="multilevel"/>
    <w:tmpl w:val="75EA28CC"/>
    <w:lvl w:ilvl="0">
      <w:numFmt w:val="bullet"/>
      <w:lvlText w:val="➢"/>
      <w:lvlJc w:val="left"/>
      <w:pPr>
        <w:ind w:left="720" w:hanging="360"/>
      </w:pPr>
      <w:rPr>
        <w:rFonts w:ascii="StarSymbol" w:hAnsi="StarSymbol"/>
      </w:rPr>
    </w:lvl>
    <w:lvl w:ilvl="1">
      <w:numFmt w:val="bullet"/>
      <w:lvlText w:val="➢"/>
      <w:lvlJc w:val="left"/>
      <w:pPr>
        <w:ind w:left="1080" w:hanging="360"/>
      </w:pPr>
      <w:rPr>
        <w:rFonts w:ascii="StarSymbol" w:hAnsi="StarSymbol"/>
      </w:rPr>
    </w:lvl>
    <w:lvl w:ilvl="2">
      <w:numFmt w:val="bullet"/>
      <w:lvlText w:val="➢"/>
      <w:lvlJc w:val="left"/>
      <w:pPr>
        <w:ind w:left="1440" w:hanging="360"/>
      </w:pPr>
      <w:rPr>
        <w:rFonts w:ascii="StarSymbol" w:hAnsi="StarSymbol"/>
      </w:rPr>
    </w:lvl>
    <w:lvl w:ilvl="3">
      <w:numFmt w:val="bullet"/>
      <w:lvlText w:val="➢"/>
      <w:lvlJc w:val="left"/>
      <w:pPr>
        <w:ind w:left="1800" w:hanging="360"/>
      </w:pPr>
      <w:rPr>
        <w:rFonts w:ascii="StarSymbol" w:hAnsi="StarSymbol"/>
      </w:rPr>
    </w:lvl>
    <w:lvl w:ilvl="4">
      <w:numFmt w:val="bullet"/>
      <w:lvlText w:val="➢"/>
      <w:lvlJc w:val="left"/>
      <w:pPr>
        <w:ind w:left="2160" w:hanging="360"/>
      </w:pPr>
      <w:rPr>
        <w:rFonts w:ascii="StarSymbol" w:hAnsi="StarSymbol"/>
      </w:rPr>
    </w:lvl>
    <w:lvl w:ilvl="5">
      <w:numFmt w:val="bullet"/>
      <w:lvlText w:val="➢"/>
      <w:lvlJc w:val="left"/>
      <w:pPr>
        <w:ind w:left="2520" w:hanging="360"/>
      </w:pPr>
      <w:rPr>
        <w:rFonts w:ascii="StarSymbol" w:hAnsi="StarSymbol"/>
      </w:rPr>
    </w:lvl>
    <w:lvl w:ilvl="6">
      <w:numFmt w:val="bullet"/>
      <w:lvlText w:val="➢"/>
      <w:lvlJc w:val="left"/>
      <w:pPr>
        <w:ind w:left="2880" w:hanging="360"/>
      </w:pPr>
      <w:rPr>
        <w:rFonts w:ascii="StarSymbol" w:hAnsi="StarSymbol"/>
      </w:rPr>
    </w:lvl>
    <w:lvl w:ilvl="7">
      <w:numFmt w:val="bullet"/>
      <w:lvlText w:val="➢"/>
      <w:lvlJc w:val="left"/>
      <w:pPr>
        <w:ind w:left="3240" w:hanging="360"/>
      </w:pPr>
      <w:rPr>
        <w:rFonts w:ascii="StarSymbol" w:hAnsi="StarSymbol"/>
      </w:rPr>
    </w:lvl>
    <w:lvl w:ilvl="8">
      <w:numFmt w:val="bullet"/>
      <w:lvlText w:val="➢"/>
      <w:lvlJc w:val="left"/>
      <w:pPr>
        <w:ind w:left="3600" w:hanging="360"/>
      </w:pPr>
      <w:rPr>
        <w:rFonts w:ascii="StarSymbol" w:hAnsi="StarSymbol"/>
      </w:rPr>
    </w:lvl>
  </w:abstractNum>
  <w:abstractNum w:abstractNumId="32" w15:restartNumberingAfterBreak="0">
    <w:nsid w:val="650C3D1A"/>
    <w:multiLevelType w:val="multilevel"/>
    <w:tmpl w:val="8370E26C"/>
    <w:lvl w:ilvl="0">
      <w:numFmt w:val="bullet"/>
      <w:lvlText w:val="➢"/>
      <w:lvlJc w:val="left"/>
      <w:pPr>
        <w:ind w:left="720" w:hanging="360"/>
      </w:pPr>
      <w:rPr>
        <w:rFonts w:ascii="StarSymbol" w:hAnsi="StarSymbol"/>
      </w:rPr>
    </w:lvl>
    <w:lvl w:ilvl="1">
      <w:numFmt w:val="bullet"/>
      <w:lvlText w:val="➢"/>
      <w:lvlJc w:val="left"/>
      <w:pPr>
        <w:ind w:left="1080" w:hanging="360"/>
      </w:pPr>
      <w:rPr>
        <w:rFonts w:ascii="StarSymbol" w:hAnsi="StarSymbol"/>
      </w:rPr>
    </w:lvl>
    <w:lvl w:ilvl="2">
      <w:numFmt w:val="bullet"/>
      <w:lvlText w:val="➢"/>
      <w:lvlJc w:val="left"/>
      <w:pPr>
        <w:ind w:left="1440" w:hanging="360"/>
      </w:pPr>
      <w:rPr>
        <w:rFonts w:ascii="StarSymbol" w:hAnsi="StarSymbol"/>
      </w:rPr>
    </w:lvl>
    <w:lvl w:ilvl="3">
      <w:numFmt w:val="bullet"/>
      <w:lvlText w:val="➢"/>
      <w:lvlJc w:val="left"/>
      <w:pPr>
        <w:ind w:left="1800" w:hanging="360"/>
      </w:pPr>
      <w:rPr>
        <w:rFonts w:ascii="StarSymbol" w:hAnsi="StarSymbol"/>
      </w:rPr>
    </w:lvl>
    <w:lvl w:ilvl="4">
      <w:numFmt w:val="bullet"/>
      <w:lvlText w:val="➢"/>
      <w:lvlJc w:val="left"/>
      <w:pPr>
        <w:ind w:left="2160" w:hanging="360"/>
      </w:pPr>
      <w:rPr>
        <w:rFonts w:ascii="StarSymbol" w:hAnsi="StarSymbol"/>
      </w:rPr>
    </w:lvl>
    <w:lvl w:ilvl="5">
      <w:numFmt w:val="bullet"/>
      <w:lvlText w:val="➢"/>
      <w:lvlJc w:val="left"/>
      <w:pPr>
        <w:ind w:left="2520" w:hanging="360"/>
      </w:pPr>
      <w:rPr>
        <w:rFonts w:ascii="StarSymbol" w:hAnsi="StarSymbol"/>
      </w:rPr>
    </w:lvl>
    <w:lvl w:ilvl="6">
      <w:numFmt w:val="bullet"/>
      <w:lvlText w:val="➢"/>
      <w:lvlJc w:val="left"/>
      <w:pPr>
        <w:ind w:left="2880" w:hanging="360"/>
      </w:pPr>
      <w:rPr>
        <w:rFonts w:ascii="StarSymbol" w:hAnsi="StarSymbol"/>
      </w:rPr>
    </w:lvl>
    <w:lvl w:ilvl="7">
      <w:numFmt w:val="bullet"/>
      <w:lvlText w:val="➢"/>
      <w:lvlJc w:val="left"/>
      <w:pPr>
        <w:ind w:left="3240" w:hanging="360"/>
      </w:pPr>
      <w:rPr>
        <w:rFonts w:ascii="StarSymbol" w:hAnsi="StarSymbol"/>
      </w:rPr>
    </w:lvl>
    <w:lvl w:ilvl="8">
      <w:numFmt w:val="bullet"/>
      <w:lvlText w:val="➢"/>
      <w:lvlJc w:val="left"/>
      <w:pPr>
        <w:ind w:left="3600" w:hanging="360"/>
      </w:pPr>
      <w:rPr>
        <w:rFonts w:ascii="StarSymbol" w:hAnsi="StarSymbol"/>
      </w:rPr>
    </w:lvl>
  </w:abstractNum>
  <w:abstractNum w:abstractNumId="33" w15:restartNumberingAfterBreak="0">
    <w:nsid w:val="69D5689C"/>
    <w:multiLevelType w:val="hybridMultilevel"/>
    <w:tmpl w:val="2C6EECEA"/>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4" w15:restartNumberingAfterBreak="0">
    <w:nsid w:val="6AB3120A"/>
    <w:multiLevelType w:val="multilevel"/>
    <w:tmpl w:val="664AAA4C"/>
    <w:lvl w:ilvl="0">
      <w:numFmt w:val="bullet"/>
      <w:lvlText w:val="➢"/>
      <w:lvlJc w:val="left"/>
      <w:pPr>
        <w:ind w:left="720" w:hanging="360"/>
      </w:pPr>
      <w:rPr>
        <w:rFonts w:ascii="StarSymbol" w:hAnsi="StarSymbol"/>
      </w:rPr>
    </w:lvl>
    <w:lvl w:ilvl="1">
      <w:numFmt w:val="bullet"/>
      <w:lvlText w:val="➢"/>
      <w:lvlJc w:val="left"/>
      <w:pPr>
        <w:ind w:left="1080" w:hanging="360"/>
      </w:pPr>
      <w:rPr>
        <w:rFonts w:ascii="StarSymbol" w:hAnsi="StarSymbol"/>
      </w:rPr>
    </w:lvl>
    <w:lvl w:ilvl="2">
      <w:numFmt w:val="bullet"/>
      <w:lvlText w:val="➢"/>
      <w:lvlJc w:val="left"/>
      <w:pPr>
        <w:ind w:left="1440" w:hanging="360"/>
      </w:pPr>
      <w:rPr>
        <w:rFonts w:ascii="StarSymbol" w:hAnsi="StarSymbol"/>
      </w:rPr>
    </w:lvl>
    <w:lvl w:ilvl="3">
      <w:numFmt w:val="bullet"/>
      <w:lvlText w:val="➢"/>
      <w:lvlJc w:val="left"/>
      <w:pPr>
        <w:ind w:left="1800" w:hanging="360"/>
      </w:pPr>
      <w:rPr>
        <w:rFonts w:ascii="StarSymbol" w:hAnsi="StarSymbol"/>
      </w:rPr>
    </w:lvl>
    <w:lvl w:ilvl="4">
      <w:numFmt w:val="bullet"/>
      <w:lvlText w:val="➢"/>
      <w:lvlJc w:val="left"/>
      <w:pPr>
        <w:ind w:left="2160" w:hanging="360"/>
      </w:pPr>
      <w:rPr>
        <w:rFonts w:ascii="StarSymbol" w:hAnsi="StarSymbol"/>
      </w:rPr>
    </w:lvl>
    <w:lvl w:ilvl="5">
      <w:numFmt w:val="bullet"/>
      <w:lvlText w:val="➢"/>
      <w:lvlJc w:val="left"/>
      <w:pPr>
        <w:ind w:left="2520" w:hanging="360"/>
      </w:pPr>
      <w:rPr>
        <w:rFonts w:ascii="StarSymbol" w:hAnsi="StarSymbol"/>
      </w:rPr>
    </w:lvl>
    <w:lvl w:ilvl="6">
      <w:numFmt w:val="bullet"/>
      <w:lvlText w:val="➢"/>
      <w:lvlJc w:val="left"/>
      <w:pPr>
        <w:ind w:left="2880" w:hanging="360"/>
      </w:pPr>
      <w:rPr>
        <w:rFonts w:ascii="StarSymbol" w:hAnsi="StarSymbol"/>
      </w:rPr>
    </w:lvl>
    <w:lvl w:ilvl="7">
      <w:numFmt w:val="bullet"/>
      <w:lvlText w:val="➢"/>
      <w:lvlJc w:val="left"/>
      <w:pPr>
        <w:ind w:left="3240" w:hanging="360"/>
      </w:pPr>
      <w:rPr>
        <w:rFonts w:ascii="StarSymbol" w:hAnsi="StarSymbol"/>
      </w:rPr>
    </w:lvl>
    <w:lvl w:ilvl="8">
      <w:numFmt w:val="bullet"/>
      <w:lvlText w:val="➢"/>
      <w:lvlJc w:val="left"/>
      <w:pPr>
        <w:ind w:left="3600" w:hanging="360"/>
      </w:pPr>
      <w:rPr>
        <w:rFonts w:ascii="StarSymbol" w:hAnsi="StarSymbol"/>
      </w:rPr>
    </w:lvl>
  </w:abstractNum>
  <w:abstractNum w:abstractNumId="35" w15:restartNumberingAfterBreak="0">
    <w:nsid w:val="6B626051"/>
    <w:multiLevelType w:val="hybridMultilevel"/>
    <w:tmpl w:val="2B78E3F0"/>
    <w:lvl w:ilvl="0" w:tplc="F9EEBA0A">
      <w:start w:val="1"/>
      <w:numFmt w:val="lowerLetter"/>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15:restartNumberingAfterBreak="0">
    <w:nsid w:val="7419365C"/>
    <w:multiLevelType w:val="multilevel"/>
    <w:tmpl w:val="49F49EE8"/>
    <w:lvl w:ilvl="0">
      <w:numFmt w:val="bullet"/>
      <w:lvlText w:val="➢"/>
      <w:lvlJc w:val="left"/>
      <w:pPr>
        <w:ind w:left="720" w:hanging="360"/>
      </w:pPr>
      <w:rPr>
        <w:rFonts w:ascii="StarSymbol" w:hAnsi="StarSymbol"/>
      </w:rPr>
    </w:lvl>
    <w:lvl w:ilvl="1">
      <w:numFmt w:val="bullet"/>
      <w:lvlText w:val="➢"/>
      <w:lvlJc w:val="left"/>
      <w:pPr>
        <w:ind w:left="1080" w:hanging="360"/>
      </w:pPr>
      <w:rPr>
        <w:rFonts w:ascii="StarSymbol" w:hAnsi="StarSymbol"/>
      </w:rPr>
    </w:lvl>
    <w:lvl w:ilvl="2">
      <w:numFmt w:val="bullet"/>
      <w:lvlText w:val="➢"/>
      <w:lvlJc w:val="left"/>
      <w:pPr>
        <w:ind w:left="1440" w:hanging="360"/>
      </w:pPr>
      <w:rPr>
        <w:rFonts w:ascii="StarSymbol" w:hAnsi="StarSymbol"/>
      </w:rPr>
    </w:lvl>
    <w:lvl w:ilvl="3">
      <w:numFmt w:val="bullet"/>
      <w:lvlText w:val="➢"/>
      <w:lvlJc w:val="left"/>
      <w:pPr>
        <w:ind w:left="1800" w:hanging="360"/>
      </w:pPr>
      <w:rPr>
        <w:rFonts w:ascii="StarSymbol" w:hAnsi="StarSymbol"/>
      </w:rPr>
    </w:lvl>
    <w:lvl w:ilvl="4">
      <w:numFmt w:val="bullet"/>
      <w:lvlText w:val="➢"/>
      <w:lvlJc w:val="left"/>
      <w:pPr>
        <w:ind w:left="2160" w:hanging="360"/>
      </w:pPr>
      <w:rPr>
        <w:rFonts w:ascii="StarSymbol" w:hAnsi="StarSymbol"/>
      </w:rPr>
    </w:lvl>
    <w:lvl w:ilvl="5">
      <w:numFmt w:val="bullet"/>
      <w:lvlText w:val="➢"/>
      <w:lvlJc w:val="left"/>
      <w:pPr>
        <w:ind w:left="2520" w:hanging="360"/>
      </w:pPr>
      <w:rPr>
        <w:rFonts w:ascii="StarSymbol" w:hAnsi="StarSymbol"/>
      </w:rPr>
    </w:lvl>
    <w:lvl w:ilvl="6">
      <w:numFmt w:val="bullet"/>
      <w:lvlText w:val="➢"/>
      <w:lvlJc w:val="left"/>
      <w:pPr>
        <w:ind w:left="2880" w:hanging="360"/>
      </w:pPr>
      <w:rPr>
        <w:rFonts w:ascii="StarSymbol" w:hAnsi="StarSymbol"/>
      </w:rPr>
    </w:lvl>
    <w:lvl w:ilvl="7">
      <w:numFmt w:val="bullet"/>
      <w:lvlText w:val="➢"/>
      <w:lvlJc w:val="left"/>
      <w:pPr>
        <w:ind w:left="3240" w:hanging="360"/>
      </w:pPr>
      <w:rPr>
        <w:rFonts w:ascii="StarSymbol" w:hAnsi="StarSymbol"/>
      </w:rPr>
    </w:lvl>
    <w:lvl w:ilvl="8">
      <w:numFmt w:val="bullet"/>
      <w:lvlText w:val="➢"/>
      <w:lvlJc w:val="left"/>
      <w:pPr>
        <w:ind w:left="3600" w:hanging="360"/>
      </w:pPr>
      <w:rPr>
        <w:rFonts w:ascii="StarSymbol" w:hAnsi="StarSymbol"/>
      </w:rPr>
    </w:lvl>
  </w:abstractNum>
  <w:abstractNum w:abstractNumId="37" w15:restartNumberingAfterBreak="0">
    <w:nsid w:val="7A543D0C"/>
    <w:multiLevelType w:val="hybridMultilevel"/>
    <w:tmpl w:val="977AC776"/>
    <w:lvl w:ilvl="0" w:tplc="B7DE6EC4">
      <w:start w:val="1"/>
      <w:numFmt w:val="decimal"/>
      <w:lvlText w:val="%1."/>
      <w:lvlJc w:val="left"/>
      <w:pPr>
        <w:ind w:left="720" w:hanging="360"/>
      </w:pPr>
      <w:rPr>
        <w:rFonts w:ascii="Arial Narrow" w:hAnsi="Arial Narrow" w:hint="default"/>
        <w:b/>
        <w:sz w:val="20"/>
        <w:szCs w:val="20"/>
      </w:rPr>
    </w:lvl>
    <w:lvl w:ilvl="1" w:tplc="10090001">
      <w:start w:val="1"/>
      <w:numFmt w:val="bullet"/>
      <w:lvlText w:val=""/>
      <w:lvlJc w:val="left"/>
      <w:pPr>
        <w:ind w:left="1440" w:hanging="360"/>
      </w:pPr>
      <w:rPr>
        <w:rFonts w:ascii="Symbol" w:hAnsi="Symbol"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8" w15:restartNumberingAfterBreak="0">
    <w:nsid w:val="7CE76BA8"/>
    <w:multiLevelType w:val="hybridMultilevel"/>
    <w:tmpl w:val="C604191A"/>
    <w:lvl w:ilvl="0" w:tplc="10090001">
      <w:start w:val="1"/>
      <w:numFmt w:val="bullet"/>
      <w:lvlText w:val=""/>
      <w:lvlJc w:val="left"/>
      <w:pPr>
        <w:ind w:left="1440" w:hanging="360"/>
      </w:pPr>
      <w:rPr>
        <w:rFonts w:ascii="Symbol" w:hAnsi="Symbol" w:hint="default"/>
      </w:rPr>
    </w:lvl>
    <w:lvl w:ilvl="1" w:tplc="10090003">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9" w15:restartNumberingAfterBreak="0">
    <w:nsid w:val="7D6C7D52"/>
    <w:multiLevelType w:val="hybridMultilevel"/>
    <w:tmpl w:val="2284A652"/>
    <w:lvl w:ilvl="0" w:tplc="2E3E7BE2">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497769194">
    <w:abstractNumId w:val="26"/>
  </w:num>
  <w:num w:numId="2" w16cid:durableId="1103110106">
    <w:abstractNumId w:val="11"/>
  </w:num>
  <w:num w:numId="3" w16cid:durableId="2111126169">
    <w:abstractNumId w:val="6"/>
    <w:lvlOverride w:ilvl="0">
      <w:lvl w:ilvl="0">
        <w:start w:val="4"/>
        <w:numFmt w:val="decimal"/>
        <w:lvlText w:val="%1."/>
        <w:lvlJc w:val="left"/>
        <w:pPr>
          <w:ind w:left="4083" w:firstLine="3723"/>
        </w:pPr>
        <w:rPr>
          <w:rFonts w:cs="Arial Narrow"/>
        </w:rPr>
      </w:lvl>
    </w:lvlOverride>
  </w:num>
  <w:num w:numId="4" w16cid:durableId="1519461868">
    <w:abstractNumId w:val="6"/>
    <w:lvlOverride w:ilvl="0">
      <w:startOverride w:val="4"/>
    </w:lvlOverride>
  </w:num>
  <w:num w:numId="5" w16cid:durableId="306252104">
    <w:abstractNumId w:val="21"/>
  </w:num>
  <w:num w:numId="6" w16cid:durableId="1450470718">
    <w:abstractNumId w:val="17"/>
  </w:num>
  <w:num w:numId="7" w16cid:durableId="1977224595">
    <w:abstractNumId w:val="19"/>
  </w:num>
  <w:num w:numId="8" w16cid:durableId="1717464135">
    <w:abstractNumId w:val="22"/>
  </w:num>
  <w:num w:numId="9" w16cid:durableId="1153136790">
    <w:abstractNumId w:val="32"/>
  </w:num>
  <w:num w:numId="10" w16cid:durableId="877158225">
    <w:abstractNumId w:val="36"/>
  </w:num>
  <w:num w:numId="11" w16cid:durableId="17244469">
    <w:abstractNumId w:val="34"/>
  </w:num>
  <w:num w:numId="12" w16cid:durableId="710347525">
    <w:abstractNumId w:val="31"/>
  </w:num>
  <w:num w:numId="13" w16cid:durableId="959603377">
    <w:abstractNumId w:val="20"/>
  </w:num>
  <w:num w:numId="14" w16cid:durableId="1267156476">
    <w:abstractNumId w:val="29"/>
  </w:num>
  <w:num w:numId="15" w16cid:durableId="1663662469">
    <w:abstractNumId w:val="16"/>
  </w:num>
  <w:num w:numId="16" w16cid:durableId="1225025407">
    <w:abstractNumId w:val="8"/>
  </w:num>
  <w:num w:numId="17" w16cid:durableId="2108185048">
    <w:abstractNumId w:val="18"/>
  </w:num>
  <w:num w:numId="18" w16cid:durableId="1566799558">
    <w:abstractNumId w:val="37"/>
  </w:num>
  <w:num w:numId="19" w16cid:durableId="568536125">
    <w:abstractNumId w:val="9"/>
  </w:num>
  <w:num w:numId="20" w16cid:durableId="284118485">
    <w:abstractNumId w:val="27"/>
  </w:num>
  <w:num w:numId="21" w16cid:durableId="193660088">
    <w:abstractNumId w:val="3"/>
  </w:num>
  <w:num w:numId="22" w16cid:durableId="1232349522">
    <w:abstractNumId w:val="0"/>
  </w:num>
  <w:num w:numId="23" w16cid:durableId="291443787">
    <w:abstractNumId w:val="10"/>
  </w:num>
  <w:num w:numId="24" w16cid:durableId="137263693">
    <w:abstractNumId w:val="35"/>
  </w:num>
  <w:num w:numId="25" w16cid:durableId="913053603">
    <w:abstractNumId w:val="30"/>
  </w:num>
  <w:num w:numId="26" w16cid:durableId="260918474">
    <w:abstractNumId w:val="7"/>
  </w:num>
  <w:num w:numId="27" w16cid:durableId="845364891">
    <w:abstractNumId w:val="28"/>
  </w:num>
  <w:num w:numId="28" w16cid:durableId="898323216">
    <w:abstractNumId w:val="14"/>
  </w:num>
  <w:num w:numId="29" w16cid:durableId="204950157">
    <w:abstractNumId w:val="25"/>
  </w:num>
  <w:num w:numId="30" w16cid:durableId="194193792">
    <w:abstractNumId w:val="33"/>
  </w:num>
  <w:num w:numId="31" w16cid:durableId="327906935">
    <w:abstractNumId w:val="24"/>
  </w:num>
  <w:num w:numId="32" w16cid:durableId="1962103474">
    <w:abstractNumId w:val="38"/>
  </w:num>
  <w:num w:numId="33" w16cid:durableId="2069985702">
    <w:abstractNumId w:val="13"/>
  </w:num>
  <w:num w:numId="34" w16cid:durableId="1887788971">
    <w:abstractNumId w:val="1"/>
  </w:num>
  <w:num w:numId="35" w16cid:durableId="1173958235">
    <w:abstractNumId w:val="39"/>
  </w:num>
  <w:num w:numId="36" w16cid:durableId="709261127">
    <w:abstractNumId w:val="15"/>
  </w:num>
  <w:num w:numId="37" w16cid:durableId="439109703">
    <w:abstractNumId w:val="12"/>
  </w:num>
  <w:num w:numId="38" w16cid:durableId="1678459901">
    <w:abstractNumId w:val="6"/>
  </w:num>
  <w:num w:numId="39" w16cid:durableId="266352186">
    <w:abstractNumId w:val="2"/>
  </w:num>
  <w:num w:numId="40" w16cid:durableId="1796218759">
    <w:abstractNumId w:val="4"/>
  </w:num>
  <w:num w:numId="41" w16cid:durableId="243342542">
    <w:abstractNumId w:val="23"/>
  </w:num>
  <w:num w:numId="42" w16cid:durableId="191793152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autoHyphenation/>
  <w:drawingGridHorizontalSpacing w:val="110"/>
  <w:displayHorizontalDrawingGridEvery w:val="2"/>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M0NgPSJpaGFpYWpko6SsGpxcWZ+XkgBSa1ACRP3W8sAAAA"/>
  </w:docVars>
  <w:rsids>
    <w:rsidRoot w:val="001C353E"/>
    <w:rsid w:val="00001464"/>
    <w:rsid w:val="00001635"/>
    <w:rsid w:val="000025EA"/>
    <w:rsid w:val="00002601"/>
    <w:rsid w:val="00002673"/>
    <w:rsid w:val="00003433"/>
    <w:rsid w:val="00003478"/>
    <w:rsid w:val="00003B5A"/>
    <w:rsid w:val="000044AE"/>
    <w:rsid w:val="00005482"/>
    <w:rsid w:val="000059CC"/>
    <w:rsid w:val="000061F9"/>
    <w:rsid w:val="00006200"/>
    <w:rsid w:val="00006B5A"/>
    <w:rsid w:val="00006F0F"/>
    <w:rsid w:val="00010913"/>
    <w:rsid w:val="00010DBB"/>
    <w:rsid w:val="00010F8F"/>
    <w:rsid w:val="0001104E"/>
    <w:rsid w:val="0001113C"/>
    <w:rsid w:val="0001175C"/>
    <w:rsid w:val="0001176D"/>
    <w:rsid w:val="00013142"/>
    <w:rsid w:val="0001352B"/>
    <w:rsid w:val="00015EA3"/>
    <w:rsid w:val="00015F39"/>
    <w:rsid w:val="00016DEA"/>
    <w:rsid w:val="000178CF"/>
    <w:rsid w:val="00024803"/>
    <w:rsid w:val="00024E2E"/>
    <w:rsid w:val="000250D5"/>
    <w:rsid w:val="000251E0"/>
    <w:rsid w:val="00026642"/>
    <w:rsid w:val="0002669C"/>
    <w:rsid w:val="00027186"/>
    <w:rsid w:val="00027BB6"/>
    <w:rsid w:val="00030B6D"/>
    <w:rsid w:val="0003134F"/>
    <w:rsid w:val="00032674"/>
    <w:rsid w:val="00033240"/>
    <w:rsid w:val="00033E40"/>
    <w:rsid w:val="000347EE"/>
    <w:rsid w:val="000349EC"/>
    <w:rsid w:val="00035D50"/>
    <w:rsid w:val="0003626D"/>
    <w:rsid w:val="000366ED"/>
    <w:rsid w:val="00036C34"/>
    <w:rsid w:val="000403FD"/>
    <w:rsid w:val="00040DC8"/>
    <w:rsid w:val="00042AAC"/>
    <w:rsid w:val="00042DCF"/>
    <w:rsid w:val="00043615"/>
    <w:rsid w:val="00043877"/>
    <w:rsid w:val="0004409F"/>
    <w:rsid w:val="00044F1F"/>
    <w:rsid w:val="0004526D"/>
    <w:rsid w:val="000453AC"/>
    <w:rsid w:val="00046211"/>
    <w:rsid w:val="000462B4"/>
    <w:rsid w:val="0004688B"/>
    <w:rsid w:val="00050200"/>
    <w:rsid w:val="0005047C"/>
    <w:rsid w:val="000516C0"/>
    <w:rsid w:val="00051841"/>
    <w:rsid w:val="000519C0"/>
    <w:rsid w:val="00051DB7"/>
    <w:rsid w:val="000529ED"/>
    <w:rsid w:val="00052C9C"/>
    <w:rsid w:val="00052F33"/>
    <w:rsid w:val="0005376E"/>
    <w:rsid w:val="00053B6E"/>
    <w:rsid w:val="00053B97"/>
    <w:rsid w:val="00053CAC"/>
    <w:rsid w:val="0005513E"/>
    <w:rsid w:val="00056516"/>
    <w:rsid w:val="00056536"/>
    <w:rsid w:val="000569B7"/>
    <w:rsid w:val="00057995"/>
    <w:rsid w:val="00057D1C"/>
    <w:rsid w:val="00057FFC"/>
    <w:rsid w:val="0006054F"/>
    <w:rsid w:val="00061094"/>
    <w:rsid w:val="000612A4"/>
    <w:rsid w:val="00061CFD"/>
    <w:rsid w:val="0006264D"/>
    <w:rsid w:val="00062C2B"/>
    <w:rsid w:val="00063214"/>
    <w:rsid w:val="00063536"/>
    <w:rsid w:val="00063592"/>
    <w:rsid w:val="00063A56"/>
    <w:rsid w:val="000640B8"/>
    <w:rsid w:val="00065F66"/>
    <w:rsid w:val="00067041"/>
    <w:rsid w:val="0006767A"/>
    <w:rsid w:val="00071F48"/>
    <w:rsid w:val="000724F9"/>
    <w:rsid w:val="00073069"/>
    <w:rsid w:val="00073C26"/>
    <w:rsid w:val="00074E79"/>
    <w:rsid w:val="0007691F"/>
    <w:rsid w:val="00077D38"/>
    <w:rsid w:val="00077EAB"/>
    <w:rsid w:val="0008086C"/>
    <w:rsid w:val="00081231"/>
    <w:rsid w:val="00082748"/>
    <w:rsid w:val="000831B6"/>
    <w:rsid w:val="0008367D"/>
    <w:rsid w:val="00083D71"/>
    <w:rsid w:val="00084F2D"/>
    <w:rsid w:val="00084FC7"/>
    <w:rsid w:val="00085126"/>
    <w:rsid w:val="000860F3"/>
    <w:rsid w:val="000869AC"/>
    <w:rsid w:val="00086C96"/>
    <w:rsid w:val="00090796"/>
    <w:rsid w:val="00090E6E"/>
    <w:rsid w:val="00092061"/>
    <w:rsid w:val="0009456E"/>
    <w:rsid w:val="00094A5F"/>
    <w:rsid w:val="00095920"/>
    <w:rsid w:val="00095B64"/>
    <w:rsid w:val="00095CE1"/>
    <w:rsid w:val="000979C3"/>
    <w:rsid w:val="00097C70"/>
    <w:rsid w:val="00097E1B"/>
    <w:rsid w:val="000A2E0F"/>
    <w:rsid w:val="000A3A33"/>
    <w:rsid w:val="000A591A"/>
    <w:rsid w:val="000A5BBC"/>
    <w:rsid w:val="000A656D"/>
    <w:rsid w:val="000A6C9F"/>
    <w:rsid w:val="000A71DB"/>
    <w:rsid w:val="000A74EE"/>
    <w:rsid w:val="000A77F8"/>
    <w:rsid w:val="000B1B3E"/>
    <w:rsid w:val="000B3E2C"/>
    <w:rsid w:val="000B44D3"/>
    <w:rsid w:val="000B5564"/>
    <w:rsid w:val="000B59AA"/>
    <w:rsid w:val="000B5FD7"/>
    <w:rsid w:val="000B6072"/>
    <w:rsid w:val="000B6C19"/>
    <w:rsid w:val="000B7A42"/>
    <w:rsid w:val="000C09B9"/>
    <w:rsid w:val="000C1301"/>
    <w:rsid w:val="000C15B2"/>
    <w:rsid w:val="000C1A4D"/>
    <w:rsid w:val="000C4022"/>
    <w:rsid w:val="000C5016"/>
    <w:rsid w:val="000C5663"/>
    <w:rsid w:val="000C7608"/>
    <w:rsid w:val="000C7E27"/>
    <w:rsid w:val="000C7E85"/>
    <w:rsid w:val="000D04E8"/>
    <w:rsid w:val="000D2B50"/>
    <w:rsid w:val="000D3141"/>
    <w:rsid w:val="000D69EB"/>
    <w:rsid w:val="000D7530"/>
    <w:rsid w:val="000D7FD4"/>
    <w:rsid w:val="000E30F4"/>
    <w:rsid w:val="000E3600"/>
    <w:rsid w:val="000E448B"/>
    <w:rsid w:val="000E6BAE"/>
    <w:rsid w:val="000E6E4D"/>
    <w:rsid w:val="000E73BA"/>
    <w:rsid w:val="000F0BD3"/>
    <w:rsid w:val="000F1F14"/>
    <w:rsid w:val="000F3425"/>
    <w:rsid w:val="000F38E6"/>
    <w:rsid w:val="000F6980"/>
    <w:rsid w:val="000F712A"/>
    <w:rsid w:val="000F7262"/>
    <w:rsid w:val="000F7C7C"/>
    <w:rsid w:val="00100D8F"/>
    <w:rsid w:val="00100F61"/>
    <w:rsid w:val="00101C31"/>
    <w:rsid w:val="001020CF"/>
    <w:rsid w:val="001033A6"/>
    <w:rsid w:val="00103634"/>
    <w:rsid w:val="001044E3"/>
    <w:rsid w:val="001047F0"/>
    <w:rsid w:val="00104C85"/>
    <w:rsid w:val="001050AF"/>
    <w:rsid w:val="00105EAD"/>
    <w:rsid w:val="0010604D"/>
    <w:rsid w:val="001065D9"/>
    <w:rsid w:val="00107F7B"/>
    <w:rsid w:val="00111CAA"/>
    <w:rsid w:val="00111CAD"/>
    <w:rsid w:val="0011244B"/>
    <w:rsid w:val="001129C8"/>
    <w:rsid w:val="001134C9"/>
    <w:rsid w:val="00115841"/>
    <w:rsid w:val="001158B8"/>
    <w:rsid w:val="0011605F"/>
    <w:rsid w:val="0011641B"/>
    <w:rsid w:val="00117DDC"/>
    <w:rsid w:val="00117F88"/>
    <w:rsid w:val="00120B3A"/>
    <w:rsid w:val="0012117A"/>
    <w:rsid w:val="00121B3C"/>
    <w:rsid w:val="00122965"/>
    <w:rsid w:val="00122D90"/>
    <w:rsid w:val="00126752"/>
    <w:rsid w:val="00126B50"/>
    <w:rsid w:val="00130918"/>
    <w:rsid w:val="00131771"/>
    <w:rsid w:val="00132539"/>
    <w:rsid w:val="0013313E"/>
    <w:rsid w:val="00133E7A"/>
    <w:rsid w:val="00134A73"/>
    <w:rsid w:val="00135B4E"/>
    <w:rsid w:val="00135B5A"/>
    <w:rsid w:val="00136C26"/>
    <w:rsid w:val="001374CB"/>
    <w:rsid w:val="0014030F"/>
    <w:rsid w:val="0014130B"/>
    <w:rsid w:val="00141C99"/>
    <w:rsid w:val="00142D63"/>
    <w:rsid w:val="00143F9F"/>
    <w:rsid w:val="0014452E"/>
    <w:rsid w:val="00144AD6"/>
    <w:rsid w:val="00144DC2"/>
    <w:rsid w:val="00146ADD"/>
    <w:rsid w:val="00147336"/>
    <w:rsid w:val="00147567"/>
    <w:rsid w:val="00147EF9"/>
    <w:rsid w:val="00151557"/>
    <w:rsid w:val="00151777"/>
    <w:rsid w:val="001517AB"/>
    <w:rsid w:val="00151D1E"/>
    <w:rsid w:val="001520A6"/>
    <w:rsid w:val="001526AA"/>
    <w:rsid w:val="001528F5"/>
    <w:rsid w:val="001532E7"/>
    <w:rsid w:val="00154EC9"/>
    <w:rsid w:val="001551E0"/>
    <w:rsid w:val="001565D5"/>
    <w:rsid w:val="00157C8F"/>
    <w:rsid w:val="00160CB9"/>
    <w:rsid w:val="001610F9"/>
    <w:rsid w:val="00161E88"/>
    <w:rsid w:val="001641C2"/>
    <w:rsid w:val="001642DA"/>
    <w:rsid w:val="001645C7"/>
    <w:rsid w:val="0016497E"/>
    <w:rsid w:val="00164A76"/>
    <w:rsid w:val="0016507D"/>
    <w:rsid w:val="00165596"/>
    <w:rsid w:val="00165A75"/>
    <w:rsid w:val="00165BC9"/>
    <w:rsid w:val="0016764D"/>
    <w:rsid w:val="00171ED2"/>
    <w:rsid w:val="00173242"/>
    <w:rsid w:val="0017424A"/>
    <w:rsid w:val="00174A41"/>
    <w:rsid w:val="001755E6"/>
    <w:rsid w:val="00175D7B"/>
    <w:rsid w:val="001760A8"/>
    <w:rsid w:val="001767C0"/>
    <w:rsid w:val="00180512"/>
    <w:rsid w:val="001820CD"/>
    <w:rsid w:val="001821F7"/>
    <w:rsid w:val="00182BD4"/>
    <w:rsid w:val="00183347"/>
    <w:rsid w:val="00183902"/>
    <w:rsid w:val="001844B2"/>
    <w:rsid w:val="00184E73"/>
    <w:rsid w:val="001851C1"/>
    <w:rsid w:val="00185E2A"/>
    <w:rsid w:val="0018617D"/>
    <w:rsid w:val="00187B3B"/>
    <w:rsid w:val="001907F8"/>
    <w:rsid w:val="0019099E"/>
    <w:rsid w:val="00190B0E"/>
    <w:rsid w:val="00191F36"/>
    <w:rsid w:val="00192A70"/>
    <w:rsid w:val="0019435C"/>
    <w:rsid w:val="0019597B"/>
    <w:rsid w:val="00195D86"/>
    <w:rsid w:val="00195EE7"/>
    <w:rsid w:val="001970C9"/>
    <w:rsid w:val="0019761A"/>
    <w:rsid w:val="0019773C"/>
    <w:rsid w:val="001A0240"/>
    <w:rsid w:val="001A2824"/>
    <w:rsid w:val="001A29DC"/>
    <w:rsid w:val="001A2ABC"/>
    <w:rsid w:val="001A2DDE"/>
    <w:rsid w:val="001A326E"/>
    <w:rsid w:val="001A3A98"/>
    <w:rsid w:val="001A4FBB"/>
    <w:rsid w:val="001A513B"/>
    <w:rsid w:val="001A54D0"/>
    <w:rsid w:val="001A72EC"/>
    <w:rsid w:val="001A7E58"/>
    <w:rsid w:val="001B0A16"/>
    <w:rsid w:val="001B47EA"/>
    <w:rsid w:val="001B602E"/>
    <w:rsid w:val="001B7293"/>
    <w:rsid w:val="001B7B12"/>
    <w:rsid w:val="001B7D80"/>
    <w:rsid w:val="001C134D"/>
    <w:rsid w:val="001C17A5"/>
    <w:rsid w:val="001C2134"/>
    <w:rsid w:val="001C225C"/>
    <w:rsid w:val="001C2EED"/>
    <w:rsid w:val="001C353E"/>
    <w:rsid w:val="001C5F8B"/>
    <w:rsid w:val="001C6201"/>
    <w:rsid w:val="001C62F1"/>
    <w:rsid w:val="001C6844"/>
    <w:rsid w:val="001C69F5"/>
    <w:rsid w:val="001D0A67"/>
    <w:rsid w:val="001D0B4F"/>
    <w:rsid w:val="001D0E76"/>
    <w:rsid w:val="001D2042"/>
    <w:rsid w:val="001D255B"/>
    <w:rsid w:val="001D2C2D"/>
    <w:rsid w:val="001D4976"/>
    <w:rsid w:val="001D4AB5"/>
    <w:rsid w:val="001D5E22"/>
    <w:rsid w:val="001D6165"/>
    <w:rsid w:val="001D643C"/>
    <w:rsid w:val="001D651A"/>
    <w:rsid w:val="001D688D"/>
    <w:rsid w:val="001D70AB"/>
    <w:rsid w:val="001E0063"/>
    <w:rsid w:val="001E042A"/>
    <w:rsid w:val="001E06C2"/>
    <w:rsid w:val="001E0887"/>
    <w:rsid w:val="001E1568"/>
    <w:rsid w:val="001E1739"/>
    <w:rsid w:val="001E2DB5"/>
    <w:rsid w:val="001E36B7"/>
    <w:rsid w:val="001E3A06"/>
    <w:rsid w:val="001E3BD0"/>
    <w:rsid w:val="001E416A"/>
    <w:rsid w:val="001E41A6"/>
    <w:rsid w:val="001E4548"/>
    <w:rsid w:val="001E583F"/>
    <w:rsid w:val="001E5ADD"/>
    <w:rsid w:val="001E5AEC"/>
    <w:rsid w:val="001E653E"/>
    <w:rsid w:val="001E692D"/>
    <w:rsid w:val="001E7024"/>
    <w:rsid w:val="001E760B"/>
    <w:rsid w:val="001F02C9"/>
    <w:rsid w:val="001F1DFF"/>
    <w:rsid w:val="001F2442"/>
    <w:rsid w:val="001F2D88"/>
    <w:rsid w:val="001F2F34"/>
    <w:rsid w:val="001F39BA"/>
    <w:rsid w:val="001F3C17"/>
    <w:rsid w:val="001F54AD"/>
    <w:rsid w:val="001F5623"/>
    <w:rsid w:val="001F5896"/>
    <w:rsid w:val="001F63B3"/>
    <w:rsid w:val="001F6A13"/>
    <w:rsid w:val="001F6C94"/>
    <w:rsid w:val="001F744A"/>
    <w:rsid w:val="00200ABB"/>
    <w:rsid w:val="0020279C"/>
    <w:rsid w:val="00202819"/>
    <w:rsid w:val="0020420F"/>
    <w:rsid w:val="0020442B"/>
    <w:rsid w:val="002045BD"/>
    <w:rsid w:val="00205A95"/>
    <w:rsid w:val="0020675A"/>
    <w:rsid w:val="0020730C"/>
    <w:rsid w:val="00207386"/>
    <w:rsid w:val="00210A7D"/>
    <w:rsid w:val="0021169D"/>
    <w:rsid w:val="002136CD"/>
    <w:rsid w:val="002136D8"/>
    <w:rsid w:val="00213FBE"/>
    <w:rsid w:val="00215848"/>
    <w:rsid w:val="0021646E"/>
    <w:rsid w:val="002164B3"/>
    <w:rsid w:val="00216B20"/>
    <w:rsid w:val="00216D76"/>
    <w:rsid w:val="00217273"/>
    <w:rsid w:val="002178C0"/>
    <w:rsid w:val="00220D74"/>
    <w:rsid w:val="0022105E"/>
    <w:rsid w:val="00222781"/>
    <w:rsid w:val="002228DC"/>
    <w:rsid w:val="00224465"/>
    <w:rsid w:val="002254AC"/>
    <w:rsid w:val="0023085F"/>
    <w:rsid w:val="00230A89"/>
    <w:rsid w:val="0023245C"/>
    <w:rsid w:val="00232E9F"/>
    <w:rsid w:val="002337A9"/>
    <w:rsid w:val="00234AC4"/>
    <w:rsid w:val="002359DF"/>
    <w:rsid w:val="00237CC5"/>
    <w:rsid w:val="00237E9D"/>
    <w:rsid w:val="00241D2F"/>
    <w:rsid w:val="00242ABE"/>
    <w:rsid w:val="002433A8"/>
    <w:rsid w:val="00243796"/>
    <w:rsid w:val="0024413B"/>
    <w:rsid w:val="0024452F"/>
    <w:rsid w:val="00245014"/>
    <w:rsid w:val="00246E8D"/>
    <w:rsid w:val="002476DF"/>
    <w:rsid w:val="00247ADC"/>
    <w:rsid w:val="00247BDA"/>
    <w:rsid w:val="00251018"/>
    <w:rsid w:val="00251695"/>
    <w:rsid w:val="002516A8"/>
    <w:rsid w:val="00251788"/>
    <w:rsid w:val="0025338A"/>
    <w:rsid w:val="002535F5"/>
    <w:rsid w:val="0025430B"/>
    <w:rsid w:val="00254E57"/>
    <w:rsid w:val="0025503F"/>
    <w:rsid w:val="00255331"/>
    <w:rsid w:val="00257A18"/>
    <w:rsid w:val="00262740"/>
    <w:rsid w:val="00263161"/>
    <w:rsid w:val="00263834"/>
    <w:rsid w:val="00264269"/>
    <w:rsid w:val="00264749"/>
    <w:rsid w:val="00265960"/>
    <w:rsid w:val="0026609E"/>
    <w:rsid w:val="00267240"/>
    <w:rsid w:val="00267440"/>
    <w:rsid w:val="002676B9"/>
    <w:rsid w:val="0026782D"/>
    <w:rsid w:val="00267FFD"/>
    <w:rsid w:val="00270711"/>
    <w:rsid w:val="00270862"/>
    <w:rsid w:val="002718AE"/>
    <w:rsid w:val="00271F73"/>
    <w:rsid w:val="00272617"/>
    <w:rsid w:val="0027386A"/>
    <w:rsid w:val="002738BE"/>
    <w:rsid w:val="00276910"/>
    <w:rsid w:val="0028031F"/>
    <w:rsid w:val="00280B18"/>
    <w:rsid w:val="002813CD"/>
    <w:rsid w:val="002824AC"/>
    <w:rsid w:val="00283D8C"/>
    <w:rsid w:val="00285D16"/>
    <w:rsid w:val="00286823"/>
    <w:rsid w:val="00290BA7"/>
    <w:rsid w:val="00291B93"/>
    <w:rsid w:val="002923F1"/>
    <w:rsid w:val="0029373B"/>
    <w:rsid w:val="00294236"/>
    <w:rsid w:val="00294388"/>
    <w:rsid w:val="0029458D"/>
    <w:rsid w:val="00294987"/>
    <w:rsid w:val="00295108"/>
    <w:rsid w:val="0029567B"/>
    <w:rsid w:val="002965A8"/>
    <w:rsid w:val="00296BC3"/>
    <w:rsid w:val="002A03D4"/>
    <w:rsid w:val="002A051F"/>
    <w:rsid w:val="002A0C70"/>
    <w:rsid w:val="002A1C13"/>
    <w:rsid w:val="002A3A64"/>
    <w:rsid w:val="002A3CB3"/>
    <w:rsid w:val="002A3D44"/>
    <w:rsid w:val="002A4564"/>
    <w:rsid w:val="002A4C15"/>
    <w:rsid w:val="002A5BCA"/>
    <w:rsid w:val="002A5F1E"/>
    <w:rsid w:val="002A6D1A"/>
    <w:rsid w:val="002A74AE"/>
    <w:rsid w:val="002A7B3E"/>
    <w:rsid w:val="002B01E5"/>
    <w:rsid w:val="002B0E5D"/>
    <w:rsid w:val="002B1137"/>
    <w:rsid w:val="002B1A74"/>
    <w:rsid w:val="002B1E2A"/>
    <w:rsid w:val="002B2001"/>
    <w:rsid w:val="002B2A91"/>
    <w:rsid w:val="002B3F96"/>
    <w:rsid w:val="002B4508"/>
    <w:rsid w:val="002B4F26"/>
    <w:rsid w:val="002B62F4"/>
    <w:rsid w:val="002B630F"/>
    <w:rsid w:val="002B78CB"/>
    <w:rsid w:val="002C0794"/>
    <w:rsid w:val="002C0D39"/>
    <w:rsid w:val="002C126F"/>
    <w:rsid w:val="002C20C1"/>
    <w:rsid w:val="002C2BB2"/>
    <w:rsid w:val="002C3566"/>
    <w:rsid w:val="002C44CD"/>
    <w:rsid w:val="002C4AAB"/>
    <w:rsid w:val="002C4FAB"/>
    <w:rsid w:val="002C6284"/>
    <w:rsid w:val="002C6700"/>
    <w:rsid w:val="002C77C5"/>
    <w:rsid w:val="002D04B1"/>
    <w:rsid w:val="002D0545"/>
    <w:rsid w:val="002D0B85"/>
    <w:rsid w:val="002D18D1"/>
    <w:rsid w:val="002D304C"/>
    <w:rsid w:val="002D446C"/>
    <w:rsid w:val="002D574E"/>
    <w:rsid w:val="002D65EB"/>
    <w:rsid w:val="002D66CE"/>
    <w:rsid w:val="002D7278"/>
    <w:rsid w:val="002D731B"/>
    <w:rsid w:val="002E0702"/>
    <w:rsid w:val="002E0AEF"/>
    <w:rsid w:val="002E2D48"/>
    <w:rsid w:val="002E324F"/>
    <w:rsid w:val="002E3B60"/>
    <w:rsid w:val="002E53DB"/>
    <w:rsid w:val="002E5694"/>
    <w:rsid w:val="002E578A"/>
    <w:rsid w:val="002E65D0"/>
    <w:rsid w:val="002E6630"/>
    <w:rsid w:val="002E6946"/>
    <w:rsid w:val="002E72AD"/>
    <w:rsid w:val="002F0222"/>
    <w:rsid w:val="002F27E4"/>
    <w:rsid w:val="002F30A2"/>
    <w:rsid w:val="002F3185"/>
    <w:rsid w:val="002F4F64"/>
    <w:rsid w:val="002F520D"/>
    <w:rsid w:val="002F5C91"/>
    <w:rsid w:val="002F657D"/>
    <w:rsid w:val="002F6786"/>
    <w:rsid w:val="002F6F44"/>
    <w:rsid w:val="002F7109"/>
    <w:rsid w:val="00300073"/>
    <w:rsid w:val="00301048"/>
    <w:rsid w:val="00302851"/>
    <w:rsid w:val="00304B26"/>
    <w:rsid w:val="00305713"/>
    <w:rsid w:val="00305CF6"/>
    <w:rsid w:val="00305EF6"/>
    <w:rsid w:val="003070A1"/>
    <w:rsid w:val="00307F01"/>
    <w:rsid w:val="00311EFE"/>
    <w:rsid w:val="003121F9"/>
    <w:rsid w:val="003125F1"/>
    <w:rsid w:val="003127D3"/>
    <w:rsid w:val="00313A88"/>
    <w:rsid w:val="00313C88"/>
    <w:rsid w:val="00315286"/>
    <w:rsid w:val="003213C3"/>
    <w:rsid w:val="0032286C"/>
    <w:rsid w:val="00322B28"/>
    <w:rsid w:val="003237EE"/>
    <w:rsid w:val="00323D87"/>
    <w:rsid w:val="00324AC4"/>
    <w:rsid w:val="0032560F"/>
    <w:rsid w:val="00325CF9"/>
    <w:rsid w:val="003260B0"/>
    <w:rsid w:val="00326EC8"/>
    <w:rsid w:val="00327117"/>
    <w:rsid w:val="003272EC"/>
    <w:rsid w:val="0033002D"/>
    <w:rsid w:val="00330670"/>
    <w:rsid w:val="00330EC2"/>
    <w:rsid w:val="00331311"/>
    <w:rsid w:val="00331DDB"/>
    <w:rsid w:val="00331F18"/>
    <w:rsid w:val="0033432B"/>
    <w:rsid w:val="0033471F"/>
    <w:rsid w:val="00335F00"/>
    <w:rsid w:val="0033732F"/>
    <w:rsid w:val="003374BC"/>
    <w:rsid w:val="0033769C"/>
    <w:rsid w:val="00341197"/>
    <w:rsid w:val="0034142E"/>
    <w:rsid w:val="00341B41"/>
    <w:rsid w:val="00341B93"/>
    <w:rsid w:val="00342938"/>
    <w:rsid w:val="00343285"/>
    <w:rsid w:val="003439FE"/>
    <w:rsid w:val="00343C02"/>
    <w:rsid w:val="003440D6"/>
    <w:rsid w:val="003442BB"/>
    <w:rsid w:val="0034487E"/>
    <w:rsid w:val="00345536"/>
    <w:rsid w:val="00345570"/>
    <w:rsid w:val="003461F1"/>
    <w:rsid w:val="00346C2A"/>
    <w:rsid w:val="00347B46"/>
    <w:rsid w:val="0035101B"/>
    <w:rsid w:val="0035167F"/>
    <w:rsid w:val="00351B37"/>
    <w:rsid w:val="003525F3"/>
    <w:rsid w:val="00352E6E"/>
    <w:rsid w:val="00353418"/>
    <w:rsid w:val="00353551"/>
    <w:rsid w:val="00353BD3"/>
    <w:rsid w:val="00353D7A"/>
    <w:rsid w:val="00353DDA"/>
    <w:rsid w:val="00356C83"/>
    <w:rsid w:val="003570F5"/>
    <w:rsid w:val="00360A2A"/>
    <w:rsid w:val="00361432"/>
    <w:rsid w:val="0036184D"/>
    <w:rsid w:val="0036363D"/>
    <w:rsid w:val="0036391C"/>
    <w:rsid w:val="0036429B"/>
    <w:rsid w:val="00367408"/>
    <w:rsid w:val="00367953"/>
    <w:rsid w:val="003702D2"/>
    <w:rsid w:val="00370406"/>
    <w:rsid w:val="0037102D"/>
    <w:rsid w:val="0037135B"/>
    <w:rsid w:val="003714F0"/>
    <w:rsid w:val="00373610"/>
    <w:rsid w:val="003736CE"/>
    <w:rsid w:val="00373B54"/>
    <w:rsid w:val="00373B8F"/>
    <w:rsid w:val="003741DF"/>
    <w:rsid w:val="00374646"/>
    <w:rsid w:val="00375748"/>
    <w:rsid w:val="0037643A"/>
    <w:rsid w:val="00383175"/>
    <w:rsid w:val="00384631"/>
    <w:rsid w:val="00384A52"/>
    <w:rsid w:val="003854E5"/>
    <w:rsid w:val="00386030"/>
    <w:rsid w:val="00387FA3"/>
    <w:rsid w:val="00390234"/>
    <w:rsid w:val="00391160"/>
    <w:rsid w:val="003912F1"/>
    <w:rsid w:val="003924AA"/>
    <w:rsid w:val="003924D9"/>
    <w:rsid w:val="00394AAE"/>
    <w:rsid w:val="003958C7"/>
    <w:rsid w:val="0039719B"/>
    <w:rsid w:val="003979DE"/>
    <w:rsid w:val="00397B95"/>
    <w:rsid w:val="00397DF0"/>
    <w:rsid w:val="003A01A7"/>
    <w:rsid w:val="003A1B2D"/>
    <w:rsid w:val="003A1CFA"/>
    <w:rsid w:val="003A41D3"/>
    <w:rsid w:val="003A4B18"/>
    <w:rsid w:val="003A50A5"/>
    <w:rsid w:val="003A6EAC"/>
    <w:rsid w:val="003A7652"/>
    <w:rsid w:val="003A7D83"/>
    <w:rsid w:val="003B06D7"/>
    <w:rsid w:val="003B164D"/>
    <w:rsid w:val="003B18BC"/>
    <w:rsid w:val="003B1BED"/>
    <w:rsid w:val="003B1EE1"/>
    <w:rsid w:val="003B1F20"/>
    <w:rsid w:val="003B23AD"/>
    <w:rsid w:val="003B2D70"/>
    <w:rsid w:val="003B2E8F"/>
    <w:rsid w:val="003B323C"/>
    <w:rsid w:val="003B368C"/>
    <w:rsid w:val="003B3856"/>
    <w:rsid w:val="003B3883"/>
    <w:rsid w:val="003B4597"/>
    <w:rsid w:val="003B482B"/>
    <w:rsid w:val="003B49FE"/>
    <w:rsid w:val="003B4EC7"/>
    <w:rsid w:val="003B5F78"/>
    <w:rsid w:val="003C0E7E"/>
    <w:rsid w:val="003C0F9B"/>
    <w:rsid w:val="003C1750"/>
    <w:rsid w:val="003C17E3"/>
    <w:rsid w:val="003C22B8"/>
    <w:rsid w:val="003C2824"/>
    <w:rsid w:val="003C376A"/>
    <w:rsid w:val="003C378B"/>
    <w:rsid w:val="003C3DE5"/>
    <w:rsid w:val="003C3EF4"/>
    <w:rsid w:val="003C4097"/>
    <w:rsid w:val="003C4586"/>
    <w:rsid w:val="003C7A25"/>
    <w:rsid w:val="003C7BF2"/>
    <w:rsid w:val="003D0C41"/>
    <w:rsid w:val="003D0F5C"/>
    <w:rsid w:val="003D26FA"/>
    <w:rsid w:val="003D4DBC"/>
    <w:rsid w:val="003D52D4"/>
    <w:rsid w:val="003D53C1"/>
    <w:rsid w:val="003D56BC"/>
    <w:rsid w:val="003D5A65"/>
    <w:rsid w:val="003E1D66"/>
    <w:rsid w:val="003E2453"/>
    <w:rsid w:val="003E2DC1"/>
    <w:rsid w:val="003E35E6"/>
    <w:rsid w:val="003E463D"/>
    <w:rsid w:val="003E6E2F"/>
    <w:rsid w:val="003E6F5E"/>
    <w:rsid w:val="003E75D5"/>
    <w:rsid w:val="003E7AB0"/>
    <w:rsid w:val="003F03E2"/>
    <w:rsid w:val="003F1947"/>
    <w:rsid w:val="003F3947"/>
    <w:rsid w:val="003F3FEB"/>
    <w:rsid w:val="003F5B04"/>
    <w:rsid w:val="003F62F9"/>
    <w:rsid w:val="003F63D4"/>
    <w:rsid w:val="003F7BE1"/>
    <w:rsid w:val="0040171C"/>
    <w:rsid w:val="00403282"/>
    <w:rsid w:val="004036BC"/>
    <w:rsid w:val="00403AB9"/>
    <w:rsid w:val="00404110"/>
    <w:rsid w:val="004047A4"/>
    <w:rsid w:val="004053C2"/>
    <w:rsid w:val="00407453"/>
    <w:rsid w:val="00410AB2"/>
    <w:rsid w:val="004114CE"/>
    <w:rsid w:val="00413599"/>
    <w:rsid w:val="00414780"/>
    <w:rsid w:val="0041594B"/>
    <w:rsid w:val="00415D4F"/>
    <w:rsid w:val="00416801"/>
    <w:rsid w:val="00417F8A"/>
    <w:rsid w:val="004201B1"/>
    <w:rsid w:val="00420215"/>
    <w:rsid w:val="004206AF"/>
    <w:rsid w:val="004209B3"/>
    <w:rsid w:val="00420C9E"/>
    <w:rsid w:val="00421A5D"/>
    <w:rsid w:val="00421BDD"/>
    <w:rsid w:val="00421CF7"/>
    <w:rsid w:val="00422153"/>
    <w:rsid w:val="00423A98"/>
    <w:rsid w:val="00424D72"/>
    <w:rsid w:val="00425FBD"/>
    <w:rsid w:val="0042609D"/>
    <w:rsid w:val="00427149"/>
    <w:rsid w:val="004305D6"/>
    <w:rsid w:val="00430B6B"/>
    <w:rsid w:val="00431510"/>
    <w:rsid w:val="004322BE"/>
    <w:rsid w:val="0043338D"/>
    <w:rsid w:val="004333F8"/>
    <w:rsid w:val="004337C0"/>
    <w:rsid w:val="00433D5A"/>
    <w:rsid w:val="0043450B"/>
    <w:rsid w:val="00437A31"/>
    <w:rsid w:val="00440F80"/>
    <w:rsid w:val="00441384"/>
    <w:rsid w:val="00442325"/>
    <w:rsid w:val="004423BD"/>
    <w:rsid w:val="00445BBD"/>
    <w:rsid w:val="00445D84"/>
    <w:rsid w:val="00446AB8"/>
    <w:rsid w:val="00447332"/>
    <w:rsid w:val="0044782B"/>
    <w:rsid w:val="0045018A"/>
    <w:rsid w:val="00451FCA"/>
    <w:rsid w:val="00452B08"/>
    <w:rsid w:val="00452F78"/>
    <w:rsid w:val="00453F22"/>
    <w:rsid w:val="004540A4"/>
    <w:rsid w:val="00454B80"/>
    <w:rsid w:val="004561DB"/>
    <w:rsid w:val="00457240"/>
    <w:rsid w:val="004578D5"/>
    <w:rsid w:val="0046018C"/>
    <w:rsid w:val="00461CA3"/>
    <w:rsid w:val="0046321A"/>
    <w:rsid w:val="00463DA3"/>
    <w:rsid w:val="00463E84"/>
    <w:rsid w:val="004641E7"/>
    <w:rsid w:val="004648BE"/>
    <w:rsid w:val="00467272"/>
    <w:rsid w:val="00470A7B"/>
    <w:rsid w:val="004712E8"/>
    <w:rsid w:val="00471D23"/>
    <w:rsid w:val="00472138"/>
    <w:rsid w:val="0047237A"/>
    <w:rsid w:val="00472412"/>
    <w:rsid w:val="00472C28"/>
    <w:rsid w:val="00472D12"/>
    <w:rsid w:val="004730F3"/>
    <w:rsid w:val="00473DBC"/>
    <w:rsid w:val="00474EA1"/>
    <w:rsid w:val="004755CB"/>
    <w:rsid w:val="00475E17"/>
    <w:rsid w:val="004777BF"/>
    <w:rsid w:val="00477BDD"/>
    <w:rsid w:val="00480F44"/>
    <w:rsid w:val="00481A21"/>
    <w:rsid w:val="004836EF"/>
    <w:rsid w:val="004839A7"/>
    <w:rsid w:val="004857A6"/>
    <w:rsid w:val="00485B95"/>
    <w:rsid w:val="004861E7"/>
    <w:rsid w:val="004866BF"/>
    <w:rsid w:val="00486967"/>
    <w:rsid w:val="00490AB8"/>
    <w:rsid w:val="00490FEA"/>
    <w:rsid w:val="00491161"/>
    <w:rsid w:val="00491FF4"/>
    <w:rsid w:val="00492550"/>
    <w:rsid w:val="00492F3D"/>
    <w:rsid w:val="0049320B"/>
    <w:rsid w:val="00493A8F"/>
    <w:rsid w:val="00495394"/>
    <w:rsid w:val="00495B22"/>
    <w:rsid w:val="00495D55"/>
    <w:rsid w:val="00496487"/>
    <w:rsid w:val="00496EED"/>
    <w:rsid w:val="004A010B"/>
    <w:rsid w:val="004A08EE"/>
    <w:rsid w:val="004A0A1B"/>
    <w:rsid w:val="004A1940"/>
    <w:rsid w:val="004A3B6E"/>
    <w:rsid w:val="004A3D9E"/>
    <w:rsid w:val="004A4AC7"/>
    <w:rsid w:val="004A6A9A"/>
    <w:rsid w:val="004A6E94"/>
    <w:rsid w:val="004A799B"/>
    <w:rsid w:val="004B001A"/>
    <w:rsid w:val="004B0067"/>
    <w:rsid w:val="004B05F2"/>
    <w:rsid w:val="004B1889"/>
    <w:rsid w:val="004B2962"/>
    <w:rsid w:val="004B493B"/>
    <w:rsid w:val="004B6DAB"/>
    <w:rsid w:val="004B7D83"/>
    <w:rsid w:val="004C0208"/>
    <w:rsid w:val="004C020A"/>
    <w:rsid w:val="004C0690"/>
    <w:rsid w:val="004C0ED8"/>
    <w:rsid w:val="004C196C"/>
    <w:rsid w:val="004C2786"/>
    <w:rsid w:val="004C2B77"/>
    <w:rsid w:val="004C3202"/>
    <w:rsid w:val="004C4683"/>
    <w:rsid w:val="004C52C6"/>
    <w:rsid w:val="004C58DC"/>
    <w:rsid w:val="004C6ABE"/>
    <w:rsid w:val="004C6BBB"/>
    <w:rsid w:val="004C7191"/>
    <w:rsid w:val="004D1477"/>
    <w:rsid w:val="004D2862"/>
    <w:rsid w:val="004D4DC2"/>
    <w:rsid w:val="004D6075"/>
    <w:rsid w:val="004D71F0"/>
    <w:rsid w:val="004D765D"/>
    <w:rsid w:val="004E11DE"/>
    <w:rsid w:val="004E13E6"/>
    <w:rsid w:val="004E179D"/>
    <w:rsid w:val="004E42A0"/>
    <w:rsid w:val="004E46BC"/>
    <w:rsid w:val="004E5015"/>
    <w:rsid w:val="004F21E1"/>
    <w:rsid w:val="004F2B5B"/>
    <w:rsid w:val="004F370A"/>
    <w:rsid w:val="004F3F9E"/>
    <w:rsid w:val="004F5196"/>
    <w:rsid w:val="004F5EE9"/>
    <w:rsid w:val="004F6FA6"/>
    <w:rsid w:val="005018AB"/>
    <w:rsid w:val="0050261A"/>
    <w:rsid w:val="00502B97"/>
    <w:rsid w:val="00502DBD"/>
    <w:rsid w:val="00503F31"/>
    <w:rsid w:val="00504136"/>
    <w:rsid w:val="00504AD1"/>
    <w:rsid w:val="00505070"/>
    <w:rsid w:val="005050C3"/>
    <w:rsid w:val="0050636B"/>
    <w:rsid w:val="00506FC5"/>
    <w:rsid w:val="0050758E"/>
    <w:rsid w:val="005076D2"/>
    <w:rsid w:val="00507EBD"/>
    <w:rsid w:val="00510375"/>
    <w:rsid w:val="00512282"/>
    <w:rsid w:val="0051238A"/>
    <w:rsid w:val="00512E1C"/>
    <w:rsid w:val="00513628"/>
    <w:rsid w:val="0051483D"/>
    <w:rsid w:val="00517CD8"/>
    <w:rsid w:val="00521EA7"/>
    <w:rsid w:val="005220D9"/>
    <w:rsid w:val="00522305"/>
    <w:rsid w:val="00522640"/>
    <w:rsid w:val="00522D20"/>
    <w:rsid w:val="00522EDF"/>
    <w:rsid w:val="005232B8"/>
    <w:rsid w:val="00523AC4"/>
    <w:rsid w:val="00524964"/>
    <w:rsid w:val="0052530F"/>
    <w:rsid w:val="00526B5B"/>
    <w:rsid w:val="00532218"/>
    <w:rsid w:val="005323B8"/>
    <w:rsid w:val="00532433"/>
    <w:rsid w:val="00532BCB"/>
    <w:rsid w:val="00532E02"/>
    <w:rsid w:val="00533ADA"/>
    <w:rsid w:val="00533E1F"/>
    <w:rsid w:val="00534E50"/>
    <w:rsid w:val="00536626"/>
    <w:rsid w:val="005372DD"/>
    <w:rsid w:val="00537ED9"/>
    <w:rsid w:val="00542512"/>
    <w:rsid w:val="00542F1C"/>
    <w:rsid w:val="00542F7E"/>
    <w:rsid w:val="00545599"/>
    <w:rsid w:val="0054729A"/>
    <w:rsid w:val="00547B74"/>
    <w:rsid w:val="00547FAB"/>
    <w:rsid w:val="00551376"/>
    <w:rsid w:val="00553505"/>
    <w:rsid w:val="00553DC7"/>
    <w:rsid w:val="00553EBD"/>
    <w:rsid w:val="0055412F"/>
    <w:rsid w:val="00554163"/>
    <w:rsid w:val="005547C7"/>
    <w:rsid w:val="0055532F"/>
    <w:rsid w:val="00555F9B"/>
    <w:rsid w:val="00556317"/>
    <w:rsid w:val="0055659C"/>
    <w:rsid w:val="005602D0"/>
    <w:rsid w:val="005612A1"/>
    <w:rsid w:val="005617DD"/>
    <w:rsid w:val="005639DF"/>
    <w:rsid w:val="00565466"/>
    <w:rsid w:val="005662F0"/>
    <w:rsid w:val="0056758D"/>
    <w:rsid w:val="00567850"/>
    <w:rsid w:val="00570573"/>
    <w:rsid w:val="005715E3"/>
    <w:rsid w:val="005716BF"/>
    <w:rsid w:val="00571DFF"/>
    <w:rsid w:val="00575B40"/>
    <w:rsid w:val="00575C82"/>
    <w:rsid w:val="00580C69"/>
    <w:rsid w:val="0058155D"/>
    <w:rsid w:val="005817E7"/>
    <w:rsid w:val="00584C8F"/>
    <w:rsid w:val="005863CF"/>
    <w:rsid w:val="00590599"/>
    <w:rsid w:val="0059066B"/>
    <w:rsid w:val="005906A1"/>
    <w:rsid w:val="00590E99"/>
    <w:rsid w:val="005911C4"/>
    <w:rsid w:val="005914B3"/>
    <w:rsid w:val="00592917"/>
    <w:rsid w:val="0059293E"/>
    <w:rsid w:val="00592F6D"/>
    <w:rsid w:val="00593DE4"/>
    <w:rsid w:val="00595AE7"/>
    <w:rsid w:val="005962C7"/>
    <w:rsid w:val="00596759"/>
    <w:rsid w:val="00597199"/>
    <w:rsid w:val="005979EE"/>
    <w:rsid w:val="005A12BE"/>
    <w:rsid w:val="005A1C79"/>
    <w:rsid w:val="005A224F"/>
    <w:rsid w:val="005A2CF5"/>
    <w:rsid w:val="005A35EC"/>
    <w:rsid w:val="005A45F8"/>
    <w:rsid w:val="005A4BE8"/>
    <w:rsid w:val="005A598A"/>
    <w:rsid w:val="005A5B87"/>
    <w:rsid w:val="005A6309"/>
    <w:rsid w:val="005A77E0"/>
    <w:rsid w:val="005B038F"/>
    <w:rsid w:val="005B063B"/>
    <w:rsid w:val="005B0C70"/>
    <w:rsid w:val="005B1DB7"/>
    <w:rsid w:val="005B2065"/>
    <w:rsid w:val="005B2351"/>
    <w:rsid w:val="005B29CB"/>
    <w:rsid w:val="005B2B82"/>
    <w:rsid w:val="005B3071"/>
    <w:rsid w:val="005B32F8"/>
    <w:rsid w:val="005B4C78"/>
    <w:rsid w:val="005B5696"/>
    <w:rsid w:val="005B5DDC"/>
    <w:rsid w:val="005B6F86"/>
    <w:rsid w:val="005B75C4"/>
    <w:rsid w:val="005C027F"/>
    <w:rsid w:val="005C0404"/>
    <w:rsid w:val="005C08C9"/>
    <w:rsid w:val="005C1064"/>
    <w:rsid w:val="005C1467"/>
    <w:rsid w:val="005C207D"/>
    <w:rsid w:val="005C2BC9"/>
    <w:rsid w:val="005C43C2"/>
    <w:rsid w:val="005C5B77"/>
    <w:rsid w:val="005C62C8"/>
    <w:rsid w:val="005C62EB"/>
    <w:rsid w:val="005C65EE"/>
    <w:rsid w:val="005C6B41"/>
    <w:rsid w:val="005C7A7E"/>
    <w:rsid w:val="005D083B"/>
    <w:rsid w:val="005D1447"/>
    <w:rsid w:val="005D153A"/>
    <w:rsid w:val="005D2DF1"/>
    <w:rsid w:val="005D366D"/>
    <w:rsid w:val="005D3C24"/>
    <w:rsid w:val="005D5868"/>
    <w:rsid w:val="005D701C"/>
    <w:rsid w:val="005D7199"/>
    <w:rsid w:val="005D72EF"/>
    <w:rsid w:val="005E1884"/>
    <w:rsid w:val="005E2137"/>
    <w:rsid w:val="005E2D22"/>
    <w:rsid w:val="005E3564"/>
    <w:rsid w:val="005E44B0"/>
    <w:rsid w:val="005E4DEE"/>
    <w:rsid w:val="005E5A4D"/>
    <w:rsid w:val="005E6085"/>
    <w:rsid w:val="005E688C"/>
    <w:rsid w:val="005E6C42"/>
    <w:rsid w:val="005F0665"/>
    <w:rsid w:val="005F0D4C"/>
    <w:rsid w:val="005F18C1"/>
    <w:rsid w:val="005F2553"/>
    <w:rsid w:val="005F2A20"/>
    <w:rsid w:val="005F34A7"/>
    <w:rsid w:val="005F4434"/>
    <w:rsid w:val="005F459D"/>
    <w:rsid w:val="005F4658"/>
    <w:rsid w:val="005F4D82"/>
    <w:rsid w:val="005F4DDF"/>
    <w:rsid w:val="005F529D"/>
    <w:rsid w:val="005F588C"/>
    <w:rsid w:val="005F5931"/>
    <w:rsid w:val="005F7F64"/>
    <w:rsid w:val="0060084B"/>
    <w:rsid w:val="00600C11"/>
    <w:rsid w:val="00600E4C"/>
    <w:rsid w:val="0060303D"/>
    <w:rsid w:val="0060428A"/>
    <w:rsid w:val="006048B7"/>
    <w:rsid w:val="00606139"/>
    <w:rsid w:val="00610122"/>
    <w:rsid w:val="006105A7"/>
    <w:rsid w:val="0061080D"/>
    <w:rsid w:val="006108E4"/>
    <w:rsid w:val="00610AF2"/>
    <w:rsid w:val="00610DA9"/>
    <w:rsid w:val="00610F97"/>
    <w:rsid w:val="0061121B"/>
    <w:rsid w:val="00612E13"/>
    <w:rsid w:val="00613DB0"/>
    <w:rsid w:val="00615991"/>
    <w:rsid w:val="00615CBB"/>
    <w:rsid w:val="00616024"/>
    <w:rsid w:val="00617ECA"/>
    <w:rsid w:val="00617EFD"/>
    <w:rsid w:val="00623AEF"/>
    <w:rsid w:val="006247B1"/>
    <w:rsid w:val="006259B0"/>
    <w:rsid w:val="006259E2"/>
    <w:rsid w:val="00625D55"/>
    <w:rsid w:val="0062640D"/>
    <w:rsid w:val="00626F8E"/>
    <w:rsid w:val="006303F4"/>
    <w:rsid w:val="006317F3"/>
    <w:rsid w:val="00631BD9"/>
    <w:rsid w:val="0063263A"/>
    <w:rsid w:val="0063369E"/>
    <w:rsid w:val="006344B5"/>
    <w:rsid w:val="00634635"/>
    <w:rsid w:val="006346BB"/>
    <w:rsid w:val="00634B47"/>
    <w:rsid w:val="00635A98"/>
    <w:rsid w:val="006364B8"/>
    <w:rsid w:val="0063706F"/>
    <w:rsid w:val="00637F77"/>
    <w:rsid w:val="006402DF"/>
    <w:rsid w:val="0064145E"/>
    <w:rsid w:val="006415E5"/>
    <w:rsid w:val="00642AAD"/>
    <w:rsid w:val="00646087"/>
    <w:rsid w:val="006466B2"/>
    <w:rsid w:val="006467BD"/>
    <w:rsid w:val="00647E7F"/>
    <w:rsid w:val="006506A3"/>
    <w:rsid w:val="00650FE5"/>
    <w:rsid w:val="006518E7"/>
    <w:rsid w:val="0065272F"/>
    <w:rsid w:val="00653B98"/>
    <w:rsid w:val="00653DC4"/>
    <w:rsid w:val="00654EF3"/>
    <w:rsid w:val="006560CF"/>
    <w:rsid w:val="00657E2A"/>
    <w:rsid w:val="0066046D"/>
    <w:rsid w:val="00660AA9"/>
    <w:rsid w:val="00660C15"/>
    <w:rsid w:val="00661229"/>
    <w:rsid w:val="006616E7"/>
    <w:rsid w:val="00662A1E"/>
    <w:rsid w:val="00663F6F"/>
    <w:rsid w:val="00664368"/>
    <w:rsid w:val="00664889"/>
    <w:rsid w:val="006654D4"/>
    <w:rsid w:val="00665892"/>
    <w:rsid w:val="00665D50"/>
    <w:rsid w:val="0066746B"/>
    <w:rsid w:val="0067024C"/>
    <w:rsid w:val="00670417"/>
    <w:rsid w:val="0067138C"/>
    <w:rsid w:val="00671490"/>
    <w:rsid w:val="006723EF"/>
    <w:rsid w:val="00673320"/>
    <w:rsid w:val="00673983"/>
    <w:rsid w:val="00673AA4"/>
    <w:rsid w:val="00674183"/>
    <w:rsid w:val="00674CD4"/>
    <w:rsid w:val="00674E93"/>
    <w:rsid w:val="0067530E"/>
    <w:rsid w:val="00676019"/>
    <w:rsid w:val="006762F8"/>
    <w:rsid w:val="006779D4"/>
    <w:rsid w:val="00677DFF"/>
    <w:rsid w:val="00680BAD"/>
    <w:rsid w:val="00681686"/>
    <w:rsid w:val="00682082"/>
    <w:rsid w:val="00682344"/>
    <w:rsid w:val="0068259F"/>
    <w:rsid w:val="0068314F"/>
    <w:rsid w:val="00683273"/>
    <w:rsid w:val="00683A57"/>
    <w:rsid w:val="006845D7"/>
    <w:rsid w:val="00685190"/>
    <w:rsid w:val="006864DA"/>
    <w:rsid w:val="006869BB"/>
    <w:rsid w:val="006871BD"/>
    <w:rsid w:val="00687925"/>
    <w:rsid w:val="006908CD"/>
    <w:rsid w:val="00691579"/>
    <w:rsid w:val="00692195"/>
    <w:rsid w:val="00692E4C"/>
    <w:rsid w:val="006935A0"/>
    <w:rsid w:val="0069374E"/>
    <w:rsid w:val="0069701B"/>
    <w:rsid w:val="00697222"/>
    <w:rsid w:val="00697913"/>
    <w:rsid w:val="006A0864"/>
    <w:rsid w:val="006A08CE"/>
    <w:rsid w:val="006A1DA7"/>
    <w:rsid w:val="006A2182"/>
    <w:rsid w:val="006A227B"/>
    <w:rsid w:val="006A26EB"/>
    <w:rsid w:val="006A27E0"/>
    <w:rsid w:val="006A29BF"/>
    <w:rsid w:val="006A323F"/>
    <w:rsid w:val="006A337F"/>
    <w:rsid w:val="006A5AA1"/>
    <w:rsid w:val="006A73CD"/>
    <w:rsid w:val="006B03CD"/>
    <w:rsid w:val="006B2A34"/>
    <w:rsid w:val="006B2C34"/>
    <w:rsid w:val="006B3355"/>
    <w:rsid w:val="006B3A32"/>
    <w:rsid w:val="006B5B18"/>
    <w:rsid w:val="006B5F0F"/>
    <w:rsid w:val="006B7394"/>
    <w:rsid w:val="006C0FB2"/>
    <w:rsid w:val="006C1247"/>
    <w:rsid w:val="006C1C87"/>
    <w:rsid w:val="006C3A69"/>
    <w:rsid w:val="006C4946"/>
    <w:rsid w:val="006C5B35"/>
    <w:rsid w:val="006C5D91"/>
    <w:rsid w:val="006C5E2C"/>
    <w:rsid w:val="006C6B1C"/>
    <w:rsid w:val="006C6E49"/>
    <w:rsid w:val="006C6E6A"/>
    <w:rsid w:val="006D020E"/>
    <w:rsid w:val="006D3A70"/>
    <w:rsid w:val="006D3F0D"/>
    <w:rsid w:val="006D4999"/>
    <w:rsid w:val="006D6A70"/>
    <w:rsid w:val="006D7003"/>
    <w:rsid w:val="006E0694"/>
    <w:rsid w:val="006E09E0"/>
    <w:rsid w:val="006E1132"/>
    <w:rsid w:val="006E2EB8"/>
    <w:rsid w:val="006E3F44"/>
    <w:rsid w:val="006E4234"/>
    <w:rsid w:val="006E45BC"/>
    <w:rsid w:val="006E5B5F"/>
    <w:rsid w:val="006E5C80"/>
    <w:rsid w:val="006E60A1"/>
    <w:rsid w:val="006E630C"/>
    <w:rsid w:val="006E691D"/>
    <w:rsid w:val="006F008D"/>
    <w:rsid w:val="006F1559"/>
    <w:rsid w:val="006F22B7"/>
    <w:rsid w:val="006F3DFC"/>
    <w:rsid w:val="006F5C8F"/>
    <w:rsid w:val="006F6C9A"/>
    <w:rsid w:val="00700D81"/>
    <w:rsid w:val="00701F0D"/>
    <w:rsid w:val="00703052"/>
    <w:rsid w:val="0070391F"/>
    <w:rsid w:val="00703C4E"/>
    <w:rsid w:val="00704470"/>
    <w:rsid w:val="007044D8"/>
    <w:rsid w:val="007049BF"/>
    <w:rsid w:val="00705277"/>
    <w:rsid w:val="00705718"/>
    <w:rsid w:val="00705C41"/>
    <w:rsid w:val="00705D94"/>
    <w:rsid w:val="0070724E"/>
    <w:rsid w:val="007078C9"/>
    <w:rsid w:val="00710B19"/>
    <w:rsid w:val="00710DF1"/>
    <w:rsid w:val="00711B14"/>
    <w:rsid w:val="00712FE4"/>
    <w:rsid w:val="00713284"/>
    <w:rsid w:val="00713CB7"/>
    <w:rsid w:val="0071434F"/>
    <w:rsid w:val="0071440B"/>
    <w:rsid w:val="007169B2"/>
    <w:rsid w:val="007179D6"/>
    <w:rsid w:val="0072089F"/>
    <w:rsid w:val="00720C17"/>
    <w:rsid w:val="00721917"/>
    <w:rsid w:val="00721B1F"/>
    <w:rsid w:val="00721C05"/>
    <w:rsid w:val="007224A2"/>
    <w:rsid w:val="00722D78"/>
    <w:rsid w:val="00722DEA"/>
    <w:rsid w:val="0072320C"/>
    <w:rsid w:val="00723F16"/>
    <w:rsid w:val="007260DA"/>
    <w:rsid w:val="007262CC"/>
    <w:rsid w:val="0072652A"/>
    <w:rsid w:val="00726681"/>
    <w:rsid w:val="00727C88"/>
    <w:rsid w:val="007300B3"/>
    <w:rsid w:val="00730638"/>
    <w:rsid w:val="00730AD6"/>
    <w:rsid w:val="00730C3A"/>
    <w:rsid w:val="00730C6A"/>
    <w:rsid w:val="0073119B"/>
    <w:rsid w:val="0073234A"/>
    <w:rsid w:val="00733992"/>
    <w:rsid w:val="00733E61"/>
    <w:rsid w:val="00734661"/>
    <w:rsid w:val="0073588F"/>
    <w:rsid w:val="007359ED"/>
    <w:rsid w:val="00735FD1"/>
    <w:rsid w:val="007376BE"/>
    <w:rsid w:val="00737A83"/>
    <w:rsid w:val="00737C1B"/>
    <w:rsid w:val="00741C55"/>
    <w:rsid w:val="007420C6"/>
    <w:rsid w:val="007421EE"/>
    <w:rsid w:val="00744768"/>
    <w:rsid w:val="007460BD"/>
    <w:rsid w:val="00746583"/>
    <w:rsid w:val="0074663E"/>
    <w:rsid w:val="00747A74"/>
    <w:rsid w:val="00747D13"/>
    <w:rsid w:val="00750019"/>
    <w:rsid w:val="007517DF"/>
    <w:rsid w:val="00751A4E"/>
    <w:rsid w:val="00753D5B"/>
    <w:rsid w:val="007545DB"/>
    <w:rsid w:val="0075478D"/>
    <w:rsid w:val="00754A03"/>
    <w:rsid w:val="00754E12"/>
    <w:rsid w:val="007568C6"/>
    <w:rsid w:val="007573F9"/>
    <w:rsid w:val="00757E5C"/>
    <w:rsid w:val="0076099C"/>
    <w:rsid w:val="007612AD"/>
    <w:rsid w:val="00762FCB"/>
    <w:rsid w:val="0076358E"/>
    <w:rsid w:val="0076399B"/>
    <w:rsid w:val="007639ED"/>
    <w:rsid w:val="0076496A"/>
    <w:rsid w:val="00764A4A"/>
    <w:rsid w:val="00764BFF"/>
    <w:rsid w:val="00764F9D"/>
    <w:rsid w:val="0076524D"/>
    <w:rsid w:val="00765282"/>
    <w:rsid w:val="007657F2"/>
    <w:rsid w:val="007670CF"/>
    <w:rsid w:val="00767DA8"/>
    <w:rsid w:val="00767F1F"/>
    <w:rsid w:val="00770073"/>
    <w:rsid w:val="00770163"/>
    <w:rsid w:val="00770B41"/>
    <w:rsid w:val="00771611"/>
    <w:rsid w:val="007738DE"/>
    <w:rsid w:val="00773B2A"/>
    <w:rsid w:val="00773EFF"/>
    <w:rsid w:val="0077468A"/>
    <w:rsid w:val="007749A7"/>
    <w:rsid w:val="00775355"/>
    <w:rsid w:val="00775437"/>
    <w:rsid w:val="0077657E"/>
    <w:rsid w:val="00776656"/>
    <w:rsid w:val="007766C2"/>
    <w:rsid w:val="00777919"/>
    <w:rsid w:val="007815F7"/>
    <w:rsid w:val="007833E3"/>
    <w:rsid w:val="0078357D"/>
    <w:rsid w:val="00784A31"/>
    <w:rsid w:val="00785931"/>
    <w:rsid w:val="0079087F"/>
    <w:rsid w:val="007908CA"/>
    <w:rsid w:val="0079170E"/>
    <w:rsid w:val="00791740"/>
    <w:rsid w:val="007929B2"/>
    <w:rsid w:val="007932F2"/>
    <w:rsid w:val="0079371E"/>
    <w:rsid w:val="007940F7"/>
    <w:rsid w:val="0079499F"/>
    <w:rsid w:val="00795333"/>
    <w:rsid w:val="00795527"/>
    <w:rsid w:val="00795766"/>
    <w:rsid w:val="0079700B"/>
    <w:rsid w:val="00797331"/>
    <w:rsid w:val="007976A9"/>
    <w:rsid w:val="007A00A1"/>
    <w:rsid w:val="007A1844"/>
    <w:rsid w:val="007A2331"/>
    <w:rsid w:val="007A2494"/>
    <w:rsid w:val="007A2895"/>
    <w:rsid w:val="007A3078"/>
    <w:rsid w:val="007A3C67"/>
    <w:rsid w:val="007A43F5"/>
    <w:rsid w:val="007A4647"/>
    <w:rsid w:val="007A509C"/>
    <w:rsid w:val="007A5541"/>
    <w:rsid w:val="007A59D1"/>
    <w:rsid w:val="007A6A90"/>
    <w:rsid w:val="007A6B15"/>
    <w:rsid w:val="007A6C41"/>
    <w:rsid w:val="007A6FB4"/>
    <w:rsid w:val="007A7490"/>
    <w:rsid w:val="007B002C"/>
    <w:rsid w:val="007B1066"/>
    <w:rsid w:val="007B24A2"/>
    <w:rsid w:val="007B4C4F"/>
    <w:rsid w:val="007B4E21"/>
    <w:rsid w:val="007B5E10"/>
    <w:rsid w:val="007B625A"/>
    <w:rsid w:val="007B6903"/>
    <w:rsid w:val="007B6937"/>
    <w:rsid w:val="007B6FE7"/>
    <w:rsid w:val="007B750C"/>
    <w:rsid w:val="007C09AF"/>
    <w:rsid w:val="007C0C87"/>
    <w:rsid w:val="007C0F08"/>
    <w:rsid w:val="007C2161"/>
    <w:rsid w:val="007C3885"/>
    <w:rsid w:val="007C3DEA"/>
    <w:rsid w:val="007C4259"/>
    <w:rsid w:val="007C4577"/>
    <w:rsid w:val="007C5CF7"/>
    <w:rsid w:val="007C712E"/>
    <w:rsid w:val="007D0F24"/>
    <w:rsid w:val="007D14E2"/>
    <w:rsid w:val="007D16EA"/>
    <w:rsid w:val="007D2147"/>
    <w:rsid w:val="007D2457"/>
    <w:rsid w:val="007D25E1"/>
    <w:rsid w:val="007D48CD"/>
    <w:rsid w:val="007D5B6F"/>
    <w:rsid w:val="007D6274"/>
    <w:rsid w:val="007D710F"/>
    <w:rsid w:val="007D74D6"/>
    <w:rsid w:val="007D7E83"/>
    <w:rsid w:val="007E063D"/>
    <w:rsid w:val="007E3CD7"/>
    <w:rsid w:val="007E41B7"/>
    <w:rsid w:val="007E438F"/>
    <w:rsid w:val="007E4703"/>
    <w:rsid w:val="007E4CC2"/>
    <w:rsid w:val="007E4D6A"/>
    <w:rsid w:val="007E5234"/>
    <w:rsid w:val="007E6AF1"/>
    <w:rsid w:val="007E7435"/>
    <w:rsid w:val="007E79E7"/>
    <w:rsid w:val="007E7AB4"/>
    <w:rsid w:val="007F029F"/>
    <w:rsid w:val="007F077F"/>
    <w:rsid w:val="007F1A37"/>
    <w:rsid w:val="007F2326"/>
    <w:rsid w:val="007F262D"/>
    <w:rsid w:val="007F33F5"/>
    <w:rsid w:val="007F3848"/>
    <w:rsid w:val="007F44D9"/>
    <w:rsid w:val="007F531D"/>
    <w:rsid w:val="007F6372"/>
    <w:rsid w:val="007F6660"/>
    <w:rsid w:val="007F6C12"/>
    <w:rsid w:val="007F72AF"/>
    <w:rsid w:val="007F74B6"/>
    <w:rsid w:val="007F7FBB"/>
    <w:rsid w:val="008001CB"/>
    <w:rsid w:val="008010B7"/>
    <w:rsid w:val="00802B37"/>
    <w:rsid w:val="00803274"/>
    <w:rsid w:val="00803C83"/>
    <w:rsid w:val="008041C9"/>
    <w:rsid w:val="00805396"/>
    <w:rsid w:val="00805824"/>
    <w:rsid w:val="008066F8"/>
    <w:rsid w:val="00806B5D"/>
    <w:rsid w:val="00811117"/>
    <w:rsid w:val="00811CBD"/>
    <w:rsid w:val="00813B04"/>
    <w:rsid w:val="00814BDE"/>
    <w:rsid w:val="0081601D"/>
    <w:rsid w:val="00820040"/>
    <w:rsid w:val="008212F7"/>
    <w:rsid w:val="00821D31"/>
    <w:rsid w:val="008220EA"/>
    <w:rsid w:val="00823870"/>
    <w:rsid w:val="00823C37"/>
    <w:rsid w:val="008253F3"/>
    <w:rsid w:val="00825B25"/>
    <w:rsid w:val="008272C1"/>
    <w:rsid w:val="008273CA"/>
    <w:rsid w:val="00827ECD"/>
    <w:rsid w:val="00832383"/>
    <w:rsid w:val="00832C82"/>
    <w:rsid w:val="00832DD3"/>
    <w:rsid w:val="008336D7"/>
    <w:rsid w:val="00833853"/>
    <w:rsid w:val="00835104"/>
    <w:rsid w:val="00835D3F"/>
    <w:rsid w:val="0083633C"/>
    <w:rsid w:val="00836739"/>
    <w:rsid w:val="00841BF8"/>
    <w:rsid w:val="008425A1"/>
    <w:rsid w:val="00842C20"/>
    <w:rsid w:val="00844432"/>
    <w:rsid w:val="00844B2F"/>
    <w:rsid w:val="008450E7"/>
    <w:rsid w:val="00845A55"/>
    <w:rsid w:val="00845C8F"/>
    <w:rsid w:val="00845D42"/>
    <w:rsid w:val="0084687B"/>
    <w:rsid w:val="00847132"/>
    <w:rsid w:val="00847486"/>
    <w:rsid w:val="0084784E"/>
    <w:rsid w:val="0085135C"/>
    <w:rsid w:val="008519C5"/>
    <w:rsid w:val="00851C02"/>
    <w:rsid w:val="008522F1"/>
    <w:rsid w:val="008532A9"/>
    <w:rsid w:val="00853850"/>
    <w:rsid w:val="00853BE6"/>
    <w:rsid w:val="0085466D"/>
    <w:rsid w:val="00856579"/>
    <w:rsid w:val="0085724D"/>
    <w:rsid w:val="008574FA"/>
    <w:rsid w:val="008624D0"/>
    <w:rsid w:val="0086296B"/>
    <w:rsid w:val="008637F1"/>
    <w:rsid w:val="00865BF0"/>
    <w:rsid w:val="00865D40"/>
    <w:rsid w:val="00866015"/>
    <w:rsid w:val="00870D97"/>
    <w:rsid w:val="00870F7B"/>
    <w:rsid w:val="0087102E"/>
    <w:rsid w:val="0087189F"/>
    <w:rsid w:val="00871A54"/>
    <w:rsid w:val="00872BEF"/>
    <w:rsid w:val="00874004"/>
    <w:rsid w:val="00874D05"/>
    <w:rsid w:val="00875455"/>
    <w:rsid w:val="00876B47"/>
    <w:rsid w:val="00880E9F"/>
    <w:rsid w:val="00881199"/>
    <w:rsid w:val="00881485"/>
    <w:rsid w:val="0088192C"/>
    <w:rsid w:val="00883EA6"/>
    <w:rsid w:val="008845D2"/>
    <w:rsid w:val="00884879"/>
    <w:rsid w:val="008848C4"/>
    <w:rsid w:val="00886A2F"/>
    <w:rsid w:val="00886E41"/>
    <w:rsid w:val="00887CAB"/>
    <w:rsid w:val="008901AD"/>
    <w:rsid w:val="0089022C"/>
    <w:rsid w:val="00890672"/>
    <w:rsid w:val="008908D9"/>
    <w:rsid w:val="008912D2"/>
    <w:rsid w:val="00891F82"/>
    <w:rsid w:val="008927E9"/>
    <w:rsid w:val="0089296C"/>
    <w:rsid w:val="00892AB9"/>
    <w:rsid w:val="00894E5F"/>
    <w:rsid w:val="00895538"/>
    <w:rsid w:val="008961D7"/>
    <w:rsid w:val="00896CA7"/>
    <w:rsid w:val="00896E78"/>
    <w:rsid w:val="0089737B"/>
    <w:rsid w:val="008974DB"/>
    <w:rsid w:val="00897DD2"/>
    <w:rsid w:val="008A00ED"/>
    <w:rsid w:val="008A022B"/>
    <w:rsid w:val="008A076B"/>
    <w:rsid w:val="008A098E"/>
    <w:rsid w:val="008A0B1D"/>
    <w:rsid w:val="008A0C72"/>
    <w:rsid w:val="008A11E1"/>
    <w:rsid w:val="008A176B"/>
    <w:rsid w:val="008A2278"/>
    <w:rsid w:val="008A2528"/>
    <w:rsid w:val="008A57FA"/>
    <w:rsid w:val="008A7A38"/>
    <w:rsid w:val="008A7B83"/>
    <w:rsid w:val="008A7D1A"/>
    <w:rsid w:val="008B03FF"/>
    <w:rsid w:val="008B11D3"/>
    <w:rsid w:val="008B1257"/>
    <w:rsid w:val="008B164D"/>
    <w:rsid w:val="008B184A"/>
    <w:rsid w:val="008B1AA5"/>
    <w:rsid w:val="008B1FAD"/>
    <w:rsid w:val="008B213C"/>
    <w:rsid w:val="008B2534"/>
    <w:rsid w:val="008B260B"/>
    <w:rsid w:val="008B4047"/>
    <w:rsid w:val="008B4EFB"/>
    <w:rsid w:val="008B53A7"/>
    <w:rsid w:val="008B59F9"/>
    <w:rsid w:val="008B606F"/>
    <w:rsid w:val="008B63CE"/>
    <w:rsid w:val="008B6977"/>
    <w:rsid w:val="008B7653"/>
    <w:rsid w:val="008C1891"/>
    <w:rsid w:val="008C2950"/>
    <w:rsid w:val="008C426D"/>
    <w:rsid w:val="008C4603"/>
    <w:rsid w:val="008C50BF"/>
    <w:rsid w:val="008C5226"/>
    <w:rsid w:val="008C5E83"/>
    <w:rsid w:val="008D05DA"/>
    <w:rsid w:val="008D09B4"/>
    <w:rsid w:val="008D1834"/>
    <w:rsid w:val="008D1C5F"/>
    <w:rsid w:val="008D2BA3"/>
    <w:rsid w:val="008D3611"/>
    <w:rsid w:val="008D3A68"/>
    <w:rsid w:val="008D3B84"/>
    <w:rsid w:val="008D7449"/>
    <w:rsid w:val="008D7D94"/>
    <w:rsid w:val="008E073B"/>
    <w:rsid w:val="008E0863"/>
    <w:rsid w:val="008E2459"/>
    <w:rsid w:val="008E28A5"/>
    <w:rsid w:val="008E2AE9"/>
    <w:rsid w:val="008E31E4"/>
    <w:rsid w:val="008E380B"/>
    <w:rsid w:val="008E3F44"/>
    <w:rsid w:val="008E48E5"/>
    <w:rsid w:val="008E551A"/>
    <w:rsid w:val="008E63AA"/>
    <w:rsid w:val="008E6456"/>
    <w:rsid w:val="008F0526"/>
    <w:rsid w:val="008F074F"/>
    <w:rsid w:val="008F0D13"/>
    <w:rsid w:val="008F0DE4"/>
    <w:rsid w:val="008F1579"/>
    <w:rsid w:val="008F30B6"/>
    <w:rsid w:val="008F3F47"/>
    <w:rsid w:val="008F40A1"/>
    <w:rsid w:val="008F5650"/>
    <w:rsid w:val="008F5E78"/>
    <w:rsid w:val="008F6A8C"/>
    <w:rsid w:val="008F6BE1"/>
    <w:rsid w:val="00901771"/>
    <w:rsid w:val="00901C80"/>
    <w:rsid w:val="0090249F"/>
    <w:rsid w:val="00902742"/>
    <w:rsid w:val="00902829"/>
    <w:rsid w:val="00902B4A"/>
    <w:rsid w:val="009068F0"/>
    <w:rsid w:val="00907181"/>
    <w:rsid w:val="00907358"/>
    <w:rsid w:val="00907741"/>
    <w:rsid w:val="00910275"/>
    <w:rsid w:val="0091059C"/>
    <w:rsid w:val="00912AEC"/>
    <w:rsid w:val="00913469"/>
    <w:rsid w:val="00913993"/>
    <w:rsid w:val="00913D3E"/>
    <w:rsid w:val="00914812"/>
    <w:rsid w:val="00914A74"/>
    <w:rsid w:val="00915AE4"/>
    <w:rsid w:val="00917AE1"/>
    <w:rsid w:val="009203CF"/>
    <w:rsid w:val="0092077A"/>
    <w:rsid w:val="00920A62"/>
    <w:rsid w:val="009217BF"/>
    <w:rsid w:val="00923938"/>
    <w:rsid w:val="00923EB5"/>
    <w:rsid w:val="00924119"/>
    <w:rsid w:val="00924573"/>
    <w:rsid w:val="00926084"/>
    <w:rsid w:val="00926448"/>
    <w:rsid w:val="0092748D"/>
    <w:rsid w:val="009277F8"/>
    <w:rsid w:val="00927B00"/>
    <w:rsid w:val="00927BCD"/>
    <w:rsid w:val="00930382"/>
    <w:rsid w:val="00930818"/>
    <w:rsid w:val="009325F9"/>
    <w:rsid w:val="0093274B"/>
    <w:rsid w:val="009337FF"/>
    <w:rsid w:val="00933877"/>
    <w:rsid w:val="00934178"/>
    <w:rsid w:val="009347CF"/>
    <w:rsid w:val="00934975"/>
    <w:rsid w:val="00934B3E"/>
    <w:rsid w:val="00935F8B"/>
    <w:rsid w:val="00936568"/>
    <w:rsid w:val="00937C11"/>
    <w:rsid w:val="00940638"/>
    <w:rsid w:val="00940BD0"/>
    <w:rsid w:val="00942033"/>
    <w:rsid w:val="009427B9"/>
    <w:rsid w:val="009433BF"/>
    <w:rsid w:val="00943E82"/>
    <w:rsid w:val="00944D2D"/>
    <w:rsid w:val="00944D81"/>
    <w:rsid w:val="00946D1E"/>
    <w:rsid w:val="0094728E"/>
    <w:rsid w:val="009473EC"/>
    <w:rsid w:val="00950141"/>
    <w:rsid w:val="009513CE"/>
    <w:rsid w:val="00951DAC"/>
    <w:rsid w:val="00951E42"/>
    <w:rsid w:val="00952575"/>
    <w:rsid w:val="0095277F"/>
    <w:rsid w:val="00952D24"/>
    <w:rsid w:val="00952ED2"/>
    <w:rsid w:val="00953451"/>
    <w:rsid w:val="00953D80"/>
    <w:rsid w:val="009551EC"/>
    <w:rsid w:val="00955F1F"/>
    <w:rsid w:val="00956596"/>
    <w:rsid w:val="0095666E"/>
    <w:rsid w:val="0095751E"/>
    <w:rsid w:val="009613B4"/>
    <w:rsid w:val="00961B85"/>
    <w:rsid w:val="00961EA1"/>
    <w:rsid w:val="00963E8F"/>
    <w:rsid w:val="009667B0"/>
    <w:rsid w:val="009668B9"/>
    <w:rsid w:val="00966C24"/>
    <w:rsid w:val="00966D64"/>
    <w:rsid w:val="009674DF"/>
    <w:rsid w:val="00967673"/>
    <w:rsid w:val="009705A0"/>
    <w:rsid w:val="00971D1B"/>
    <w:rsid w:val="00972390"/>
    <w:rsid w:val="00972769"/>
    <w:rsid w:val="00972CB3"/>
    <w:rsid w:val="009734C9"/>
    <w:rsid w:val="00973B02"/>
    <w:rsid w:val="00975C37"/>
    <w:rsid w:val="009766F9"/>
    <w:rsid w:val="00977752"/>
    <w:rsid w:val="0098078D"/>
    <w:rsid w:val="00981247"/>
    <w:rsid w:val="00981778"/>
    <w:rsid w:val="00982B9E"/>
    <w:rsid w:val="00984156"/>
    <w:rsid w:val="00984D30"/>
    <w:rsid w:val="00984F94"/>
    <w:rsid w:val="00985035"/>
    <w:rsid w:val="00986B56"/>
    <w:rsid w:val="0098742A"/>
    <w:rsid w:val="0098773B"/>
    <w:rsid w:val="00987C04"/>
    <w:rsid w:val="00990B05"/>
    <w:rsid w:val="0099130E"/>
    <w:rsid w:val="00991CF1"/>
    <w:rsid w:val="00993B85"/>
    <w:rsid w:val="00994F45"/>
    <w:rsid w:val="00994F62"/>
    <w:rsid w:val="00995455"/>
    <w:rsid w:val="009956E4"/>
    <w:rsid w:val="009957C6"/>
    <w:rsid w:val="00995D44"/>
    <w:rsid w:val="009974C6"/>
    <w:rsid w:val="009A018C"/>
    <w:rsid w:val="009A049A"/>
    <w:rsid w:val="009A0CC8"/>
    <w:rsid w:val="009A19D1"/>
    <w:rsid w:val="009A1BF3"/>
    <w:rsid w:val="009A1E34"/>
    <w:rsid w:val="009A4603"/>
    <w:rsid w:val="009A4643"/>
    <w:rsid w:val="009A4ECE"/>
    <w:rsid w:val="009A536E"/>
    <w:rsid w:val="009A5526"/>
    <w:rsid w:val="009A69D1"/>
    <w:rsid w:val="009A6BE3"/>
    <w:rsid w:val="009A7246"/>
    <w:rsid w:val="009B02B2"/>
    <w:rsid w:val="009B09C5"/>
    <w:rsid w:val="009B257E"/>
    <w:rsid w:val="009B3B46"/>
    <w:rsid w:val="009B3EBF"/>
    <w:rsid w:val="009B4ABA"/>
    <w:rsid w:val="009B4D32"/>
    <w:rsid w:val="009B51AE"/>
    <w:rsid w:val="009B598C"/>
    <w:rsid w:val="009B5A61"/>
    <w:rsid w:val="009B5B8E"/>
    <w:rsid w:val="009B6067"/>
    <w:rsid w:val="009B67C9"/>
    <w:rsid w:val="009B7142"/>
    <w:rsid w:val="009B7BBC"/>
    <w:rsid w:val="009C162F"/>
    <w:rsid w:val="009C23A6"/>
    <w:rsid w:val="009C34A2"/>
    <w:rsid w:val="009C35DF"/>
    <w:rsid w:val="009C3683"/>
    <w:rsid w:val="009C3C31"/>
    <w:rsid w:val="009C6D90"/>
    <w:rsid w:val="009C7310"/>
    <w:rsid w:val="009D0E51"/>
    <w:rsid w:val="009D1083"/>
    <w:rsid w:val="009D31A4"/>
    <w:rsid w:val="009D35FC"/>
    <w:rsid w:val="009D36B8"/>
    <w:rsid w:val="009D3805"/>
    <w:rsid w:val="009D4BEE"/>
    <w:rsid w:val="009D6AF4"/>
    <w:rsid w:val="009D6B83"/>
    <w:rsid w:val="009D76C7"/>
    <w:rsid w:val="009E04E7"/>
    <w:rsid w:val="009E10B6"/>
    <w:rsid w:val="009E370F"/>
    <w:rsid w:val="009E39D2"/>
    <w:rsid w:val="009E43D5"/>
    <w:rsid w:val="009E4B76"/>
    <w:rsid w:val="009E563D"/>
    <w:rsid w:val="009E5AE4"/>
    <w:rsid w:val="009E67DB"/>
    <w:rsid w:val="009E6C6E"/>
    <w:rsid w:val="009E75CF"/>
    <w:rsid w:val="009F02E8"/>
    <w:rsid w:val="009F0EE7"/>
    <w:rsid w:val="009F1095"/>
    <w:rsid w:val="009F10EC"/>
    <w:rsid w:val="009F15C3"/>
    <w:rsid w:val="009F1BCE"/>
    <w:rsid w:val="009F2B17"/>
    <w:rsid w:val="009F348C"/>
    <w:rsid w:val="009F37E6"/>
    <w:rsid w:val="009F392A"/>
    <w:rsid w:val="009F3C8E"/>
    <w:rsid w:val="009F401A"/>
    <w:rsid w:val="009F5A39"/>
    <w:rsid w:val="009F5CFB"/>
    <w:rsid w:val="009F7043"/>
    <w:rsid w:val="009F7FD0"/>
    <w:rsid w:val="00A000D5"/>
    <w:rsid w:val="00A001D2"/>
    <w:rsid w:val="00A00B54"/>
    <w:rsid w:val="00A01483"/>
    <w:rsid w:val="00A02E34"/>
    <w:rsid w:val="00A0342C"/>
    <w:rsid w:val="00A04027"/>
    <w:rsid w:val="00A041AE"/>
    <w:rsid w:val="00A04DD1"/>
    <w:rsid w:val="00A05CFF"/>
    <w:rsid w:val="00A0614F"/>
    <w:rsid w:val="00A069F2"/>
    <w:rsid w:val="00A06C97"/>
    <w:rsid w:val="00A07AB8"/>
    <w:rsid w:val="00A11A56"/>
    <w:rsid w:val="00A11DEE"/>
    <w:rsid w:val="00A13036"/>
    <w:rsid w:val="00A13E4C"/>
    <w:rsid w:val="00A13F06"/>
    <w:rsid w:val="00A1498D"/>
    <w:rsid w:val="00A15C61"/>
    <w:rsid w:val="00A15EF9"/>
    <w:rsid w:val="00A16DA3"/>
    <w:rsid w:val="00A20D07"/>
    <w:rsid w:val="00A216DD"/>
    <w:rsid w:val="00A21781"/>
    <w:rsid w:val="00A221B9"/>
    <w:rsid w:val="00A23485"/>
    <w:rsid w:val="00A23A6D"/>
    <w:rsid w:val="00A23EA8"/>
    <w:rsid w:val="00A24FC6"/>
    <w:rsid w:val="00A25243"/>
    <w:rsid w:val="00A25266"/>
    <w:rsid w:val="00A26098"/>
    <w:rsid w:val="00A260FE"/>
    <w:rsid w:val="00A261BC"/>
    <w:rsid w:val="00A2647E"/>
    <w:rsid w:val="00A270CC"/>
    <w:rsid w:val="00A2756A"/>
    <w:rsid w:val="00A305CB"/>
    <w:rsid w:val="00A31F20"/>
    <w:rsid w:val="00A32240"/>
    <w:rsid w:val="00A333FD"/>
    <w:rsid w:val="00A337B0"/>
    <w:rsid w:val="00A342B2"/>
    <w:rsid w:val="00A34DDC"/>
    <w:rsid w:val="00A35065"/>
    <w:rsid w:val="00A35082"/>
    <w:rsid w:val="00A3598F"/>
    <w:rsid w:val="00A36BEE"/>
    <w:rsid w:val="00A374A0"/>
    <w:rsid w:val="00A4096C"/>
    <w:rsid w:val="00A40AAA"/>
    <w:rsid w:val="00A40F49"/>
    <w:rsid w:val="00A41E0A"/>
    <w:rsid w:val="00A4368C"/>
    <w:rsid w:val="00A44054"/>
    <w:rsid w:val="00A469AE"/>
    <w:rsid w:val="00A473A4"/>
    <w:rsid w:val="00A509F1"/>
    <w:rsid w:val="00A512FE"/>
    <w:rsid w:val="00A51D26"/>
    <w:rsid w:val="00A52082"/>
    <w:rsid w:val="00A522DD"/>
    <w:rsid w:val="00A52908"/>
    <w:rsid w:val="00A553C1"/>
    <w:rsid w:val="00A55428"/>
    <w:rsid w:val="00A55F9E"/>
    <w:rsid w:val="00A56562"/>
    <w:rsid w:val="00A570D8"/>
    <w:rsid w:val="00A602ED"/>
    <w:rsid w:val="00A60AB3"/>
    <w:rsid w:val="00A610C8"/>
    <w:rsid w:val="00A61364"/>
    <w:rsid w:val="00A6156D"/>
    <w:rsid w:val="00A61C97"/>
    <w:rsid w:val="00A61CC5"/>
    <w:rsid w:val="00A63132"/>
    <w:rsid w:val="00A633F3"/>
    <w:rsid w:val="00A6495D"/>
    <w:rsid w:val="00A64E46"/>
    <w:rsid w:val="00A65A53"/>
    <w:rsid w:val="00A65AA7"/>
    <w:rsid w:val="00A65D1C"/>
    <w:rsid w:val="00A7052C"/>
    <w:rsid w:val="00A70572"/>
    <w:rsid w:val="00A70C64"/>
    <w:rsid w:val="00A70D99"/>
    <w:rsid w:val="00A7220C"/>
    <w:rsid w:val="00A72601"/>
    <w:rsid w:val="00A72B68"/>
    <w:rsid w:val="00A72D8F"/>
    <w:rsid w:val="00A733BB"/>
    <w:rsid w:val="00A737A3"/>
    <w:rsid w:val="00A73CC0"/>
    <w:rsid w:val="00A740A1"/>
    <w:rsid w:val="00A75652"/>
    <w:rsid w:val="00A769E0"/>
    <w:rsid w:val="00A7729F"/>
    <w:rsid w:val="00A80599"/>
    <w:rsid w:val="00A8076F"/>
    <w:rsid w:val="00A82539"/>
    <w:rsid w:val="00A82895"/>
    <w:rsid w:val="00A83EB4"/>
    <w:rsid w:val="00A846AD"/>
    <w:rsid w:val="00A849FA"/>
    <w:rsid w:val="00A85078"/>
    <w:rsid w:val="00A85163"/>
    <w:rsid w:val="00A86C24"/>
    <w:rsid w:val="00A86C34"/>
    <w:rsid w:val="00A86D45"/>
    <w:rsid w:val="00A87712"/>
    <w:rsid w:val="00A878E9"/>
    <w:rsid w:val="00A90020"/>
    <w:rsid w:val="00A91097"/>
    <w:rsid w:val="00A91102"/>
    <w:rsid w:val="00A91620"/>
    <w:rsid w:val="00A9193E"/>
    <w:rsid w:val="00A919F5"/>
    <w:rsid w:val="00A91DDC"/>
    <w:rsid w:val="00A91F80"/>
    <w:rsid w:val="00A929BB"/>
    <w:rsid w:val="00A92EA6"/>
    <w:rsid w:val="00A93531"/>
    <w:rsid w:val="00A93553"/>
    <w:rsid w:val="00A95543"/>
    <w:rsid w:val="00A95CB5"/>
    <w:rsid w:val="00A96BD1"/>
    <w:rsid w:val="00A96F43"/>
    <w:rsid w:val="00A9720B"/>
    <w:rsid w:val="00AA00EE"/>
    <w:rsid w:val="00AA06BA"/>
    <w:rsid w:val="00AA0D69"/>
    <w:rsid w:val="00AA1AA5"/>
    <w:rsid w:val="00AA2455"/>
    <w:rsid w:val="00AA2506"/>
    <w:rsid w:val="00AA2510"/>
    <w:rsid w:val="00AA36DC"/>
    <w:rsid w:val="00AA3E0B"/>
    <w:rsid w:val="00AA422A"/>
    <w:rsid w:val="00AA4A03"/>
    <w:rsid w:val="00AA4A7D"/>
    <w:rsid w:val="00AA52F4"/>
    <w:rsid w:val="00AA614E"/>
    <w:rsid w:val="00AA6165"/>
    <w:rsid w:val="00AA7B16"/>
    <w:rsid w:val="00AB02EA"/>
    <w:rsid w:val="00AB150B"/>
    <w:rsid w:val="00AB20F3"/>
    <w:rsid w:val="00AB2425"/>
    <w:rsid w:val="00AB2666"/>
    <w:rsid w:val="00AB2D4E"/>
    <w:rsid w:val="00AB34D3"/>
    <w:rsid w:val="00AB4135"/>
    <w:rsid w:val="00AB4765"/>
    <w:rsid w:val="00AB4C4F"/>
    <w:rsid w:val="00AB502C"/>
    <w:rsid w:val="00AB5EFA"/>
    <w:rsid w:val="00AB5F85"/>
    <w:rsid w:val="00AB6ACE"/>
    <w:rsid w:val="00AB72CB"/>
    <w:rsid w:val="00AB7A85"/>
    <w:rsid w:val="00AC0E59"/>
    <w:rsid w:val="00AC2596"/>
    <w:rsid w:val="00AC332E"/>
    <w:rsid w:val="00AC4214"/>
    <w:rsid w:val="00AC4E88"/>
    <w:rsid w:val="00AC67AD"/>
    <w:rsid w:val="00AC6BEA"/>
    <w:rsid w:val="00AC79F4"/>
    <w:rsid w:val="00AC7BA1"/>
    <w:rsid w:val="00AD1597"/>
    <w:rsid w:val="00AD1709"/>
    <w:rsid w:val="00AD315D"/>
    <w:rsid w:val="00AD46BE"/>
    <w:rsid w:val="00AD4F5F"/>
    <w:rsid w:val="00AD56E6"/>
    <w:rsid w:val="00AD6426"/>
    <w:rsid w:val="00AD6CEB"/>
    <w:rsid w:val="00AD77A4"/>
    <w:rsid w:val="00AE2297"/>
    <w:rsid w:val="00AE2A7F"/>
    <w:rsid w:val="00AE31BE"/>
    <w:rsid w:val="00AE3C86"/>
    <w:rsid w:val="00AE4672"/>
    <w:rsid w:val="00AE6A31"/>
    <w:rsid w:val="00AE6AF9"/>
    <w:rsid w:val="00AE7EA7"/>
    <w:rsid w:val="00AF007A"/>
    <w:rsid w:val="00AF0233"/>
    <w:rsid w:val="00AF04D7"/>
    <w:rsid w:val="00AF066D"/>
    <w:rsid w:val="00AF069D"/>
    <w:rsid w:val="00AF212E"/>
    <w:rsid w:val="00AF2131"/>
    <w:rsid w:val="00AF25CD"/>
    <w:rsid w:val="00AF27B7"/>
    <w:rsid w:val="00AF2CEB"/>
    <w:rsid w:val="00AF392A"/>
    <w:rsid w:val="00AF39DC"/>
    <w:rsid w:val="00AF3C3B"/>
    <w:rsid w:val="00AF657C"/>
    <w:rsid w:val="00AF7C8C"/>
    <w:rsid w:val="00AF7FD3"/>
    <w:rsid w:val="00B02187"/>
    <w:rsid w:val="00B03065"/>
    <w:rsid w:val="00B0398A"/>
    <w:rsid w:val="00B03AD7"/>
    <w:rsid w:val="00B03F9F"/>
    <w:rsid w:val="00B0409F"/>
    <w:rsid w:val="00B04CA6"/>
    <w:rsid w:val="00B05B6F"/>
    <w:rsid w:val="00B06776"/>
    <w:rsid w:val="00B07020"/>
    <w:rsid w:val="00B07686"/>
    <w:rsid w:val="00B077B7"/>
    <w:rsid w:val="00B07EFF"/>
    <w:rsid w:val="00B10A5D"/>
    <w:rsid w:val="00B10EFF"/>
    <w:rsid w:val="00B11AB8"/>
    <w:rsid w:val="00B11DAC"/>
    <w:rsid w:val="00B11DE9"/>
    <w:rsid w:val="00B11F7D"/>
    <w:rsid w:val="00B126D5"/>
    <w:rsid w:val="00B12D23"/>
    <w:rsid w:val="00B12E6F"/>
    <w:rsid w:val="00B14057"/>
    <w:rsid w:val="00B1478B"/>
    <w:rsid w:val="00B148C6"/>
    <w:rsid w:val="00B1539C"/>
    <w:rsid w:val="00B155D6"/>
    <w:rsid w:val="00B158F8"/>
    <w:rsid w:val="00B16251"/>
    <w:rsid w:val="00B1630C"/>
    <w:rsid w:val="00B16C21"/>
    <w:rsid w:val="00B16E26"/>
    <w:rsid w:val="00B16E51"/>
    <w:rsid w:val="00B1707E"/>
    <w:rsid w:val="00B1773C"/>
    <w:rsid w:val="00B20D72"/>
    <w:rsid w:val="00B227A6"/>
    <w:rsid w:val="00B228A3"/>
    <w:rsid w:val="00B23E98"/>
    <w:rsid w:val="00B24015"/>
    <w:rsid w:val="00B25549"/>
    <w:rsid w:val="00B26432"/>
    <w:rsid w:val="00B26B83"/>
    <w:rsid w:val="00B27135"/>
    <w:rsid w:val="00B303C9"/>
    <w:rsid w:val="00B30405"/>
    <w:rsid w:val="00B31095"/>
    <w:rsid w:val="00B3154F"/>
    <w:rsid w:val="00B316AA"/>
    <w:rsid w:val="00B31F81"/>
    <w:rsid w:val="00B32B8C"/>
    <w:rsid w:val="00B32CB1"/>
    <w:rsid w:val="00B32D70"/>
    <w:rsid w:val="00B332D0"/>
    <w:rsid w:val="00B34630"/>
    <w:rsid w:val="00B34687"/>
    <w:rsid w:val="00B35203"/>
    <w:rsid w:val="00B36438"/>
    <w:rsid w:val="00B40562"/>
    <w:rsid w:val="00B406CD"/>
    <w:rsid w:val="00B40805"/>
    <w:rsid w:val="00B4104A"/>
    <w:rsid w:val="00B42A9C"/>
    <w:rsid w:val="00B449DE"/>
    <w:rsid w:val="00B44C68"/>
    <w:rsid w:val="00B47E86"/>
    <w:rsid w:val="00B50169"/>
    <w:rsid w:val="00B5368E"/>
    <w:rsid w:val="00B54E2B"/>
    <w:rsid w:val="00B5689C"/>
    <w:rsid w:val="00B60415"/>
    <w:rsid w:val="00B606F6"/>
    <w:rsid w:val="00B606F8"/>
    <w:rsid w:val="00B60E8C"/>
    <w:rsid w:val="00B617D8"/>
    <w:rsid w:val="00B618B8"/>
    <w:rsid w:val="00B62051"/>
    <w:rsid w:val="00B629E6"/>
    <w:rsid w:val="00B62B22"/>
    <w:rsid w:val="00B62FD8"/>
    <w:rsid w:val="00B630EE"/>
    <w:rsid w:val="00B63672"/>
    <w:rsid w:val="00B6488D"/>
    <w:rsid w:val="00B66254"/>
    <w:rsid w:val="00B66367"/>
    <w:rsid w:val="00B6668D"/>
    <w:rsid w:val="00B666AE"/>
    <w:rsid w:val="00B67398"/>
    <w:rsid w:val="00B67A8E"/>
    <w:rsid w:val="00B70206"/>
    <w:rsid w:val="00B728DF"/>
    <w:rsid w:val="00B72E2D"/>
    <w:rsid w:val="00B75399"/>
    <w:rsid w:val="00B7574F"/>
    <w:rsid w:val="00B765AC"/>
    <w:rsid w:val="00B80DF5"/>
    <w:rsid w:val="00B8177F"/>
    <w:rsid w:val="00B829DB"/>
    <w:rsid w:val="00B84BF8"/>
    <w:rsid w:val="00B8564E"/>
    <w:rsid w:val="00B86A0B"/>
    <w:rsid w:val="00B87609"/>
    <w:rsid w:val="00B87CE8"/>
    <w:rsid w:val="00B87D43"/>
    <w:rsid w:val="00B90359"/>
    <w:rsid w:val="00B912F9"/>
    <w:rsid w:val="00B923A2"/>
    <w:rsid w:val="00B923EF"/>
    <w:rsid w:val="00B92AFA"/>
    <w:rsid w:val="00B94D0D"/>
    <w:rsid w:val="00B94F57"/>
    <w:rsid w:val="00B95B1C"/>
    <w:rsid w:val="00B9731D"/>
    <w:rsid w:val="00B9759C"/>
    <w:rsid w:val="00BA15E2"/>
    <w:rsid w:val="00BA2B9A"/>
    <w:rsid w:val="00BA2E95"/>
    <w:rsid w:val="00BA3B4E"/>
    <w:rsid w:val="00BA3D72"/>
    <w:rsid w:val="00BA4C58"/>
    <w:rsid w:val="00BA5264"/>
    <w:rsid w:val="00BA52CF"/>
    <w:rsid w:val="00BA578F"/>
    <w:rsid w:val="00BA6488"/>
    <w:rsid w:val="00BA67B0"/>
    <w:rsid w:val="00BA6BEA"/>
    <w:rsid w:val="00BA71AC"/>
    <w:rsid w:val="00BB045C"/>
    <w:rsid w:val="00BB21C7"/>
    <w:rsid w:val="00BB249C"/>
    <w:rsid w:val="00BB2DF1"/>
    <w:rsid w:val="00BB3D57"/>
    <w:rsid w:val="00BB3F3B"/>
    <w:rsid w:val="00BB42C4"/>
    <w:rsid w:val="00BB4491"/>
    <w:rsid w:val="00BB4E02"/>
    <w:rsid w:val="00BB61B1"/>
    <w:rsid w:val="00BB6D6D"/>
    <w:rsid w:val="00BB7EDC"/>
    <w:rsid w:val="00BB7F16"/>
    <w:rsid w:val="00BC09F9"/>
    <w:rsid w:val="00BC0A4B"/>
    <w:rsid w:val="00BC182C"/>
    <w:rsid w:val="00BC2407"/>
    <w:rsid w:val="00BC2672"/>
    <w:rsid w:val="00BC2EC9"/>
    <w:rsid w:val="00BC312D"/>
    <w:rsid w:val="00BC44E0"/>
    <w:rsid w:val="00BC5849"/>
    <w:rsid w:val="00BC5EEB"/>
    <w:rsid w:val="00BC701E"/>
    <w:rsid w:val="00BD0259"/>
    <w:rsid w:val="00BD09DF"/>
    <w:rsid w:val="00BD16C1"/>
    <w:rsid w:val="00BD55B8"/>
    <w:rsid w:val="00BD5BBF"/>
    <w:rsid w:val="00BD6A43"/>
    <w:rsid w:val="00BD6A99"/>
    <w:rsid w:val="00BD6F9F"/>
    <w:rsid w:val="00BD7F8E"/>
    <w:rsid w:val="00BE0049"/>
    <w:rsid w:val="00BE01C2"/>
    <w:rsid w:val="00BE020C"/>
    <w:rsid w:val="00BE140D"/>
    <w:rsid w:val="00BE185D"/>
    <w:rsid w:val="00BE23E8"/>
    <w:rsid w:val="00BE2511"/>
    <w:rsid w:val="00BE2745"/>
    <w:rsid w:val="00BE365A"/>
    <w:rsid w:val="00BE37B6"/>
    <w:rsid w:val="00BE48CF"/>
    <w:rsid w:val="00BE4E35"/>
    <w:rsid w:val="00BE5CC3"/>
    <w:rsid w:val="00BE6362"/>
    <w:rsid w:val="00BE6C5F"/>
    <w:rsid w:val="00BE7798"/>
    <w:rsid w:val="00BF01DC"/>
    <w:rsid w:val="00BF109B"/>
    <w:rsid w:val="00BF15BB"/>
    <w:rsid w:val="00BF198B"/>
    <w:rsid w:val="00BF2042"/>
    <w:rsid w:val="00BF246D"/>
    <w:rsid w:val="00BF2D1C"/>
    <w:rsid w:val="00BF2FAF"/>
    <w:rsid w:val="00BF3D12"/>
    <w:rsid w:val="00BF40D1"/>
    <w:rsid w:val="00BF4F51"/>
    <w:rsid w:val="00BF5220"/>
    <w:rsid w:val="00BF5791"/>
    <w:rsid w:val="00BF59EE"/>
    <w:rsid w:val="00BF62EA"/>
    <w:rsid w:val="00BF6A38"/>
    <w:rsid w:val="00BF722C"/>
    <w:rsid w:val="00BF7F7F"/>
    <w:rsid w:val="00C0088D"/>
    <w:rsid w:val="00C02497"/>
    <w:rsid w:val="00C035C7"/>
    <w:rsid w:val="00C042D8"/>
    <w:rsid w:val="00C04CD9"/>
    <w:rsid w:val="00C05B9D"/>
    <w:rsid w:val="00C05C32"/>
    <w:rsid w:val="00C06078"/>
    <w:rsid w:val="00C062A2"/>
    <w:rsid w:val="00C0631D"/>
    <w:rsid w:val="00C06579"/>
    <w:rsid w:val="00C068CA"/>
    <w:rsid w:val="00C1343B"/>
    <w:rsid w:val="00C13869"/>
    <w:rsid w:val="00C14F7B"/>
    <w:rsid w:val="00C15FEF"/>
    <w:rsid w:val="00C16851"/>
    <w:rsid w:val="00C1772D"/>
    <w:rsid w:val="00C2028B"/>
    <w:rsid w:val="00C22FCE"/>
    <w:rsid w:val="00C232B4"/>
    <w:rsid w:val="00C239BB"/>
    <w:rsid w:val="00C244FA"/>
    <w:rsid w:val="00C246D2"/>
    <w:rsid w:val="00C24A8A"/>
    <w:rsid w:val="00C27A84"/>
    <w:rsid w:val="00C30545"/>
    <w:rsid w:val="00C314D8"/>
    <w:rsid w:val="00C31670"/>
    <w:rsid w:val="00C31840"/>
    <w:rsid w:val="00C3189E"/>
    <w:rsid w:val="00C32111"/>
    <w:rsid w:val="00C351F0"/>
    <w:rsid w:val="00C35EA8"/>
    <w:rsid w:val="00C378CA"/>
    <w:rsid w:val="00C40F9C"/>
    <w:rsid w:val="00C41570"/>
    <w:rsid w:val="00C420DA"/>
    <w:rsid w:val="00C421DB"/>
    <w:rsid w:val="00C4280F"/>
    <w:rsid w:val="00C431F3"/>
    <w:rsid w:val="00C444D0"/>
    <w:rsid w:val="00C44A24"/>
    <w:rsid w:val="00C44E52"/>
    <w:rsid w:val="00C45A8A"/>
    <w:rsid w:val="00C46135"/>
    <w:rsid w:val="00C46492"/>
    <w:rsid w:val="00C466E7"/>
    <w:rsid w:val="00C46F43"/>
    <w:rsid w:val="00C46FB9"/>
    <w:rsid w:val="00C47386"/>
    <w:rsid w:val="00C47876"/>
    <w:rsid w:val="00C479C8"/>
    <w:rsid w:val="00C503DE"/>
    <w:rsid w:val="00C507EC"/>
    <w:rsid w:val="00C50873"/>
    <w:rsid w:val="00C5232B"/>
    <w:rsid w:val="00C52AD7"/>
    <w:rsid w:val="00C53040"/>
    <w:rsid w:val="00C54B57"/>
    <w:rsid w:val="00C55336"/>
    <w:rsid w:val="00C566C3"/>
    <w:rsid w:val="00C56D8A"/>
    <w:rsid w:val="00C57055"/>
    <w:rsid w:val="00C576B3"/>
    <w:rsid w:val="00C5777A"/>
    <w:rsid w:val="00C578F6"/>
    <w:rsid w:val="00C604E7"/>
    <w:rsid w:val="00C61146"/>
    <w:rsid w:val="00C62EB9"/>
    <w:rsid w:val="00C63128"/>
    <w:rsid w:val="00C66589"/>
    <w:rsid w:val="00C66665"/>
    <w:rsid w:val="00C67A46"/>
    <w:rsid w:val="00C708A2"/>
    <w:rsid w:val="00C709DE"/>
    <w:rsid w:val="00C70A67"/>
    <w:rsid w:val="00C70EF6"/>
    <w:rsid w:val="00C712F5"/>
    <w:rsid w:val="00C722B7"/>
    <w:rsid w:val="00C73614"/>
    <w:rsid w:val="00C73AC0"/>
    <w:rsid w:val="00C73B45"/>
    <w:rsid w:val="00C73BE1"/>
    <w:rsid w:val="00C749F6"/>
    <w:rsid w:val="00C75177"/>
    <w:rsid w:val="00C75306"/>
    <w:rsid w:val="00C754E4"/>
    <w:rsid w:val="00C75887"/>
    <w:rsid w:val="00C75A90"/>
    <w:rsid w:val="00C75EFC"/>
    <w:rsid w:val="00C76610"/>
    <w:rsid w:val="00C80127"/>
    <w:rsid w:val="00C80FA8"/>
    <w:rsid w:val="00C81563"/>
    <w:rsid w:val="00C82212"/>
    <w:rsid w:val="00C82E34"/>
    <w:rsid w:val="00C83882"/>
    <w:rsid w:val="00C83CB3"/>
    <w:rsid w:val="00C846D6"/>
    <w:rsid w:val="00C84DF4"/>
    <w:rsid w:val="00C854BB"/>
    <w:rsid w:val="00C8652B"/>
    <w:rsid w:val="00C87215"/>
    <w:rsid w:val="00C9156B"/>
    <w:rsid w:val="00C91939"/>
    <w:rsid w:val="00C93FC4"/>
    <w:rsid w:val="00C943D3"/>
    <w:rsid w:val="00C94A66"/>
    <w:rsid w:val="00C953AE"/>
    <w:rsid w:val="00C95D2A"/>
    <w:rsid w:val="00C96BEE"/>
    <w:rsid w:val="00C96FD4"/>
    <w:rsid w:val="00CA02CB"/>
    <w:rsid w:val="00CA06C1"/>
    <w:rsid w:val="00CA120E"/>
    <w:rsid w:val="00CA14F4"/>
    <w:rsid w:val="00CA3266"/>
    <w:rsid w:val="00CA3380"/>
    <w:rsid w:val="00CA347F"/>
    <w:rsid w:val="00CA436F"/>
    <w:rsid w:val="00CA455A"/>
    <w:rsid w:val="00CA45E4"/>
    <w:rsid w:val="00CA5A0C"/>
    <w:rsid w:val="00CA6399"/>
    <w:rsid w:val="00CA6A7B"/>
    <w:rsid w:val="00CA6B76"/>
    <w:rsid w:val="00CA72CA"/>
    <w:rsid w:val="00CA77F9"/>
    <w:rsid w:val="00CA7ADD"/>
    <w:rsid w:val="00CB080F"/>
    <w:rsid w:val="00CB0F99"/>
    <w:rsid w:val="00CB16EE"/>
    <w:rsid w:val="00CB3357"/>
    <w:rsid w:val="00CB36DF"/>
    <w:rsid w:val="00CB3C51"/>
    <w:rsid w:val="00CB55D4"/>
    <w:rsid w:val="00CB64BA"/>
    <w:rsid w:val="00CB64FB"/>
    <w:rsid w:val="00CB6F42"/>
    <w:rsid w:val="00CC06C5"/>
    <w:rsid w:val="00CC0C6C"/>
    <w:rsid w:val="00CC239E"/>
    <w:rsid w:val="00CC4139"/>
    <w:rsid w:val="00CC425E"/>
    <w:rsid w:val="00CC4AEE"/>
    <w:rsid w:val="00CC5476"/>
    <w:rsid w:val="00CC7426"/>
    <w:rsid w:val="00CD039B"/>
    <w:rsid w:val="00CD1154"/>
    <w:rsid w:val="00CD32F2"/>
    <w:rsid w:val="00CD37F0"/>
    <w:rsid w:val="00CD3BAF"/>
    <w:rsid w:val="00CD4421"/>
    <w:rsid w:val="00CD568E"/>
    <w:rsid w:val="00CD637F"/>
    <w:rsid w:val="00CD669D"/>
    <w:rsid w:val="00CD6B07"/>
    <w:rsid w:val="00CD6C5D"/>
    <w:rsid w:val="00CD6F2A"/>
    <w:rsid w:val="00CE0F38"/>
    <w:rsid w:val="00CE113E"/>
    <w:rsid w:val="00CE174E"/>
    <w:rsid w:val="00CE24DB"/>
    <w:rsid w:val="00CE2E05"/>
    <w:rsid w:val="00CE2E56"/>
    <w:rsid w:val="00CE4BC6"/>
    <w:rsid w:val="00CE5260"/>
    <w:rsid w:val="00CE602F"/>
    <w:rsid w:val="00CE6E0F"/>
    <w:rsid w:val="00CE6E49"/>
    <w:rsid w:val="00CE74AC"/>
    <w:rsid w:val="00CE74BA"/>
    <w:rsid w:val="00CE7A3E"/>
    <w:rsid w:val="00CE7E13"/>
    <w:rsid w:val="00CF0678"/>
    <w:rsid w:val="00CF07DB"/>
    <w:rsid w:val="00CF1DD6"/>
    <w:rsid w:val="00CF2988"/>
    <w:rsid w:val="00CF39A2"/>
    <w:rsid w:val="00CF42FA"/>
    <w:rsid w:val="00CF4AE0"/>
    <w:rsid w:val="00CF558C"/>
    <w:rsid w:val="00CF6FDA"/>
    <w:rsid w:val="00CF731A"/>
    <w:rsid w:val="00CF7729"/>
    <w:rsid w:val="00D002DE"/>
    <w:rsid w:val="00D01271"/>
    <w:rsid w:val="00D014CE"/>
    <w:rsid w:val="00D021B7"/>
    <w:rsid w:val="00D02D6B"/>
    <w:rsid w:val="00D042B8"/>
    <w:rsid w:val="00D04424"/>
    <w:rsid w:val="00D044CC"/>
    <w:rsid w:val="00D04957"/>
    <w:rsid w:val="00D04B3F"/>
    <w:rsid w:val="00D064E0"/>
    <w:rsid w:val="00D06A70"/>
    <w:rsid w:val="00D06F50"/>
    <w:rsid w:val="00D06FA7"/>
    <w:rsid w:val="00D076CC"/>
    <w:rsid w:val="00D1033E"/>
    <w:rsid w:val="00D10BE0"/>
    <w:rsid w:val="00D113FA"/>
    <w:rsid w:val="00D11441"/>
    <w:rsid w:val="00D1167C"/>
    <w:rsid w:val="00D11F7D"/>
    <w:rsid w:val="00D13834"/>
    <w:rsid w:val="00D13836"/>
    <w:rsid w:val="00D13C9F"/>
    <w:rsid w:val="00D15641"/>
    <w:rsid w:val="00D16383"/>
    <w:rsid w:val="00D16869"/>
    <w:rsid w:val="00D17034"/>
    <w:rsid w:val="00D20193"/>
    <w:rsid w:val="00D2585E"/>
    <w:rsid w:val="00D26A34"/>
    <w:rsid w:val="00D26F80"/>
    <w:rsid w:val="00D27FF7"/>
    <w:rsid w:val="00D309FF"/>
    <w:rsid w:val="00D316DF"/>
    <w:rsid w:val="00D32E6C"/>
    <w:rsid w:val="00D331FE"/>
    <w:rsid w:val="00D35B58"/>
    <w:rsid w:val="00D3610F"/>
    <w:rsid w:val="00D374A4"/>
    <w:rsid w:val="00D40C14"/>
    <w:rsid w:val="00D410A3"/>
    <w:rsid w:val="00D43FD4"/>
    <w:rsid w:val="00D4443D"/>
    <w:rsid w:val="00D44690"/>
    <w:rsid w:val="00D45ADB"/>
    <w:rsid w:val="00D501CF"/>
    <w:rsid w:val="00D50425"/>
    <w:rsid w:val="00D5102A"/>
    <w:rsid w:val="00D51E20"/>
    <w:rsid w:val="00D52131"/>
    <w:rsid w:val="00D52B77"/>
    <w:rsid w:val="00D5362E"/>
    <w:rsid w:val="00D53B0B"/>
    <w:rsid w:val="00D548D4"/>
    <w:rsid w:val="00D54F09"/>
    <w:rsid w:val="00D56462"/>
    <w:rsid w:val="00D56B97"/>
    <w:rsid w:val="00D60C6B"/>
    <w:rsid w:val="00D611DF"/>
    <w:rsid w:val="00D61BFC"/>
    <w:rsid w:val="00D61E57"/>
    <w:rsid w:val="00D61FA6"/>
    <w:rsid w:val="00D62871"/>
    <w:rsid w:val="00D63F59"/>
    <w:rsid w:val="00D64425"/>
    <w:rsid w:val="00D65052"/>
    <w:rsid w:val="00D66571"/>
    <w:rsid w:val="00D66694"/>
    <w:rsid w:val="00D6696A"/>
    <w:rsid w:val="00D66D55"/>
    <w:rsid w:val="00D67BA8"/>
    <w:rsid w:val="00D7028F"/>
    <w:rsid w:val="00D70EC1"/>
    <w:rsid w:val="00D71C25"/>
    <w:rsid w:val="00D723D1"/>
    <w:rsid w:val="00D7514B"/>
    <w:rsid w:val="00D773E5"/>
    <w:rsid w:val="00D77492"/>
    <w:rsid w:val="00D80041"/>
    <w:rsid w:val="00D80D6C"/>
    <w:rsid w:val="00D81BE7"/>
    <w:rsid w:val="00D820EF"/>
    <w:rsid w:val="00D82409"/>
    <w:rsid w:val="00D827FD"/>
    <w:rsid w:val="00D82C78"/>
    <w:rsid w:val="00D83444"/>
    <w:rsid w:val="00D836AA"/>
    <w:rsid w:val="00D84487"/>
    <w:rsid w:val="00D84DBC"/>
    <w:rsid w:val="00D852C3"/>
    <w:rsid w:val="00D85450"/>
    <w:rsid w:val="00D85965"/>
    <w:rsid w:val="00D863F0"/>
    <w:rsid w:val="00D8798A"/>
    <w:rsid w:val="00D9009B"/>
    <w:rsid w:val="00D908A3"/>
    <w:rsid w:val="00D90FFB"/>
    <w:rsid w:val="00D91862"/>
    <w:rsid w:val="00D932BB"/>
    <w:rsid w:val="00D93472"/>
    <w:rsid w:val="00D94C0B"/>
    <w:rsid w:val="00D9608F"/>
    <w:rsid w:val="00D96317"/>
    <w:rsid w:val="00D970F7"/>
    <w:rsid w:val="00DA0594"/>
    <w:rsid w:val="00DA1CE8"/>
    <w:rsid w:val="00DA2122"/>
    <w:rsid w:val="00DA3076"/>
    <w:rsid w:val="00DA345C"/>
    <w:rsid w:val="00DA34BE"/>
    <w:rsid w:val="00DA3553"/>
    <w:rsid w:val="00DA47D8"/>
    <w:rsid w:val="00DA6751"/>
    <w:rsid w:val="00DA6823"/>
    <w:rsid w:val="00DA7ABE"/>
    <w:rsid w:val="00DB00F3"/>
    <w:rsid w:val="00DB054D"/>
    <w:rsid w:val="00DB1E51"/>
    <w:rsid w:val="00DB1E88"/>
    <w:rsid w:val="00DB205C"/>
    <w:rsid w:val="00DB27D7"/>
    <w:rsid w:val="00DB2FDA"/>
    <w:rsid w:val="00DB3AF2"/>
    <w:rsid w:val="00DB4223"/>
    <w:rsid w:val="00DB46A8"/>
    <w:rsid w:val="00DC00BC"/>
    <w:rsid w:val="00DC0930"/>
    <w:rsid w:val="00DC0E04"/>
    <w:rsid w:val="00DC1019"/>
    <w:rsid w:val="00DC3183"/>
    <w:rsid w:val="00DC3250"/>
    <w:rsid w:val="00DC33BE"/>
    <w:rsid w:val="00DC46E3"/>
    <w:rsid w:val="00DC4758"/>
    <w:rsid w:val="00DC6054"/>
    <w:rsid w:val="00DC61D9"/>
    <w:rsid w:val="00DC648D"/>
    <w:rsid w:val="00DC7652"/>
    <w:rsid w:val="00DD08B7"/>
    <w:rsid w:val="00DD0DEB"/>
    <w:rsid w:val="00DD11BC"/>
    <w:rsid w:val="00DD1285"/>
    <w:rsid w:val="00DD30F7"/>
    <w:rsid w:val="00DD450F"/>
    <w:rsid w:val="00DD4ED0"/>
    <w:rsid w:val="00DD75CD"/>
    <w:rsid w:val="00DD78D8"/>
    <w:rsid w:val="00DE05DD"/>
    <w:rsid w:val="00DE0A4C"/>
    <w:rsid w:val="00DE0BE8"/>
    <w:rsid w:val="00DE3814"/>
    <w:rsid w:val="00DE3AC5"/>
    <w:rsid w:val="00DE4071"/>
    <w:rsid w:val="00DE550A"/>
    <w:rsid w:val="00DE571B"/>
    <w:rsid w:val="00DE6618"/>
    <w:rsid w:val="00DE6E8C"/>
    <w:rsid w:val="00DE7330"/>
    <w:rsid w:val="00DE7559"/>
    <w:rsid w:val="00DE78D1"/>
    <w:rsid w:val="00DF0F2B"/>
    <w:rsid w:val="00DF29DD"/>
    <w:rsid w:val="00DF5284"/>
    <w:rsid w:val="00DF5E3E"/>
    <w:rsid w:val="00DF6895"/>
    <w:rsid w:val="00DF6FF1"/>
    <w:rsid w:val="00DF703F"/>
    <w:rsid w:val="00E00464"/>
    <w:rsid w:val="00E00506"/>
    <w:rsid w:val="00E00930"/>
    <w:rsid w:val="00E01A7D"/>
    <w:rsid w:val="00E01C02"/>
    <w:rsid w:val="00E026F8"/>
    <w:rsid w:val="00E02B62"/>
    <w:rsid w:val="00E034D3"/>
    <w:rsid w:val="00E04442"/>
    <w:rsid w:val="00E07D21"/>
    <w:rsid w:val="00E1038E"/>
    <w:rsid w:val="00E107A9"/>
    <w:rsid w:val="00E10E90"/>
    <w:rsid w:val="00E11B47"/>
    <w:rsid w:val="00E11BA6"/>
    <w:rsid w:val="00E13CA0"/>
    <w:rsid w:val="00E14565"/>
    <w:rsid w:val="00E1567A"/>
    <w:rsid w:val="00E15D16"/>
    <w:rsid w:val="00E177D2"/>
    <w:rsid w:val="00E17806"/>
    <w:rsid w:val="00E208AF"/>
    <w:rsid w:val="00E221D5"/>
    <w:rsid w:val="00E235D2"/>
    <w:rsid w:val="00E235E6"/>
    <w:rsid w:val="00E23DAF"/>
    <w:rsid w:val="00E2444F"/>
    <w:rsid w:val="00E2496E"/>
    <w:rsid w:val="00E24F8B"/>
    <w:rsid w:val="00E25BCD"/>
    <w:rsid w:val="00E27CE8"/>
    <w:rsid w:val="00E30200"/>
    <w:rsid w:val="00E3082C"/>
    <w:rsid w:val="00E31EEF"/>
    <w:rsid w:val="00E32FF7"/>
    <w:rsid w:val="00E330D5"/>
    <w:rsid w:val="00E3314A"/>
    <w:rsid w:val="00E33200"/>
    <w:rsid w:val="00E333D4"/>
    <w:rsid w:val="00E340BE"/>
    <w:rsid w:val="00E35986"/>
    <w:rsid w:val="00E35DB1"/>
    <w:rsid w:val="00E35F7B"/>
    <w:rsid w:val="00E3707A"/>
    <w:rsid w:val="00E3719F"/>
    <w:rsid w:val="00E3777A"/>
    <w:rsid w:val="00E40229"/>
    <w:rsid w:val="00E402A6"/>
    <w:rsid w:val="00E41215"/>
    <w:rsid w:val="00E41ACA"/>
    <w:rsid w:val="00E43927"/>
    <w:rsid w:val="00E43AC3"/>
    <w:rsid w:val="00E44575"/>
    <w:rsid w:val="00E44B55"/>
    <w:rsid w:val="00E455ED"/>
    <w:rsid w:val="00E45956"/>
    <w:rsid w:val="00E462DB"/>
    <w:rsid w:val="00E46674"/>
    <w:rsid w:val="00E46CF9"/>
    <w:rsid w:val="00E47534"/>
    <w:rsid w:val="00E47843"/>
    <w:rsid w:val="00E5037D"/>
    <w:rsid w:val="00E5178D"/>
    <w:rsid w:val="00E517DF"/>
    <w:rsid w:val="00E52288"/>
    <w:rsid w:val="00E52CB4"/>
    <w:rsid w:val="00E54B59"/>
    <w:rsid w:val="00E5564A"/>
    <w:rsid w:val="00E55FD5"/>
    <w:rsid w:val="00E60317"/>
    <w:rsid w:val="00E6066C"/>
    <w:rsid w:val="00E620DB"/>
    <w:rsid w:val="00E62FC6"/>
    <w:rsid w:val="00E6307A"/>
    <w:rsid w:val="00E637FE"/>
    <w:rsid w:val="00E63949"/>
    <w:rsid w:val="00E643EF"/>
    <w:rsid w:val="00E64CD8"/>
    <w:rsid w:val="00E6638B"/>
    <w:rsid w:val="00E66997"/>
    <w:rsid w:val="00E70F14"/>
    <w:rsid w:val="00E736AA"/>
    <w:rsid w:val="00E74C33"/>
    <w:rsid w:val="00E758C3"/>
    <w:rsid w:val="00E76AA5"/>
    <w:rsid w:val="00E77430"/>
    <w:rsid w:val="00E801A3"/>
    <w:rsid w:val="00E809E4"/>
    <w:rsid w:val="00E82190"/>
    <w:rsid w:val="00E85523"/>
    <w:rsid w:val="00E85624"/>
    <w:rsid w:val="00E85999"/>
    <w:rsid w:val="00E873BC"/>
    <w:rsid w:val="00E87C56"/>
    <w:rsid w:val="00E901D2"/>
    <w:rsid w:val="00E91F86"/>
    <w:rsid w:val="00E92032"/>
    <w:rsid w:val="00E92BAE"/>
    <w:rsid w:val="00E93483"/>
    <w:rsid w:val="00E936F1"/>
    <w:rsid w:val="00E93C94"/>
    <w:rsid w:val="00E9501E"/>
    <w:rsid w:val="00E95380"/>
    <w:rsid w:val="00E96485"/>
    <w:rsid w:val="00E96CA2"/>
    <w:rsid w:val="00E97636"/>
    <w:rsid w:val="00E978B0"/>
    <w:rsid w:val="00E97F6A"/>
    <w:rsid w:val="00E97FA4"/>
    <w:rsid w:val="00EA068B"/>
    <w:rsid w:val="00EA07A9"/>
    <w:rsid w:val="00EA0A0E"/>
    <w:rsid w:val="00EA0A1F"/>
    <w:rsid w:val="00EA1A2A"/>
    <w:rsid w:val="00EA1C7F"/>
    <w:rsid w:val="00EA2F94"/>
    <w:rsid w:val="00EA3D4F"/>
    <w:rsid w:val="00EA4115"/>
    <w:rsid w:val="00EA6A75"/>
    <w:rsid w:val="00EA7206"/>
    <w:rsid w:val="00EA7E2C"/>
    <w:rsid w:val="00EB0013"/>
    <w:rsid w:val="00EB07D2"/>
    <w:rsid w:val="00EB1253"/>
    <w:rsid w:val="00EB2D7F"/>
    <w:rsid w:val="00EB2EE4"/>
    <w:rsid w:val="00EB3374"/>
    <w:rsid w:val="00EB33EA"/>
    <w:rsid w:val="00EB35CE"/>
    <w:rsid w:val="00EB4B91"/>
    <w:rsid w:val="00EB5192"/>
    <w:rsid w:val="00EB5C96"/>
    <w:rsid w:val="00EB61CF"/>
    <w:rsid w:val="00EB6253"/>
    <w:rsid w:val="00EB63CD"/>
    <w:rsid w:val="00EC09C8"/>
    <w:rsid w:val="00EC168A"/>
    <w:rsid w:val="00EC2A18"/>
    <w:rsid w:val="00EC2E75"/>
    <w:rsid w:val="00EC30CC"/>
    <w:rsid w:val="00EC34C5"/>
    <w:rsid w:val="00EC387F"/>
    <w:rsid w:val="00EC4A68"/>
    <w:rsid w:val="00EC4DCF"/>
    <w:rsid w:val="00EC5ED8"/>
    <w:rsid w:val="00EC62CB"/>
    <w:rsid w:val="00EC6C26"/>
    <w:rsid w:val="00ED0AAE"/>
    <w:rsid w:val="00ED0CF9"/>
    <w:rsid w:val="00ED125E"/>
    <w:rsid w:val="00ED18A4"/>
    <w:rsid w:val="00ED22B6"/>
    <w:rsid w:val="00ED2329"/>
    <w:rsid w:val="00ED2A68"/>
    <w:rsid w:val="00ED315C"/>
    <w:rsid w:val="00ED5655"/>
    <w:rsid w:val="00ED5C6E"/>
    <w:rsid w:val="00ED6B70"/>
    <w:rsid w:val="00EE0BBA"/>
    <w:rsid w:val="00EE0F65"/>
    <w:rsid w:val="00EE1174"/>
    <w:rsid w:val="00EE30F4"/>
    <w:rsid w:val="00EE346E"/>
    <w:rsid w:val="00EE37D6"/>
    <w:rsid w:val="00EE3DDF"/>
    <w:rsid w:val="00EE3FDD"/>
    <w:rsid w:val="00EE44FC"/>
    <w:rsid w:val="00EE46F8"/>
    <w:rsid w:val="00EE4839"/>
    <w:rsid w:val="00EE51FD"/>
    <w:rsid w:val="00EE6EC7"/>
    <w:rsid w:val="00EE7A64"/>
    <w:rsid w:val="00EF01A2"/>
    <w:rsid w:val="00EF0390"/>
    <w:rsid w:val="00EF14C4"/>
    <w:rsid w:val="00EF1D2C"/>
    <w:rsid w:val="00EF2FEB"/>
    <w:rsid w:val="00EF4150"/>
    <w:rsid w:val="00EF47CA"/>
    <w:rsid w:val="00EF5897"/>
    <w:rsid w:val="00EF5B89"/>
    <w:rsid w:val="00EF662A"/>
    <w:rsid w:val="00EF6E60"/>
    <w:rsid w:val="00EF7543"/>
    <w:rsid w:val="00EF7B97"/>
    <w:rsid w:val="00F00425"/>
    <w:rsid w:val="00F0296D"/>
    <w:rsid w:val="00F02B2A"/>
    <w:rsid w:val="00F03408"/>
    <w:rsid w:val="00F034A6"/>
    <w:rsid w:val="00F047DD"/>
    <w:rsid w:val="00F04F9E"/>
    <w:rsid w:val="00F05665"/>
    <w:rsid w:val="00F066FF"/>
    <w:rsid w:val="00F06786"/>
    <w:rsid w:val="00F067D6"/>
    <w:rsid w:val="00F07536"/>
    <w:rsid w:val="00F07F3D"/>
    <w:rsid w:val="00F12576"/>
    <w:rsid w:val="00F13728"/>
    <w:rsid w:val="00F13E8D"/>
    <w:rsid w:val="00F147C7"/>
    <w:rsid w:val="00F14AD2"/>
    <w:rsid w:val="00F1563F"/>
    <w:rsid w:val="00F15A76"/>
    <w:rsid w:val="00F1653B"/>
    <w:rsid w:val="00F174DF"/>
    <w:rsid w:val="00F1757A"/>
    <w:rsid w:val="00F1768A"/>
    <w:rsid w:val="00F23242"/>
    <w:rsid w:val="00F23B71"/>
    <w:rsid w:val="00F23B7B"/>
    <w:rsid w:val="00F24016"/>
    <w:rsid w:val="00F240A0"/>
    <w:rsid w:val="00F2516C"/>
    <w:rsid w:val="00F25F6B"/>
    <w:rsid w:val="00F2626A"/>
    <w:rsid w:val="00F26A41"/>
    <w:rsid w:val="00F27236"/>
    <w:rsid w:val="00F27BA8"/>
    <w:rsid w:val="00F3002F"/>
    <w:rsid w:val="00F30623"/>
    <w:rsid w:val="00F30D6E"/>
    <w:rsid w:val="00F312BB"/>
    <w:rsid w:val="00F31821"/>
    <w:rsid w:val="00F32A26"/>
    <w:rsid w:val="00F32CB0"/>
    <w:rsid w:val="00F33667"/>
    <w:rsid w:val="00F34312"/>
    <w:rsid w:val="00F34550"/>
    <w:rsid w:val="00F36C04"/>
    <w:rsid w:val="00F36C3F"/>
    <w:rsid w:val="00F3701F"/>
    <w:rsid w:val="00F37C06"/>
    <w:rsid w:val="00F37D93"/>
    <w:rsid w:val="00F40421"/>
    <w:rsid w:val="00F40D22"/>
    <w:rsid w:val="00F410EE"/>
    <w:rsid w:val="00F4167A"/>
    <w:rsid w:val="00F4169D"/>
    <w:rsid w:val="00F437B7"/>
    <w:rsid w:val="00F43A4D"/>
    <w:rsid w:val="00F44E1C"/>
    <w:rsid w:val="00F457B5"/>
    <w:rsid w:val="00F473FE"/>
    <w:rsid w:val="00F47478"/>
    <w:rsid w:val="00F47A0D"/>
    <w:rsid w:val="00F47FB1"/>
    <w:rsid w:val="00F5013C"/>
    <w:rsid w:val="00F50176"/>
    <w:rsid w:val="00F50519"/>
    <w:rsid w:val="00F505CA"/>
    <w:rsid w:val="00F50F70"/>
    <w:rsid w:val="00F51FF6"/>
    <w:rsid w:val="00F5260E"/>
    <w:rsid w:val="00F52856"/>
    <w:rsid w:val="00F5287D"/>
    <w:rsid w:val="00F52DA8"/>
    <w:rsid w:val="00F5389A"/>
    <w:rsid w:val="00F54AB1"/>
    <w:rsid w:val="00F54F93"/>
    <w:rsid w:val="00F55378"/>
    <w:rsid w:val="00F558A6"/>
    <w:rsid w:val="00F55954"/>
    <w:rsid w:val="00F5771B"/>
    <w:rsid w:val="00F6020F"/>
    <w:rsid w:val="00F6048E"/>
    <w:rsid w:val="00F616D6"/>
    <w:rsid w:val="00F6185C"/>
    <w:rsid w:val="00F626BB"/>
    <w:rsid w:val="00F62F64"/>
    <w:rsid w:val="00F6346C"/>
    <w:rsid w:val="00F63AFC"/>
    <w:rsid w:val="00F63F9E"/>
    <w:rsid w:val="00F650E1"/>
    <w:rsid w:val="00F6534B"/>
    <w:rsid w:val="00F656A2"/>
    <w:rsid w:val="00F66131"/>
    <w:rsid w:val="00F70B06"/>
    <w:rsid w:val="00F722BD"/>
    <w:rsid w:val="00F72B4D"/>
    <w:rsid w:val="00F73ABD"/>
    <w:rsid w:val="00F7414D"/>
    <w:rsid w:val="00F75BF0"/>
    <w:rsid w:val="00F769C1"/>
    <w:rsid w:val="00F80F84"/>
    <w:rsid w:val="00F81703"/>
    <w:rsid w:val="00F818BD"/>
    <w:rsid w:val="00F822CC"/>
    <w:rsid w:val="00F83998"/>
    <w:rsid w:val="00F8406E"/>
    <w:rsid w:val="00F8486D"/>
    <w:rsid w:val="00F85159"/>
    <w:rsid w:val="00F85548"/>
    <w:rsid w:val="00F85976"/>
    <w:rsid w:val="00F85D70"/>
    <w:rsid w:val="00F86942"/>
    <w:rsid w:val="00F8736E"/>
    <w:rsid w:val="00F87798"/>
    <w:rsid w:val="00F87DC1"/>
    <w:rsid w:val="00F912E7"/>
    <w:rsid w:val="00F91A5B"/>
    <w:rsid w:val="00F92489"/>
    <w:rsid w:val="00F92C28"/>
    <w:rsid w:val="00F93DA8"/>
    <w:rsid w:val="00F93F5B"/>
    <w:rsid w:val="00F94132"/>
    <w:rsid w:val="00F9496C"/>
    <w:rsid w:val="00F94CB1"/>
    <w:rsid w:val="00F951AA"/>
    <w:rsid w:val="00F97681"/>
    <w:rsid w:val="00FA1397"/>
    <w:rsid w:val="00FA14C7"/>
    <w:rsid w:val="00FA17AC"/>
    <w:rsid w:val="00FA203A"/>
    <w:rsid w:val="00FA23DE"/>
    <w:rsid w:val="00FA2A7F"/>
    <w:rsid w:val="00FA2CCB"/>
    <w:rsid w:val="00FA2DC6"/>
    <w:rsid w:val="00FA34FD"/>
    <w:rsid w:val="00FA353D"/>
    <w:rsid w:val="00FA38CD"/>
    <w:rsid w:val="00FA3D84"/>
    <w:rsid w:val="00FA4390"/>
    <w:rsid w:val="00FA4534"/>
    <w:rsid w:val="00FA7681"/>
    <w:rsid w:val="00FB068D"/>
    <w:rsid w:val="00FB13CA"/>
    <w:rsid w:val="00FB2D25"/>
    <w:rsid w:val="00FB2F0F"/>
    <w:rsid w:val="00FB4BBA"/>
    <w:rsid w:val="00FB5D9B"/>
    <w:rsid w:val="00FB778F"/>
    <w:rsid w:val="00FC11EF"/>
    <w:rsid w:val="00FC1E30"/>
    <w:rsid w:val="00FC1F0F"/>
    <w:rsid w:val="00FC2CB7"/>
    <w:rsid w:val="00FC3777"/>
    <w:rsid w:val="00FC3884"/>
    <w:rsid w:val="00FC3912"/>
    <w:rsid w:val="00FC3BE4"/>
    <w:rsid w:val="00FC4C76"/>
    <w:rsid w:val="00FC53C5"/>
    <w:rsid w:val="00FC5411"/>
    <w:rsid w:val="00FC5A25"/>
    <w:rsid w:val="00FC6D94"/>
    <w:rsid w:val="00FC6F68"/>
    <w:rsid w:val="00FC6FB1"/>
    <w:rsid w:val="00FC7251"/>
    <w:rsid w:val="00FC7A31"/>
    <w:rsid w:val="00FD08B1"/>
    <w:rsid w:val="00FD1AB9"/>
    <w:rsid w:val="00FD2A21"/>
    <w:rsid w:val="00FD3BBB"/>
    <w:rsid w:val="00FD3C80"/>
    <w:rsid w:val="00FD43C2"/>
    <w:rsid w:val="00FD64C5"/>
    <w:rsid w:val="00FD6660"/>
    <w:rsid w:val="00FD6C76"/>
    <w:rsid w:val="00FD6D17"/>
    <w:rsid w:val="00FD758A"/>
    <w:rsid w:val="00FE0C0A"/>
    <w:rsid w:val="00FE0D0D"/>
    <w:rsid w:val="00FE362C"/>
    <w:rsid w:val="00FE3E38"/>
    <w:rsid w:val="00FE4DB2"/>
    <w:rsid w:val="00FE57A0"/>
    <w:rsid w:val="00FE5DAE"/>
    <w:rsid w:val="00FE68B7"/>
    <w:rsid w:val="00FF0279"/>
    <w:rsid w:val="00FF123F"/>
    <w:rsid w:val="00FF140F"/>
    <w:rsid w:val="00FF2221"/>
    <w:rsid w:val="00FF412E"/>
    <w:rsid w:val="00FF4252"/>
    <w:rsid w:val="00FF4472"/>
    <w:rsid w:val="00FF447F"/>
    <w:rsid w:val="00FF4DC0"/>
    <w:rsid w:val="00FF5040"/>
    <w:rsid w:val="00FF525D"/>
    <w:rsid w:val="00FF582B"/>
    <w:rsid w:val="00FF607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501C7E"/>
  <w15:chartTrackingRefBased/>
  <w15:docId w15:val="{C25E8020-5B14-498D-B8AF-5280C1D727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Arial"/>
        <w:lang w:val="en-CA" w:eastAsia="en-CA"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uppressAutoHyphens/>
      <w:autoSpaceDN w:val="0"/>
      <w:spacing w:line="100" w:lineRule="atLeast"/>
      <w:textAlignment w:val="baseline"/>
    </w:pPr>
    <w:rPr>
      <w:rFonts w:ascii="Calibri" w:eastAsia="Calibri" w:hAnsi="Calibri" w:cs="Calibri"/>
      <w:kern w:val="3"/>
      <w:sz w:val="22"/>
      <w:szCs w:val="22"/>
      <w:lang w:eastAsia="zh-CN" w:bidi="hi-IN"/>
    </w:rPr>
  </w:style>
  <w:style w:type="paragraph" w:styleId="Heading1">
    <w:name w:val="heading 1"/>
    <w:basedOn w:val="Normal"/>
    <w:next w:val="Textbody"/>
    <w:pPr>
      <w:widowControl w:val="0"/>
      <w:spacing w:after="360" w:line="276" w:lineRule="auto"/>
      <w:jc w:val="center"/>
      <w:outlineLvl w:val="0"/>
    </w:pPr>
    <w:rPr>
      <w:rFonts w:ascii="Times New Roman" w:eastAsia="Times New Roman" w:hAnsi="Times New Roman" w:cs="Times New Roman"/>
      <w:color w:val="000000"/>
      <w:sz w:val="26"/>
      <w:szCs w:val="26"/>
    </w:rPr>
  </w:style>
  <w:style w:type="paragraph" w:styleId="Heading2">
    <w:name w:val="heading 2"/>
    <w:basedOn w:val="Normal"/>
    <w:next w:val="Textbody"/>
    <w:pPr>
      <w:widowControl w:val="0"/>
      <w:spacing w:line="276" w:lineRule="auto"/>
      <w:outlineLvl w:val="1"/>
    </w:pPr>
    <w:rPr>
      <w:rFonts w:ascii="Times New Roman" w:eastAsia="Times New Roman" w:hAnsi="Times New Roman" w:cs="Times New Roman"/>
      <w:b/>
      <w:color w:val="000000"/>
      <w:sz w:val="24"/>
      <w:szCs w:val="24"/>
    </w:rPr>
  </w:style>
  <w:style w:type="paragraph" w:styleId="Heading3">
    <w:name w:val="heading 3"/>
    <w:basedOn w:val="Normal"/>
    <w:next w:val="Textbody"/>
    <w:pPr>
      <w:keepNext/>
      <w:keepLines/>
      <w:spacing w:before="280" w:after="80"/>
      <w:outlineLvl w:val="2"/>
    </w:pPr>
    <w:rPr>
      <w:b/>
      <w:sz w:val="28"/>
      <w:szCs w:val="28"/>
    </w:rPr>
  </w:style>
  <w:style w:type="paragraph" w:styleId="Heading4">
    <w:name w:val="heading 4"/>
    <w:basedOn w:val="Normal"/>
    <w:next w:val="Textbody"/>
    <w:pPr>
      <w:keepNext/>
      <w:keepLines/>
      <w:spacing w:before="240" w:after="40"/>
      <w:outlineLvl w:val="3"/>
    </w:pPr>
    <w:rPr>
      <w:b/>
      <w:sz w:val="24"/>
      <w:szCs w:val="24"/>
    </w:rPr>
  </w:style>
  <w:style w:type="paragraph" w:styleId="Heading5">
    <w:name w:val="heading 5"/>
    <w:basedOn w:val="Normal"/>
    <w:next w:val="Textbody"/>
    <w:pPr>
      <w:keepNext/>
      <w:keepLines/>
      <w:spacing w:before="220" w:after="40"/>
      <w:outlineLvl w:val="4"/>
    </w:pPr>
    <w:rPr>
      <w:b/>
    </w:rPr>
  </w:style>
  <w:style w:type="paragraph" w:styleId="Heading6">
    <w:name w:val="heading 6"/>
    <w:basedOn w:val="Normal"/>
    <w:next w:val="Textbody"/>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val="0"/>
      <w:suppressAutoHyphens/>
      <w:autoSpaceDN w:val="0"/>
      <w:spacing w:line="100" w:lineRule="atLeast"/>
      <w:textAlignment w:val="baseline"/>
    </w:pPr>
    <w:rPr>
      <w:rFonts w:ascii="Calibri" w:eastAsia="Calibri" w:hAnsi="Calibri" w:cs="Calibri"/>
      <w:color w:val="000000"/>
      <w:kern w:val="3"/>
      <w:sz w:val="22"/>
      <w:szCs w:val="22"/>
      <w:lang w:eastAsia="zh-CN" w:bidi="hi-IN"/>
    </w:rPr>
  </w:style>
  <w:style w:type="paragraph" w:customStyle="1" w:styleId="Heading">
    <w:name w:val="Heading"/>
    <w:basedOn w:val="Standard"/>
    <w:next w:val="Textbody"/>
    <w:pPr>
      <w:keepNext/>
      <w:spacing w:before="240" w:after="120"/>
    </w:pPr>
    <w:rPr>
      <w:rFonts w:ascii="Arial" w:eastAsia="Microsoft YaHei" w:hAnsi="Arial" w:cs="Arial"/>
      <w:sz w:val="28"/>
      <w:szCs w:val="28"/>
    </w:rPr>
  </w:style>
  <w:style w:type="paragraph" w:customStyle="1" w:styleId="Textbody">
    <w:name w:val="Text body"/>
    <w:basedOn w:val="Standard"/>
    <w:pPr>
      <w:spacing w:after="120"/>
    </w:pPr>
  </w:style>
  <w:style w:type="paragraph" w:styleId="List">
    <w:name w:val="List"/>
    <w:basedOn w:val="Textbody"/>
    <w:rPr>
      <w:rFonts w:cs="Arial"/>
    </w:rPr>
  </w:style>
  <w:style w:type="paragraph" w:styleId="Caption">
    <w:name w:val="caption"/>
    <w:basedOn w:val="Standard"/>
    <w:pPr>
      <w:suppressLineNumbers/>
      <w:spacing w:before="120" w:after="120"/>
    </w:pPr>
    <w:rPr>
      <w:rFonts w:cs="Arial"/>
      <w:i/>
      <w:iCs/>
      <w:sz w:val="24"/>
      <w:szCs w:val="24"/>
    </w:rPr>
  </w:style>
  <w:style w:type="paragraph" w:customStyle="1" w:styleId="Index">
    <w:name w:val="Index"/>
    <w:basedOn w:val="Standard"/>
    <w:pPr>
      <w:suppressLineNumbers/>
    </w:pPr>
    <w:rPr>
      <w:rFonts w:cs="Arial"/>
    </w:rPr>
  </w:style>
  <w:style w:type="paragraph" w:styleId="Title">
    <w:name w:val="Title"/>
    <w:basedOn w:val="Normal"/>
    <w:next w:val="Subtitle"/>
    <w:pPr>
      <w:keepNext/>
      <w:keepLines/>
      <w:spacing w:before="480" w:after="120"/>
    </w:pPr>
    <w:rPr>
      <w:b/>
      <w:bCs/>
      <w:sz w:val="72"/>
      <w:szCs w:val="72"/>
    </w:rPr>
  </w:style>
  <w:style w:type="paragraph" w:styleId="Subtitle">
    <w:name w:val="Subtitle"/>
    <w:basedOn w:val="Normal"/>
    <w:next w:val="Textbody"/>
    <w:pPr>
      <w:keepNext/>
      <w:keepLines/>
      <w:spacing w:before="360" w:after="80"/>
    </w:pPr>
    <w:rPr>
      <w:rFonts w:ascii="Georgia" w:eastAsia="Georgia" w:hAnsi="Georgia" w:cs="Georgia"/>
      <w:i/>
      <w:iCs/>
      <w:color w:val="666666"/>
      <w:sz w:val="48"/>
      <w:szCs w:val="48"/>
    </w:rPr>
  </w:style>
  <w:style w:type="paragraph" w:styleId="Footer">
    <w:name w:val="footer"/>
    <w:basedOn w:val="Standard"/>
    <w:pPr>
      <w:suppressLineNumbers/>
      <w:tabs>
        <w:tab w:val="center" w:pos="4986"/>
        <w:tab w:val="right" w:pos="9972"/>
      </w:tabs>
    </w:pPr>
  </w:style>
  <w:style w:type="paragraph" w:customStyle="1" w:styleId="WW-Default">
    <w:name w:val="WW-Default"/>
    <w:pPr>
      <w:suppressAutoHyphens/>
      <w:autoSpaceDE w:val="0"/>
      <w:autoSpaceDN w:val="0"/>
      <w:textAlignment w:val="baseline"/>
    </w:pPr>
    <w:rPr>
      <w:rFonts w:ascii="Calibri" w:eastAsia="Times New Roman" w:hAnsi="Calibri" w:cs="Calibri"/>
      <w:color w:val="000000"/>
      <w:kern w:val="3"/>
      <w:sz w:val="24"/>
      <w:szCs w:val="24"/>
      <w:lang w:eastAsia="zh-CN"/>
    </w:rPr>
  </w:style>
  <w:style w:type="paragraph" w:styleId="Header">
    <w:name w:val="header"/>
    <w:basedOn w:val="Standard"/>
    <w:link w:val="HeaderChar"/>
    <w:uiPriority w:val="99"/>
    <w:pPr>
      <w:suppressLineNumbers/>
      <w:tabs>
        <w:tab w:val="center" w:pos="4986"/>
        <w:tab w:val="right" w:pos="9972"/>
      </w:tabs>
    </w:pPr>
    <w:rPr>
      <w:lang w:val="x-none"/>
    </w:rPr>
  </w:style>
  <w:style w:type="character" w:customStyle="1" w:styleId="WW8Num1z0">
    <w:name w:val="WW8Num1z0"/>
    <w:rPr>
      <w:b/>
      <w:position w:val="0"/>
      <w:sz w:val="22"/>
      <w:vertAlign w:val="baseline"/>
    </w:rPr>
  </w:style>
  <w:style w:type="character" w:customStyle="1" w:styleId="WW8Num1z1">
    <w:name w:val="WW8Num1z1"/>
    <w:rPr>
      <w:b/>
      <w:i/>
      <w:position w:val="0"/>
      <w:sz w:val="22"/>
      <w:vertAlign w:val="baseline"/>
    </w:rPr>
  </w:style>
  <w:style w:type="character" w:customStyle="1" w:styleId="WW8Num1z2">
    <w:name w:val="WW8Num1z2"/>
    <w:rPr>
      <w:position w:val="0"/>
      <w:sz w:val="22"/>
      <w:vertAlign w:val="baseline"/>
    </w:rPr>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rPr>
      <w:rFonts w:eastAsia="Arial Narrow" w:cs="Arial Narrow"/>
      <w:b/>
      <w:position w:val="0"/>
      <w:sz w:val="20"/>
      <w:szCs w:val="20"/>
      <w:u w:val="none"/>
      <w:vertAlign w:val="baseline"/>
    </w:rPr>
  </w:style>
  <w:style w:type="character" w:customStyle="1" w:styleId="WW8Num2z1">
    <w:name w:val="WW8Num2z1"/>
    <w:rPr>
      <w:b w:val="0"/>
      <w:i/>
      <w:position w:val="0"/>
      <w:sz w:val="18"/>
      <w:szCs w:val="18"/>
      <w:vertAlign w:val="baseline"/>
    </w:rPr>
  </w:style>
  <w:style w:type="character" w:customStyle="1" w:styleId="WW8Num2z2">
    <w:name w:val="WW8Num2z2"/>
    <w:rPr>
      <w:rFonts w:ascii="Arial" w:hAnsi="Arial" w:cs="Arial"/>
      <w:position w:val="0"/>
      <w:sz w:val="22"/>
      <w:vertAlign w:val="baseline"/>
    </w:rPr>
  </w:style>
  <w:style w:type="character" w:customStyle="1" w:styleId="WW8Num3z0">
    <w:name w:val="WW8Num3z0"/>
    <w:rPr>
      <w:rFonts w:cs="Arial Narrow"/>
    </w:rPr>
  </w:style>
  <w:style w:type="character" w:customStyle="1" w:styleId="WW8Num3z1">
    <w:name w:val="WW8Num3z1"/>
  </w:style>
  <w:style w:type="character" w:customStyle="1" w:styleId="WW8Num3z2">
    <w:name w:val="WW8Num3z2"/>
  </w:style>
  <w:style w:type="character" w:customStyle="1" w:styleId="WW8Num3z3">
    <w:name w:val="WW8Num3z3"/>
  </w:style>
  <w:style w:type="character" w:customStyle="1" w:styleId="WW8Num2z3">
    <w:name w:val="WW8Num2z3"/>
    <w:rPr>
      <w:position w:val="0"/>
      <w:sz w:val="22"/>
      <w:vertAlign w:val="baseline"/>
    </w:rPr>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ListLabel1">
    <w:name w:val="ListLabel 1"/>
    <w:rPr>
      <w:b/>
      <w:position w:val="0"/>
      <w:sz w:val="22"/>
      <w:vertAlign w:val="baseline"/>
    </w:rPr>
  </w:style>
  <w:style w:type="character" w:customStyle="1" w:styleId="ListLabel2">
    <w:name w:val="ListLabel 2"/>
    <w:rPr>
      <w:b/>
      <w:i/>
      <w:position w:val="0"/>
      <w:sz w:val="22"/>
      <w:vertAlign w:val="baseline"/>
    </w:rPr>
  </w:style>
  <w:style w:type="character" w:customStyle="1" w:styleId="ListLabel3">
    <w:name w:val="ListLabel 3"/>
    <w:rPr>
      <w:position w:val="0"/>
      <w:sz w:val="22"/>
      <w:vertAlign w:val="baseline"/>
    </w:rPr>
  </w:style>
  <w:style w:type="character" w:customStyle="1" w:styleId="ListLabel4">
    <w:name w:val="ListLabel 4"/>
    <w:rPr>
      <w:rFonts w:eastAsia="Arial Narrow" w:cs="Arial Narrow"/>
      <w:b/>
      <w:position w:val="0"/>
      <w:sz w:val="20"/>
      <w:szCs w:val="20"/>
      <w:u w:val="none"/>
      <w:vertAlign w:val="baseline"/>
    </w:rPr>
  </w:style>
  <w:style w:type="character" w:customStyle="1" w:styleId="ListLabel5">
    <w:name w:val="ListLabel 5"/>
    <w:rPr>
      <w:b w:val="0"/>
      <w:i/>
      <w:position w:val="0"/>
      <w:sz w:val="18"/>
      <w:szCs w:val="18"/>
      <w:vertAlign w:val="baseline"/>
    </w:rPr>
  </w:style>
  <w:style w:type="character" w:customStyle="1" w:styleId="ListLabel6">
    <w:name w:val="ListLabel 6"/>
    <w:rPr>
      <w:rFonts w:eastAsia="Arial" w:cs="Arial"/>
      <w:position w:val="0"/>
      <w:sz w:val="22"/>
      <w:vertAlign w:val="baseline"/>
    </w:rPr>
  </w:style>
  <w:style w:type="numbering" w:customStyle="1" w:styleId="WW8Num1">
    <w:name w:val="WW8Num1"/>
    <w:basedOn w:val="NoList"/>
    <w:pPr>
      <w:numPr>
        <w:numId w:val="1"/>
      </w:numPr>
    </w:pPr>
  </w:style>
  <w:style w:type="numbering" w:customStyle="1" w:styleId="WW8Num2">
    <w:name w:val="WW8Num2"/>
    <w:basedOn w:val="NoList"/>
    <w:pPr>
      <w:numPr>
        <w:numId w:val="2"/>
      </w:numPr>
    </w:pPr>
  </w:style>
  <w:style w:type="numbering" w:customStyle="1" w:styleId="WW8Num3">
    <w:name w:val="WW8Num3"/>
    <w:basedOn w:val="NoList"/>
    <w:pPr>
      <w:numPr>
        <w:numId w:val="38"/>
      </w:numPr>
    </w:pPr>
  </w:style>
  <w:style w:type="character" w:styleId="Hyperlink">
    <w:name w:val="Hyperlink"/>
    <w:uiPriority w:val="99"/>
    <w:unhideWhenUsed/>
    <w:rsid w:val="00623AEF"/>
    <w:rPr>
      <w:color w:val="0563C1"/>
      <w:u w:val="single"/>
    </w:rPr>
  </w:style>
  <w:style w:type="character" w:customStyle="1" w:styleId="HeaderChar">
    <w:name w:val="Header Char"/>
    <w:link w:val="Header"/>
    <w:uiPriority w:val="99"/>
    <w:rsid w:val="00165BC9"/>
    <w:rPr>
      <w:rFonts w:ascii="Calibri" w:eastAsia="Calibri" w:hAnsi="Calibri" w:cs="Calibri"/>
      <w:color w:val="000000"/>
      <w:kern w:val="3"/>
      <w:sz w:val="22"/>
      <w:szCs w:val="22"/>
      <w:lang w:eastAsia="zh-CN" w:bidi="hi-IN"/>
    </w:rPr>
  </w:style>
  <w:style w:type="paragraph" w:styleId="BalloonText">
    <w:name w:val="Balloon Text"/>
    <w:basedOn w:val="Normal"/>
    <w:link w:val="BalloonTextChar"/>
    <w:uiPriority w:val="99"/>
    <w:semiHidden/>
    <w:unhideWhenUsed/>
    <w:rsid w:val="00165BC9"/>
    <w:pPr>
      <w:spacing w:line="240" w:lineRule="auto"/>
    </w:pPr>
    <w:rPr>
      <w:rFonts w:ascii="Tahoma" w:hAnsi="Tahoma" w:cs="Mangal"/>
      <w:sz w:val="16"/>
      <w:szCs w:val="14"/>
      <w:lang w:val="x-none"/>
    </w:rPr>
  </w:style>
  <w:style w:type="character" w:customStyle="1" w:styleId="BalloonTextChar">
    <w:name w:val="Balloon Text Char"/>
    <w:link w:val="BalloonText"/>
    <w:uiPriority w:val="99"/>
    <w:semiHidden/>
    <w:rsid w:val="00165BC9"/>
    <w:rPr>
      <w:rFonts w:ascii="Tahoma" w:eastAsia="Calibri" w:hAnsi="Tahoma" w:cs="Mangal"/>
      <w:kern w:val="3"/>
      <w:sz w:val="16"/>
      <w:szCs w:val="14"/>
      <w:lang w:eastAsia="zh-CN" w:bidi="hi-IN"/>
    </w:rPr>
  </w:style>
  <w:style w:type="character" w:customStyle="1" w:styleId="st">
    <w:name w:val="st"/>
    <w:basedOn w:val="DefaultParagraphFont"/>
    <w:rsid w:val="00410AB2"/>
  </w:style>
  <w:style w:type="character" w:styleId="Emphasis">
    <w:name w:val="Emphasis"/>
    <w:uiPriority w:val="20"/>
    <w:qFormat/>
    <w:rsid w:val="00410AB2"/>
    <w:rPr>
      <w:i/>
      <w:iCs/>
    </w:rPr>
  </w:style>
  <w:style w:type="paragraph" w:styleId="ListParagraph">
    <w:name w:val="List Paragraph"/>
    <w:basedOn w:val="Normal"/>
    <w:uiPriority w:val="34"/>
    <w:qFormat/>
    <w:rsid w:val="00575C82"/>
    <w:pPr>
      <w:ind w:left="720"/>
    </w:pPr>
    <w:rPr>
      <w:rFonts w:cs="Mangal"/>
      <w:szCs w:val="20"/>
    </w:rPr>
  </w:style>
  <w:style w:type="character" w:styleId="CommentReference">
    <w:name w:val="annotation reference"/>
    <w:uiPriority w:val="99"/>
    <w:semiHidden/>
    <w:unhideWhenUsed/>
    <w:rsid w:val="00FF4252"/>
    <w:rPr>
      <w:sz w:val="16"/>
      <w:szCs w:val="16"/>
    </w:rPr>
  </w:style>
  <w:style w:type="paragraph" w:styleId="CommentText">
    <w:name w:val="annotation text"/>
    <w:basedOn w:val="Normal"/>
    <w:link w:val="CommentTextChar"/>
    <w:uiPriority w:val="99"/>
    <w:semiHidden/>
    <w:unhideWhenUsed/>
    <w:rsid w:val="00FF4252"/>
    <w:rPr>
      <w:rFonts w:cs="Mangal"/>
      <w:sz w:val="20"/>
      <w:szCs w:val="18"/>
    </w:rPr>
  </w:style>
  <w:style w:type="character" w:customStyle="1" w:styleId="CommentTextChar">
    <w:name w:val="Comment Text Char"/>
    <w:link w:val="CommentText"/>
    <w:uiPriority w:val="99"/>
    <w:semiHidden/>
    <w:rsid w:val="00FF4252"/>
    <w:rPr>
      <w:rFonts w:ascii="Calibri" w:eastAsia="Calibri" w:hAnsi="Calibri" w:cs="Mangal"/>
      <w:kern w:val="3"/>
      <w:szCs w:val="18"/>
      <w:lang w:eastAsia="zh-CN" w:bidi="hi-IN"/>
    </w:rPr>
  </w:style>
  <w:style w:type="paragraph" w:styleId="CommentSubject">
    <w:name w:val="annotation subject"/>
    <w:basedOn w:val="CommentText"/>
    <w:next w:val="CommentText"/>
    <w:link w:val="CommentSubjectChar"/>
    <w:uiPriority w:val="99"/>
    <w:semiHidden/>
    <w:unhideWhenUsed/>
    <w:rsid w:val="00FF4252"/>
    <w:rPr>
      <w:b/>
      <w:bCs/>
    </w:rPr>
  </w:style>
  <w:style w:type="character" w:customStyle="1" w:styleId="CommentSubjectChar">
    <w:name w:val="Comment Subject Char"/>
    <w:link w:val="CommentSubject"/>
    <w:uiPriority w:val="99"/>
    <w:semiHidden/>
    <w:rsid w:val="00FF4252"/>
    <w:rPr>
      <w:rFonts w:ascii="Calibri" w:eastAsia="Calibri" w:hAnsi="Calibri" w:cs="Mangal"/>
      <w:b/>
      <w:bCs/>
      <w:kern w:val="3"/>
      <w:szCs w:val="18"/>
      <w:lang w:eastAsia="zh-CN" w:bidi="hi-IN"/>
    </w:rPr>
  </w:style>
  <w:style w:type="character" w:customStyle="1" w:styleId="UnresolvedMention1">
    <w:name w:val="Unresolved Mention1"/>
    <w:basedOn w:val="DefaultParagraphFont"/>
    <w:uiPriority w:val="99"/>
    <w:semiHidden/>
    <w:unhideWhenUsed/>
    <w:rsid w:val="00C420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946883">
      <w:bodyDiv w:val="1"/>
      <w:marLeft w:val="0"/>
      <w:marRight w:val="0"/>
      <w:marTop w:val="0"/>
      <w:marBottom w:val="0"/>
      <w:divBdr>
        <w:top w:val="none" w:sz="0" w:space="0" w:color="auto"/>
        <w:left w:val="none" w:sz="0" w:space="0" w:color="auto"/>
        <w:bottom w:val="none" w:sz="0" w:space="0" w:color="auto"/>
        <w:right w:val="none" w:sz="0" w:space="0" w:color="auto"/>
      </w:divBdr>
    </w:div>
    <w:div w:id="698973994">
      <w:bodyDiv w:val="1"/>
      <w:marLeft w:val="0"/>
      <w:marRight w:val="0"/>
      <w:marTop w:val="0"/>
      <w:marBottom w:val="0"/>
      <w:divBdr>
        <w:top w:val="none" w:sz="0" w:space="0" w:color="auto"/>
        <w:left w:val="none" w:sz="0" w:space="0" w:color="auto"/>
        <w:bottom w:val="none" w:sz="0" w:space="0" w:color="auto"/>
        <w:right w:val="none" w:sz="0" w:space="0" w:color="auto"/>
      </w:divBdr>
    </w:div>
    <w:div w:id="992566646">
      <w:bodyDiv w:val="1"/>
      <w:marLeft w:val="0"/>
      <w:marRight w:val="0"/>
      <w:marTop w:val="0"/>
      <w:marBottom w:val="0"/>
      <w:divBdr>
        <w:top w:val="none" w:sz="0" w:space="0" w:color="auto"/>
        <w:left w:val="none" w:sz="0" w:space="0" w:color="auto"/>
        <w:bottom w:val="none" w:sz="0" w:space="0" w:color="auto"/>
        <w:right w:val="none" w:sz="0" w:space="0" w:color="auto"/>
      </w:divBdr>
    </w:div>
    <w:div w:id="1267156796">
      <w:bodyDiv w:val="1"/>
      <w:marLeft w:val="0"/>
      <w:marRight w:val="0"/>
      <w:marTop w:val="0"/>
      <w:marBottom w:val="0"/>
      <w:divBdr>
        <w:top w:val="none" w:sz="0" w:space="0" w:color="auto"/>
        <w:left w:val="none" w:sz="0" w:space="0" w:color="auto"/>
        <w:bottom w:val="none" w:sz="0" w:space="0" w:color="auto"/>
        <w:right w:val="none" w:sz="0" w:space="0" w:color="auto"/>
      </w:divBdr>
    </w:div>
    <w:div w:id="1409692341">
      <w:bodyDiv w:val="1"/>
      <w:marLeft w:val="0"/>
      <w:marRight w:val="0"/>
      <w:marTop w:val="0"/>
      <w:marBottom w:val="0"/>
      <w:divBdr>
        <w:top w:val="none" w:sz="0" w:space="0" w:color="auto"/>
        <w:left w:val="none" w:sz="0" w:space="0" w:color="auto"/>
        <w:bottom w:val="none" w:sz="0" w:space="0" w:color="auto"/>
        <w:right w:val="none" w:sz="0" w:space="0" w:color="auto"/>
      </w:divBdr>
      <w:divsChild>
        <w:div w:id="730231715">
          <w:marLeft w:val="0"/>
          <w:marRight w:val="0"/>
          <w:marTop w:val="0"/>
          <w:marBottom w:val="0"/>
          <w:divBdr>
            <w:top w:val="none" w:sz="0" w:space="0" w:color="auto"/>
            <w:left w:val="none" w:sz="0" w:space="0" w:color="auto"/>
            <w:bottom w:val="none" w:sz="0" w:space="0" w:color="auto"/>
            <w:right w:val="none" w:sz="0" w:space="0" w:color="auto"/>
          </w:divBdr>
        </w:div>
        <w:div w:id="1635479687">
          <w:marLeft w:val="0"/>
          <w:marRight w:val="0"/>
          <w:marTop w:val="0"/>
          <w:marBottom w:val="0"/>
          <w:divBdr>
            <w:top w:val="none" w:sz="0" w:space="0" w:color="auto"/>
            <w:left w:val="none" w:sz="0" w:space="0" w:color="auto"/>
            <w:bottom w:val="none" w:sz="0" w:space="0" w:color="auto"/>
            <w:right w:val="none" w:sz="0" w:space="0" w:color="auto"/>
          </w:divBdr>
        </w:div>
        <w:div w:id="451048674">
          <w:marLeft w:val="0"/>
          <w:marRight w:val="0"/>
          <w:marTop w:val="0"/>
          <w:marBottom w:val="0"/>
          <w:divBdr>
            <w:top w:val="none" w:sz="0" w:space="0" w:color="auto"/>
            <w:left w:val="none" w:sz="0" w:space="0" w:color="auto"/>
            <w:bottom w:val="none" w:sz="0" w:space="0" w:color="auto"/>
            <w:right w:val="none" w:sz="0" w:space="0" w:color="auto"/>
          </w:divBdr>
        </w:div>
        <w:div w:id="523592965">
          <w:marLeft w:val="0"/>
          <w:marRight w:val="0"/>
          <w:marTop w:val="0"/>
          <w:marBottom w:val="0"/>
          <w:divBdr>
            <w:top w:val="none" w:sz="0" w:space="0" w:color="auto"/>
            <w:left w:val="none" w:sz="0" w:space="0" w:color="auto"/>
            <w:bottom w:val="none" w:sz="0" w:space="0" w:color="auto"/>
            <w:right w:val="none" w:sz="0" w:space="0" w:color="auto"/>
          </w:divBdr>
        </w:div>
        <w:div w:id="126945030">
          <w:marLeft w:val="0"/>
          <w:marRight w:val="0"/>
          <w:marTop w:val="0"/>
          <w:marBottom w:val="0"/>
          <w:divBdr>
            <w:top w:val="none" w:sz="0" w:space="0" w:color="auto"/>
            <w:left w:val="none" w:sz="0" w:space="0" w:color="auto"/>
            <w:bottom w:val="none" w:sz="0" w:space="0" w:color="auto"/>
            <w:right w:val="none" w:sz="0" w:space="0" w:color="auto"/>
          </w:divBdr>
        </w:div>
        <w:div w:id="99423760">
          <w:marLeft w:val="0"/>
          <w:marRight w:val="0"/>
          <w:marTop w:val="0"/>
          <w:marBottom w:val="0"/>
          <w:divBdr>
            <w:top w:val="none" w:sz="0" w:space="0" w:color="auto"/>
            <w:left w:val="none" w:sz="0" w:space="0" w:color="auto"/>
            <w:bottom w:val="none" w:sz="0" w:space="0" w:color="auto"/>
            <w:right w:val="none" w:sz="0" w:space="0" w:color="auto"/>
          </w:divBdr>
        </w:div>
        <w:div w:id="5716278">
          <w:marLeft w:val="0"/>
          <w:marRight w:val="0"/>
          <w:marTop w:val="0"/>
          <w:marBottom w:val="0"/>
          <w:divBdr>
            <w:top w:val="none" w:sz="0" w:space="0" w:color="auto"/>
            <w:left w:val="none" w:sz="0" w:space="0" w:color="auto"/>
            <w:bottom w:val="none" w:sz="0" w:space="0" w:color="auto"/>
            <w:right w:val="none" w:sz="0" w:space="0" w:color="auto"/>
          </w:divBdr>
        </w:div>
        <w:div w:id="1988195476">
          <w:marLeft w:val="0"/>
          <w:marRight w:val="0"/>
          <w:marTop w:val="0"/>
          <w:marBottom w:val="0"/>
          <w:divBdr>
            <w:top w:val="none" w:sz="0" w:space="0" w:color="auto"/>
            <w:left w:val="none" w:sz="0" w:space="0" w:color="auto"/>
            <w:bottom w:val="none" w:sz="0" w:space="0" w:color="auto"/>
            <w:right w:val="none" w:sz="0" w:space="0" w:color="auto"/>
          </w:divBdr>
        </w:div>
        <w:div w:id="2130783497">
          <w:marLeft w:val="0"/>
          <w:marRight w:val="0"/>
          <w:marTop w:val="0"/>
          <w:marBottom w:val="0"/>
          <w:divBdr>
            <w:top w:val="none" w:sz="0" w:space="0" w:color="auto"/>
            <w:left w:val="none" w:sz="0" w:space="0" w:color="auto"/>
            <w:bottom w:val="none" w:sz="0" w:space="0" w:color="auto"/>
            <w:right w:val="none" w:sz="0" w:space="0" w:color="auto"/>
          </w:divBdr>
        </w:div>
        <w:div w:id="1047265875">
          <w:marLeft w:val="0"/>
          <w:marRight w:val="0"/>
          <w:marTop w:val="0"/>
          <w:marBottom w:val="0"/>
          <w:divBdr>
            <w:top w:val="none" w:sz="0" w:space="0" w:color="auto"/>
            <w:left w:val="none" w:sz="0" w:space="0" w:color="auto"/>
            <w:bottom w:val="none" w:sz="0" w:space="0" w:color="auto"/>
            <w:right w:val="none" w:sz="0" w:space="0" w:color="auto"/>
          </w:divBdr>
        </w:div>
        <w:div w:id="1037241278">
          <w:marLeft w:val="0"/>
          <w:marRight w:val="0"/>
          <w:marTop w:val="0"/>
          <w:marBottom w:val="0"/>
          <w:divBdr>
            <w:top w:val="none" w:sz="0" w:space="0" w:color="auto"/>
            <w:left w:val="none" w:sz="0" w:space="0" w:color="auto"/>
            <w:bottom w:val="none" w:sz="0" w:space="0" w:color="auto"/>
            <w:right w:val="none" w:sz="0" w:space="0" w:color="auto"/>
          </w:divBdr>
        </w:div>
        <w:div w:id="2095275058">
          <w:marLeft w:val="0"/>
          <w:marRight w:val="0"/>
          <w:marTop w:val="0"/>
          <w:marBottom w:val="0"/>
          <w:divBdr>
            <w:top w:val="none" w:sz="0" w:space="0" w:color="auto"/>
            <w:left w:val="none" w:sz="0" w:space="0" w:color="auto"/>
            <w:bottom w:val="none" w:sz="0" w:space="0" w:color="auto"/>
            <w:right w:val="none" w:sz="0" w:space="0" w:color="auto"/>
          </w:divBdr>
        </w:div>
        <w:div w:id="538666376">
          <w:marLeft w:val="0"/>
          <w:marRight w:val="0"/>
          <w:marTop w:val="0"/>
          <w:marBottom w:val="0"/>
          <w:divBdr>
            <w:top w:val="none" w:sz="0" w:space="0" w:color="auto"/>
            <w:left w:val="none" w:sz="0" w:space="0" w:color="auto"/>
            <w:bottom w:val="none" w:sz="0" w:space="0" w:color="auto"/>
            <w:right w:val="none" w:sz="0" w:space="0" w:color="auto"/>
          </w:divBdr>
        </w:div>
        <w:div w:id="1233152466">
          <w:marLeft w:val="0"/>
          <w:marRight w:val="0"/>
          <w:marTop w:val="0"/>
          <w:marBottom w:val="0"/>
          <w:divBdr>
            <w:top w:val="none" w:sz="0" w:space="0" w:color="auto"/>
            <w:left w:val="none" w:sz="0" w:space="0" w:color="auto"/>
            <w:bottom w:val="none" w:sz="0" w:space="0" w:color="auto"/>
            <w:right w:val="none" w:sz="0" w:space="0" w:color="auto"/>
          </w:divBdr>
        </w:div>
        <w:div w:id="1244801944">
          <w:marLeft w:val="0"/>
          <w:marRight w:val="0"/>
          <w:marTop w:val="0"/>
          <w:marBottom w:val="0"/>
          <w:divBdr>
            <w:top w:val="none" w:sz="0" w:space="0" w:color="auto"/>
            <w:left w:val="none" w:sz="0" w:space="0" w:color="auto"/>
            <w:bottom w:val="none" w:sz="0" w:space="0" w:color="auto"/>
            <w:right w:val="none" w:sz="0" w:space="0" w:color="auto"/>
          </w:divBdr>
        </w:div>
        <w:div w:id="1951006948">
          <w:marLeft w:val="0"/>
          <w:marRight w:val="0"/>
          <w:marTop w:val="0"/>
          <w:marBottom w:val="0"/>
          <w:divBdr>
            <w:top w:val="none" w:sz="0" w:space="0" w:color="auto"/>
            <w:left w:val="none" w:sz="0" w:space="0" w:color="auto"/>
            <w:bottom w:val="none" w:sz="0" w:space="0" w:color="auto"/>
            <w:right w:val="none" w:sz="0" w:space="0" w:color="auto"/>
          </w:divBdr>
        </w:div>
        <w:div w:id="955285335">
          <w:marLeft w:val="0"/>
          <w:marRight w:val="0"/>
          <w:marTop w:val="0"/>
          <w:marBottom w:val="0"/>
          <w:divBdr>
            <w:top w:val="none" w:sz="0" w:space="0" w:color="auto"/>
            <w:left w:val="none" w:sz="0" w:space="0" w:color="auto"/>
            <w:bottom w:val="none" w:sz="0" w:space="0" w:color="auto"/>
            <w:right w:val="none" w:sz="0" w:space="0" w:color="auto"/>
          </w:divBdr>
        </w:div>
        <w:div w:id="1772310740">
          <w:marLeft w:val="0"/>
          <w:marRight w:val="0"/>
          <w:marTop w:val="0"/>
          <w:marBottom w:val="0"/>
          <w:divBdr>
            <w:top w:val="none" w:sz="0" w:space="0" w:color="auto"/>
            <w:left w:val="none" w:sz="0" w:space="0" w:color="auto"/>
            <w:bottom w:val="none" w:sz="0" w:space="0" w:color="auto"/>
            <w:right w:val="none" w:sz="0" w:space="0" w:color="auto"/>
          </w:divBdr>
        </w:div>
        <w:div w:id="2012174501">
          <w:marLeft w:val="0"/>
          <w:marRight w:val="0"/>
          <w:marTop w:val="0"/>
          <w:marBottom w:val="0"/>
          <w:divBdr>
            <w:top w:val="none" w:sz="0" w:space="0" w:color="auto"/>
            <w:left w:val="none" w:sz="0" w:space="0" w:color="auto"/>
            <w:bottom w:val="none" w:sz="0" w:space="0" w:color="auto"/>
            <w:right w:val="none" w:sz="0" w:space="0" w:color="auto"/>
          </w:divBdr>
        </w:div>
        <w:div w:id="1513108167">
          <w:marLeft w:val="0"/>
          <w:marRight w:val="0"/>
          <w:marTop w:val="0"/>
          <w:marBottom w:val="0"/>
          <w:divBdr>
            <w:top w:val="none" w:sz="0" w:space="0" w:color="auto"/>
            <w:left w:val="none" w:sz="0" w:space="0" w:color="auto"/>
            <w:bottom w:val="none" w:sz="0" w:space="0" w:color="auto"/>
            <w:right w:val="none" w:sz="0" w:space="0" w:color="auto"/>
          </w:divBdr>
        </w:div>
        <w:div w:id="133063680">
          <w:marLeft w:val="0"/>
          <w:marRight w:val="0"/>
          <w:marTop w:val="0"/>
          <w:marBottom w:val="0"/>
          <w:divBdr>
            <w:top w:val="none" w:sz="0" w:space="0" w:color="auto"/>
            <w:left w:val="none" w:sz="0" w:space="0" w:color="auto"/>
            <w:bottom w:val="none" w:sz="0" w:space="0" w:color="auto"/>
            <w:right w:val="none" w:sz="0" w:space="0" w:color="auto"/>
          </w:divBdr>
        </w:div>
        <w:div w:id="1871801051">
          <w:marLeft w:val="0"/>
          <w:marRight w:val="0"/>
          <w:marTop w:val="0"/>
          <w:marBottom w:val="0"/>
          <w:divBdr>
            <w:top w:val="none" w:sz="0" w:space="0" w:color="auto"/>
            <w:left w:val="none" w:sz="0" w:space="0" w:color="auto"/>
            <w:bottom w:val="none" w:sz="0" w:space="0" w:color="auto"/>
            <w:right w:val="none" w:sz="0" w:space="0" w:color="auto"/>
          </w:divBdr>
        </w:div>
        <w:div w:id="1891914043">
          <w:marLeft w:val="0"/>
          <w:marRight w:val="0"/>
          <w:marTop w:val="0"/>
          <w:marBottom w:val="0"/>
          <w:divBdr>
            <w:top w:val="none" w:sz="0" w:space="0" w:color="auto"/>
            <w:left w:val="none" w:sz="0" w:space="0" w:color="auto"/>
            <w:bottom w:val="none" w:sz="0" w:space="0" w:color="auto"/>
            <w:right w:val="none" w:sz="0" w:space="0" w:color="auto"/>
          </w:divBdr>
        </w:div>
        <w:div w:id="1672828399">
          <w:marLeft w:val="0"/>
          <w:marRight w:val="0"/>
          <w:marTop w:val="0"/>
          <w:marBottom w:val="0"/>
          <w:divBdr>
            <w:top w:val="none" w:sz="0" w:space="0" w:color="auto"/>
            <w:left w:val="none" w:sz="0" w:space="0" w:color="auto"/>
            <w:bottom w:val="none" w:sz="0" w:space="0" w:color="auto"/>
            <w:right w:val="none" w:sz="0" w:space="0" w:color="auto"/>
          </w:divBdr>
        </w:div>
      </w:divsChild>
    </w:div>
    <w:div w:id="1646857064">
      <w:bodyDiv w:val="1"/>
      <w:marLeft w:val="0"/>
      <w:marRight w:val="0"/>
      <w:marTop w:val="0"/>
      <w:marBottom w:val="0"/>
      <w:divBdr>
        <w:top w:val="none" w:sz="0" w:space="0" w:color="auto"/>
        <w:left w:val="none" w:sz="0" w:space="0" w:color="auto"/>
        <w:bottom w:val="none" w:sz="0" w:space="0" w:color="auto"/>
        <w:right w:val="none" w:sz="0" w:space="0" w:color="auto"/>
      </w:divBdr>
    </w:div>
    <w:div w:id="2043051768">
      <w:bodyDiv w:val="1"/>
      <w:marLeft w:val="0"/>
      <w:marRight w:val="0"/>
      <w:marTop w:val="0"/>
      <w:marBottom w:val="0"/>
      <w:divBdr>
        <w:top w:val="none" w:sz="0" w:space="0" w:color="auto"/>
        <w:left w:val="none" w:sz="0" w:space="0" w:color="auto"/>
        <w:bottom w:val="none" w:sz="0" w:space="0" w:color="auto"/>
        <w:right w:val="none" w:sz="0" w:space="0" w:color="auto"/>
      </w:divBdr>
    </w:div>
    <w:div w:id="20564206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36CA10B1AF241941A22847436C787192" ma:contentTypeVersion="12" ma:contentTypeDescription="Create a new document." ma:contentTypeScope="" ma:versionID="9d91a3500ea76b99f0d71c56b8dd48b9">
  <xsd:schema xmlns:xsd="http://www.w3.org/2001/XMLSchema" xmlns:xs="http://www.w3.org/2001/XMLSchema" xmlns:p="http://schemas.microsoft.com/office/2006/metadata/properties" xmlns:ns2="e0c89f22-8884-49cb-b22c-7dba6b0f4aa5" xmlns:ns3="759934f2-8c5e-4a34-8d5a-9c57caf04a11" targetNamespace="http://schemas.microsoft.com/office/2006/metadata/properties" ma:root="true" ma:fieldsID="265bf79f15babd36bec6442b02ca3482" ns2:_="" ns3:_="">
    <xsd:import namespace="e0c89f22-8884-49cb-b22c-7dba6b0f4aa5"/>
    <xsd:import namespace="759934f2-8c5e-4a34-8d5a-9c57caf04a1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c89f22-8884-49cb-b22c-7dba6b0f4a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59934f2-8c5e-4a34-8d5a-9c57caf04a1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D83E537-E637-4B67-A3CF-EE103378B658}">
  <ds:schemaRefs>
    <ds:schemaRef ds:uri="http://schemas.openxmlformats.org/officeDocument/2006/bibliography"/>
  </ds:schemaRefs>
</ds:datastoreItem>
</file>

<file path=customXml/itemProps2.xml><?xml version="1.0" encoding="utf-8"?>
<ds:datastoreItem xmlns:ds="http://schemas.openxmlformats.org/officeDocument/2006/customXml" ds:itemID="{A2CD2082-F1E4-41A9-8516-399C800CF995}">
  <ds:schemaRefs>
    <ds:schemaRef ds:uri="http://schemas.openxmlformats.org/officeDocument/2006/bibliography"/>
  </ds:schemaRefs>
</ds:datastoreItem>
</file>

<file path=customXml/itemProps3.xml><?xml version="1.0" encoding="utf-8"?>
<ds:datastoreItem xmlns:ds="http://schemas.openxmlformats.org/officeDocument/2006/customXml" ds:itemID="{FE5382D5-8E56-4744-BA5F-B8732918E2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c89f22-8884-49cb-b22c-7dba6b0f4aa5"/>
    <ds:schemaRef ds:uri="759934f2-8c5e-4a34-8d5a-9c57caf04a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F3E7261-D5EA-4DB0-8CEA-DC761E72F41F}">
  <ds:schemaRefs>
    <ds:schemaRef ds:uri="http://schemas.microsoft.com/sharepoint/v3/contenttype/forms"/>
  </ds:schemaRefs>
</ds:datastoreItem>
</file>

<file path=customXml/itemProps5.xml><?xml version="1.0" encoding="utf-8"?>
<ds:datastoreItem xmlns:ds="http://schemas.openxmlformats.org/officeDocument/2006/customXml" ds:itemID="{E311A951-58B6-47C7-8D61-18DF573384A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2</Pages>
  <Words>314</Words>
  <Characters>179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Jelavic</dc:creator>
  <cp:keywords/>
  <cp:lastModifiedBy>Accounting</cp:lastModifiedBy>
  <cp:revision>12</cp:revision>
  <dcterms:created xsi:type="dcterms:W3CDTF">2023-05-24T13:50:00Z</dcterms:created>
  <dcterms:modified xsi:type="dcterms:W3CDTF">2023-05-24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CA10B1AF241941A22847436C787192</vt:lpwstr>
  </property>
</Properties>
</file>